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74E17" w14:textId="77777777" w:rsidR="004438F3" w:rsidRDefault="004438F3" w:rsidP="6F2F7B0D">
      <w:pPr>
        <w:jc w:val="center"/>
        <w:rPr>
          <w:rFonts w:ascii="Times New Roman" w:eastAsia="Times New Roman" w:hAnsi="Times New Roman" w:cs="Times New Roman"/>
          <w:color w:val="000000" w:themeColor="text1"/>
          <w:sz w:val="28"/>
          <w:szCs w:val="28"/>
        </w:rPr>
      </w:pPr>
      <w:r w:rsidRPr="00E86CE5">
        <w:rPr>
          <w:rFonts w:ascii="Times New Roman" w:hAnsi="Times New Roman" w:cs="Times New Roman"/>
          <w:noProof/>
        </w:rPr>
        <w:drawing>
          <wp:inline distT="0" distB="0" distL="0" distR="0" wp14:anchorId="4C31452A" wp14:editId="19372E75">
            <wp:extent cx="3295650" cy="771525"/>
            <wp:effectExtent l="0" t="0" r="0" b="0"/>
            <wp:docPr id="370936649" name="Picture 370936649"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936649" name="Picture 370936649" descr="Imagen que contiene Interfaz de usuario gráfica&#10;&#10;Descripción generada automáticamente"/>
                    <pic:cNvPicPr/>
                  </pic:nvPicPr>
                  <pic:blipFill>
                    <a:blip r:embed="rId7">
                      <a:extLst>
                        <a:ext uri="{28A0092B-C50C-407E-A947-70E740481C1C}">
                          <a14:useLocalDpi xmlns:a14="http://schemas.microsoft.com/office/drawing/2010/main" val="0"/>
                        </a:ext>
                      </a:extLst>
                    </a:blip>
                    <a:stretch>
                      <a:fillRect/>
                    </a:stretch>
                  </pic:blipFill>
                  <pic:spPr>
                    <a:xfrm>
                      <a:off x="0" y="0"/>
                      <a:ext cx="3295650" cy="771525"/>
                    </a:xfrm>
                    <a:prstGeom prst="rect">
                      <a:avLst/>
                    </a:prstGeom>
                  </pic:spPr>
                </pic:pic>
              </a:graphicData>
            </a:graphic>
          </wp:inline>
        </w:drawing>
      </w:r>
    </w:p>
    <w:p w14:paraId="293EDDB3" w14:textId="1C42E927" w:rsidR="6F2F7B0D" w:rsidRPr="00E86CE5" w:rsidRDefault="6F2F7B0D" w:rsidP="6F2F7B0D">
      <w:pPr>
        <w:jc w:val="center"/>
        <w:rPr>
          <w:rFonts w:ascii="Times New Roman" w:hAnsi="Times New Roman" w:cs="Times New Roman"/>
        </w:rPr>
      </w:pPr>
      <w:r w:rsidRPr="6F2F7B0D">
        <w:rPr>
          <w:rFonts w:ascii="Times New Roman" w:eastAsia="Times New Roman" w:hAnsi="Times New Roman" w:cs="Times New Roman"/>
          <w:color w:val="000000" w:themeColor="text1"/>
          <w:sz w:val="28"/>
          <w:szCs w:val="28"/>
        </w:rPr>
        <w:t>Instituto Tecnológico de Costa Rica</w:t>
      </w:r>
    </w:p>
    <w:p w14:paraId="6CF737EB" w14:textId="6EA15034" w:rsidR="6F2F7B0D" w:rsidRPr="00E86CE5" w:rsidRDefault="6F2F7B0D" w:rsidP="26422449">
      <w:pPr>
        <w:jc w:val="center"/>
        <w:rPr>
          <w:rFonts w:ascii="Times New Roman" w:hAnsi="Times New Roman" w:cs="Times New Roman"/>
        </w:rPr>
      </w:pPr>
      <w:r w:rsidRPr="6F2F7B0D">
        <w:rPr>
          <w:rFonts w:ascii="Times New Roman" w:eastAsia="Times New Roman" w:hAnsi="Times New Roman" w:cs="Times New Roman"/>
          <w:color w:val="000000" w:themeColor="text1"/>
          <w:sz w:val="28"/>
          <w:szCs w:val="28"/>
        </w:rPr>
        <w:t>Escuela de Ingeniería en Computación.</w:t>
      </w:r>
    </w:p>
    <w:p w14:paraId="168033E5" w14:textId="27CB9C8E" w:rsidR="6F2F7B0D" w:rsidRPr="00E86CE5" w:rsidRDefault="6F2F7B0D" w:rsidP="6F2F7B0D">
      <w:pPr>
        <w:jc w:val="center"/>
        <w:rPr>
          <w:rFonts w:ascii="Times New Roman" w:hAnsi="Times New Roman" w:cs="Times New Roman"/>
        </w:rPr>
      </w:pPr>
      <w:r w:rsidRPr="6F2F7B0D">
        <w:rPr>
          <w:rFonts w:ascii="Times New Roman" w:eastAsia="Times New Roman" w:hAnsi="Times New Roman" w:cs="Times New Roman"/>
          <w:color w:val="000000" w:themeColor="text1"/>
          <w:sz w:val="28"/>
          <w:szCs w:val="28"/>
        </w:rPr>
        <w:t xml:space="preserve">Bases de Datos </w:t>
      </w:r>
      <w:r w:rsidR="007947DB" w:rsidRPr="6F2F7B0D">
        <w:rPr>
          <w:rFonts w:ascii="Times New Roman" w:eastAsia="Times New Roman" w:hAnsi="Times New Roman" w:cs="Times New Roman"/>
          <w:color w:val="000000" w:themeColor="text1"/>
          <w:sz w:val="28"/>
          <w:szCs w:val="28"/>
        </w:rPr>
        <w:t>I</w:t>
      </w:r>
    </w:p>
    <w:p w14:paraId="7FAC975A" w14:textId="2CA52A56" w:rsidR="6F2F7B0D" w:rsidRPr="00E86CE5" w:rsidRDefault="6F2F7B0D" w:rsidP="291F6560">
      <w:pPr>
        <w:jc w:val="center"/>
        <w:rPr>
          <w:rFonts w:ascii="Times New Roman" w:hAnsi="Times New Roman" w:cs="Times New Roman"/>
        </w:rPr>
      </w:pPr>
      <w:r>
        <w:br/>
      </w:r>
      <w:r>
        <w:br/>
      </w:r>
    </w:p>
    <w:p w14:paraId="484D5FB1" w14:textId="543F8CDB" w:rsidR="6F2F7B0D" w:rsidRPr="00E86CE5" w:rsidRDefault="00D64873" w:rsidP="6F2F7B0D">
      <w:pPr>
        <w:jc w:val="center"/>
        <w:rPr>
          <w:rFonts w:ascii="Times New Roman" w:hAnsi="Times New Roman" w:cs="Times New Roman"/>
        </w:rPr>
      </w:pPr>
      <w:r>
        <w:rPr>
          <w:rFonts w:ascii="Times New Roman" w:eastAsia="Times New Roman" w:hAnsi="Times New Roman" w:cs="Times New Roman"/>
          <w:b/>
          <w:bCs/>
          <w:color w:val="000000" w:themeColor="text1"/>
        </w:rPr>
        <w:t>Segundo</w:t>
      </w:r>
      <w:r w:rsidR="6F2F7B0D" w:rsidRPr="6F2F7B0D">
        <w:rPr>
          <w:rFonts w:ascii="Times New Roman" w:eastAsia="Times New Roman" w:hAnsi="Times New Roman" w:cs="Times New Roman"/>
          <w:b/>
          <w:bCs/>
          <w:color w:val="000000" w:themeColor="text1"/>
        </w:rPr>
        <w:t xml:space="preserve"> Proyecto Bases de Datos </w:t>
      </w:r>
    </w:p>
    <w:p w14:paraId="553B3B4D" w14:textId="55C7D2A1" w:rsidR="70C6FBA1" w:rsidRDefault="44B37FCD" w:rsidP="70C6FBA1">
      <w:pPr>
        <w:jc w:val="center"/>
        <w:rPr>
          <w:rFonts w:eastAsia="Calibri"/>
          <w:b/>
          <w:bCs/>
          <w:color w:val="000000" w:themeColor="text1"/>
        </w:rPr>
      </w:pPr>
      <w:r w:rsidRPr="44B37FCD">
        <w:rPr>
          <w:rFonts w:ascii="Times New Roman" w:eastAsia="Times New Roman" w:hAnsi="Times New Roman" w:cs="Times New Roman"/>
          <w:b/>
          <w:bCs/>
          <w:color w:val="000000" w:themeColor="text1"/>
        </w:rPr>
        <w:t>Desarrollo del sistema de Bases de Datos y aplicación web</w:t>
      </w:r>
    </w:p>
    <w:p w14:paraId="12F76290" w14:textId="2A633488" w:rsidR="6F2F7B0D" w:rsidRPr="00E86CE5" w:rsidRDefault="6F2F7B0D" w:rsidP="1BF41FCB">
      <w:pPr>
        <w:jc w:val="center"/>
        <w:rPr>
          <w:rFonts w:ascii="Times New Roman" w:hAnsi="Times New Roman" w:cs="Times New Roman"/>
        </w:rPr>
      </w:pPr>
      <w:r w:rsidRPr="00E86CE5">
        <w:rPr>
          <w:rFonts w:ascii="Times New Roman" w:hAnsi="Times New Roman" w:cs="Times New Roman"/>
        </w:rPr>
        <w:br/>
      </w:r>
      <w:r w:rsidRPr="00E86CE5">
        <w:rPr>
          <w:rFonts w:ascii="Times New Roman" w:hAnsi="Times New Roman" w:cs="Times New Roman"/>
        </w:rPr>
        <w:br/>
      </w:r>
      <w:r w:rsidRPr="00E86CE5">
        <w:rPr>
          <w:rFonts w:ascii="Times New Roman" w:hAnsi="Times New Roman" w:cs="Times New Roman"/>
        </w:rPr>
        <w:br/>
      </w:r>
    </w:p>
    <w:p w14:paraId="17239822" w14:textId="3E0DCAF3" w:rsidR="6F2F7B0D" w:rsidRDefault="6F2F7B0D" w:rsidP="1BF41FCB">
      <w:pPr>
        <w:jc w:val="center"/>
        <w:rPr>
          <w:rFonts w:ascii="Times New Roman" w:eastAsia="Times New Roman" w:hAnsi="Times New Roman" w:cs="Times New Roman"/>
          <w:color w:val="000000" w:themeColor="text1"/>
          <w:sz w:val="28"/>
          <w:szCs w:val="28"/>
        </w:rPr>
      </w:pPr>
    </w:p>
    <w:p w14:paraId="1BB28003" w14:textId="5D95800B" w:rsidR="6F2F7B0D" w:rsidRPr="00E86CE5" w:rsidRDefault="1BF41FCB" w:rsidP="1BF41FCB">
      <w:pPr>
        <w:jc w:val="center"/>
        <w:rPr>
          <w:rFonts w:ascii="Times New Roman" w:hAnsi="Times New Roman" w:cs="Times New Roman"/>
        </w:rPr>
      </w:pPr>
      <w:r w:rsidRPr="1BF41FCB">
        <w:rPr>
          <w:rFonts w:ascii="Times New Roman" w:eastAsia="Times New Roman" w:hAnsi="Times New Roman" w:cs="Times New Roman"/>
          <w:color w:val="000000" w:themeColor="text1"/>
          <w:sz w:val="28"/>
          <w:szCs w:val="28"/>
        </w:rPr>
        <w:t>Profesor: Leonardo Víquez Acuña.</w:t>
      </w:r>
    </w:p>
    <w:p w14:paraId="226EC564" w14:textId="1A99EB0D" w:rsidR="6F2F7B0D" w:rsidRPr="00E86CE5" w:rsidRDefault="6F2F7B0D" w:rsidP="26422449">
      <w:pPr>
        <w:jc w:val="center"/>
        <w:rPr>
          <w:rFonts w:ascii="Times New Roman" w:eastAsia="Times New Roman" w:hAnsi="Times New Roman" w:cs="Times New Roman"/>
          <w:color w:val="000000" w:themeColor="text1"/>
          <w:sz w:val="28"/>
          <w:szCs w:val="28"/>
        </w:rPr>
      </w:pPr>
      <w:r>
        <w:br/>
      </w:r>
      <w:r>
        <w:br/>
      </w:r>
      <w:r>
        <w:br/>
      </w:r>
      <w:r w:rsidR="1BD70D43" w:rsidRPr="4D47E818">
        <w:rPr>
          <w:rFonts w:ascii="Times New Roman" w:eastAsiaTheme="minorEastAsia" w:hAnsi="Times New Roman" w:cs="Times New Roman"/>
          <w:color w:val="000000" w:themeColor="text1"/>
          <w:sz w:val="28"/>
          <w:szCs w:val="28"/>
        </w:rPr>
        <w:t>Integrantes</w:t>
      </w:r>
      <w:r w:rsidR="291F6560" w:rsidRPr="4D47E818">
        <w:rPr>
          <w:rFonts w:ascii="Times New Roman" w:eastAsiaTheme="minorEastAsia" w:hAnsi="Times New Roman" w:cs="Times New Roman"/>
          <w:color w:val="000000" w:themeColor="text1"/>
          <w:sz w:val="28"/>
          <w:szCs w:val="28"/>
        </w:rPr>
        <w:t>:</w:t>
      </w:r>
    </w:p>
    <w:p w14:paraId="4A8E602B" w14:textId="518BADEA" w:rsidR="33B779E8" w:rsidRDefault="33B779E8" w:rsidP="33B779E8">
      <w:pPr>
        <w:jc w:val="center"/>
        <w:rPr>
          <w:rFonts w:ascii="Times New Roman" w:hAnsi="Times New Roman" w:cs="Times New Roman"/>
        </w:rPr>
      </w:pPr>
      <w:r w:rsidRPr="33B779E8">
        <w:rPr>
          <w:rFonts w:ascii="Times New Roman" w:eastAsia="Times New Roman" w:hAnsi="Times New Roman" w:cs="Times New Roman"/>
          <w:color w:val="000000" w:themeColor="text1"/>
          <w:sz w:val="28"/>
          <w:szCs w:val="28"/>
        </w:rPr>
        <w:t>Olman Acuña Quesada</w:t>
      </w:r>
    </w:p>
    <w:p w14:paraId="2B83E403" w14:textId="7E9956A4" w:rsidR="6F2F7B0D" w:rsidRPr="00E86CE5" w:rsidRDefault="6F2F7B0D" w:rsidP="6F2F7B0D">
      <w:pPr>
        <w:jc w:val="center"/>
        <w:rPr>
          <w:rFonts w:ascii="Times New Roman" w:hAnsi="Times New Roman" w:cs="Times New Roman"/>
        </w:rPr>
      </w:pPr>
      <w:r w:rsidRPr="6F2F7B0D">
        <w:rPr>
          <w:rFonts w:ascii="Times New Roman" w:eastAsia="Times New Roman" w:hAnsi="Times New Roman" w:cs="Times New Roman"/>
          <w:color w:val="000000" w:themeColor="text1"/>
          <w:sz w:val="28"/>
          <w:szCs w:val="28"/>
        </w:rPr>
        <w:t>Alison Barrantes Canales</w:t>
      </w:r>
    </w:p>
    <w:p w14:paraId="7E2AC7A3" w14:textId="502436A1" w:rsidR="6F2F7B0D" w:rsidRPr="00E86CE5" w:rsidRDefault="6F2F7B0D" w:rsidP="6F2F7B0D">
      <w:pPr>
        <w:jc w:val="center"/>
        <w:rPr>
          <w:rFonts w:ascii="Times New Roman" w:hAnsi="Times New Roman" w:cs="Times New Roman"/>
        </w:rPr>
      </w:pPr>
      <w:r w:rsidRPr="6F2F7B0D">
        <w:rPr>
          <w:rFonts w:ascii="Times New Roman" w:eastAsia="Times New Roman" w:hAnsi="Times New Roman" w:cs="Times New Roman"/>
          <w:color w:val="000000" w:themeColor="text1"/>
          <w:sz w:val="28"/>
          <w:szCs w:val="28"/>
        </w:rPr>
        <w:t xml:space="preserve">Allan </w:t>
      </w:r>
      <w:r w:rsidR="69C82BB0" w:rsidRPr="69C82BB0">
        <w:rPr>
          <w:rFonts w:ascii="Times New Roman" w:eastAsia="Times New Roman" w:hAnsi="Times New Roman" w:cs="Times New Roman"/>
          <w:color w:val="000000" w:themeColor="text1"/>
          <w:sz w:val="28"/>
          <w:szCs w:val="28"/>
        </w:rPr>
        <w:t>González</w:t>
      </w:r>
      <w:r w:rsidRPr="6F2F7B0D">
        <w:rPr>
          <w:rFonts w:ascii="Times New Roman" w:eastAsia="Times New Roman" w:hAnsi="Times New Roman" w:cs="Times New Roman"/>
          <w:color w:val="000000" w:themeColor="text1"/>
          <w:sz w:val="28"/>
          <w:szCs w:val="28"/>
        </w:rPr>
        <w:t xml:space="preserve"> Jarquín</w:t>
      </w:r>
    </w:p>
    <w:p w14:paraId="69323E8D" w14:textId="5C38C6BE" w:rsidR="6F2F7B0D" w:rsidRPr="00E86CE5" w:rsidRDefault="6F2F7B0D" w:rsidP="26422449">
      <w:pPr>
        <w:jc w:val="center"/>
        <w:rPr>
          <w:rFonts w:ascii="Times New Roman" w:hAnsi="Times New Roman" w:cs="Times New Roman"/>
        </w:rPr>
      </w:pPr>
      <w:r>
        <w:br/>
      </w:r>
      <w:r>
        <w:br/>
      </w:r>
    </w:p>
    <w:p w14:paraId="3116E26A" w14:textId="33DC6C55" w:rsidR="6F2F7B0D" w:rsidRPr="00E86CE5" w:rsidRDefault="6F2F7B0D" w:rsidP="6F2F7B0D">
      <w:pPr>
        <w:jc w:val="center"/>
        <w:rPr>
          <w:rFonts w:ascii="Times New Roman" w:hAnsi="Times New Roman" w:cs="Times New Roman"/>
        </w:rPr>
      </w:pPr>
      <w:r w:rsidRPr="6F2F7B0D">
        <w:rPr>
          <w:rFonts w:ascii="Times New Roman" w:eastAsia="Times New Roman" w:hAnsi="Times New Roman" w:cs="Times New Roman"/>
          <w:color w:val="000000" w:themeColor="text1"/>
          <w:sz w:val="28"/>
          <w:szCs w:val="28"/>
        </w:rPr>
        <w:t>Grupo 50</w:t>
      </w:r>
    </w:p>
    <w:p w14:paraId="3977DE4B" w14:textId="3AE09539" w:rsidR="6F2F7B0D" w:rsidRDefault="6F2F7B0D" w:rsidP="6F2F7B0D">
      <w:pPr>
        <w:jc w:val="center"/>
        <w:rPr>
          <w:rFonts w:ascii="Times New Roman" w:eastAsia="Times New Roman" w:hAnsi="Times New Roman" w:cs="Times New Roman"/>
          <w:color w:val="000000" w:themeColor="text1"/>
          <w:sz w:val="28"/>
          <w:szCs w:val="28"/>
        </w:rPr>
      </w:pPr>
      <w:r w:rsidRPr="6F2F7B0D">
        <w:rPr>
          <w:rFonts w:ascii="Times New Roman" w:eastAsia="Times New Roman" w:hAnsi="Times New Roman" w:cs="Times New Roman"/>
          <w:color w:val="000000" w:themeColor="text1"/>
          <w:sz w:val="28"/>
          <w:szCs w:val="28"/>
        </w:rPr>
        <w:t>I Semestre 2022</w:t>
      </w:r>
    </w:p>
    <w:p w14:paraId="75E546FF" w14:textId="77777777" w:rsidR="00FD1BA7" w:rsidRPr="00E86CE5" w:rsidRDefault="00FD1BA7" w:rsidP="6F2F7B0D">
      <w:pPr>
        <w:jc w:val="center"/>
        <w:rPr>
          <w:rFonts w:ascii="Times New Roman" w:hAnsi="Times New Roman" w:cs="Times New Roman"/>
        </w:rPr>
      </w:pPr>
    </w:p>
    <w:p w14:paraId="76185C31" w14:textId="268E2D2E" w:rsidR="7B7FBF74" w:rsidRDefault="7B7FBF74" w:rsidP="7B7FBF74">
      <w:pPr>
        <w:pStyle w:val="Ttulo1"/>
      </w:pPr>
    </w:p>
    <w:p w14:paraId="46ACE18A" w14:textId="1BDD9979" w:rsidR="6F2F7B0D" w:rsidRPr="00AB25C0" w:rsidRDefault="325B32B8" w:rsidP="00B152E3">
      <w:pPr>
        <w:pStyle w:val="Ttulo1"/>
      </w:pPr>
      <w:bookmarkStart w:id="0" w:name="_Toc97664035"/>
      <w:bookmarkStart w:id="1" w:name="_Toc1672018488"/>
      <w:r w:rsidRPr="00AB25C0">
        <w:t>Índice</w:t>
      </w:r>
      <w:bookmarkEnd w:id="0"/>
      <w:bookmarkEnd w:id="1"/>
    </w:p>
    <w:p w14:paraId="11DAEE58" w14:textId="77777777" w:rsidR="00E86CE5" w:rsidRPr="00E86CE5" w:rsidRDefault="00E86CE5" w:rsidP="00E86CE5"/>
    <w:sdt>
      <w:sdtPr>
        <w:id w:val="1990150551"/>
        <w:docPartObj>
          <w:docPartGallery w:val="Table of Contents"/>
          <w:docPartUnique/>
        </w:docPartObj>
      </w:sdtPr>
      <w:sdtEndPr/>
      <w:sdtContent>
        <w:p w14:paraId="269B3B77" w14:textId="27FBCFC8" w:rsidR="009652DF" w:rsidRDefault="00C2043E" w:rsidP="43396664">
          <w:pPr>
            <w:pStyle w:val="TDC1"/>
            <w:tabs>
              <w:tab w:val="clear" w:pos="8828"/>
              <w:tab w:val="right" w:leader="dot" w:pos="8835"/>
            </w:tabs>
            <w:rPr>
              <w:rFonts w:eastAsia="Calibri"/>
              <w:lang w:eastAsia="es-CR"/>
            </w:rPr>
          </w:pPr>
          <w:r>
            <w:fldChar w:fldCharType="begin"/>
          </w:r>
          <w:r w:rsidR="6004BD71">
            <w:instrText>TOC \o \z \u \h</w:instrText>
          </w:r>
          <w:r>
            <w:fldChar w:fldCharType="separate"/>
          </w:r>
          <w:hyperlink w:anchor="_Toc1672018488">
            <w:r w:rsidR="4D47E818" w:rsidRPr="4D47E818">
              <w:rPr>
                <w:rStyle w:val="Hipervnculo"/>
              </w:rPr>
              <w:t>Índice</w:t>
            </w:r>
            <w:r>
              <w:tab/>
            </w:r>
            <w:r>
              <w:fldChar w:fldCharType="begin"/>
            </w:r>
            <w:r>
              <w:instrText>PAGEREF _Toc1672018488 \h</w:instrText>
            </w:r>
            <w:r>
              <w:fldChar w:fldCharType="separate"/>
            </w:r>
            <w:r w:rsidR="4D47E818" w:rsidRPr="4D47E818">
              <w:rPr>
                <w:rStyle w:val="Hipervnculo"/>
              </w:rPr>
              <w:t>2</w:t>
            </w:r>
            <w:r>
              <w:fldChar w:fldCharType="end"/>
            </w:r>
          </w:hyperlink>
        </w:p>
        <w:p w14:paraId="2C44FAA1" w14:textId="7C639CB5" w:rsidR="009652DF" w:rsidRDefault="006309D6" w:rsidP="43396664">
          <w:pPr>
            <w:pStyle w:val="TDC1"/>
            <w:tabs>
              <w:tab w:val="clear" w:pos="8828"/>
              <w:tab w:val="right" w:leader="dot" w:pos="8835"/>
            </w:tabs>
            <w:rPr>
              <w:rFonts w:eastAsia="Calibri"/>
              <w:lang w:eastAsia="es-CR"/>
            </w:rPr>
          </w:pPr>
          <w:hyperlink w:anchor="_Toc883838992">
            <w:r w:rsidR="4D47E818" w:rsidRPr="4D47E818">
              <w:rPr>
                <w:rStyle w:val="Hipervnculo"/>
              </w:rPr>
              <w:t>Introducción</w:t>
            </w:r>
            <w:r w:rsidR="00714C37">
              <w:tab/>
            </w:r>
            <w:r w:rsidR="00714C37">
              <w:fldChar w:fldCharType="begin"/>
            </w:r>
            <w:r w:rsidR="00714C37">
              <w:instrText>PAGEREF _Toc883838992 \h</w:instrText>
            </w:r>
            <w:r w:rsidR="00714C37">
              <w:fldChar w:fldCharType="separate"/>
            </w:r>
            <w:r w:rsidR="4D47E818" w:rsidRPr="4D47E818">
              <w:rPr>
                <w:rStyle w:val="Hipervnculo"/>
              </w:rPr>
              <w:t>2</w:t>
            </w:r>
            <w:r w:rsidR="00714C37">
              <w:fldChar w:fldCharType="end"/>
            </w:r>
          </w:hyperlink>
        </w:p>
        <w:p w14:paraId="6D4FC761" w14:textId="73AF9F68" w:rsidR="009652DF" w:rsidRDefault="006309D6" w:rsidP="43396664">
          <w:pPr>
            <w:pStyle w:val="TDC1"/>
            <w:tabs>
              <w:tab w:val="clear" w:pos="8828"/>
              <w:tab w:val="right" w:leader="dot" w:pos="8835"/>
            </w:tabs>
            <w:rPr>
              <w:rFonts w:eastAsia="Calibri"/>
              <w:lang w:eastAsia="es-CR"/>
            </w:rPr>
          </w:pPr>
          <w:hyperlink w:anchor="_Toc718621642">
            <w:r w:rsidR="4D47E818" w:rsidRPr="4D47E818">
              <w:rPr>
                <w:rStyle w:val="Hipervnculo"/>
              </w:rPr>
              <w:t>Especificación de componentes</w:t>
            </w:r>
            <w:r w:rsidR="00714C37">
              <w:tab/>
            </w:r>
            <w:r w:rsidR="00714C37">
              <w:fldChar w:fldCharType="begin"/>
            </w:r>
            <w:r w:rsidR="00714C37">
              <w:instrText>PAGEREF _Toc718621642 \h</w:instrText>
            </w:r>
            <w:r w:rsidR="00714C37">
              <w:fldChar w:fldCharType="separate"/>
            </w:r>
            <w:r w:rsidR="4D47E818" w:rsidRPr="4D47E818">
              <w:rPr>
                <w:rStyle w:val="Hipervnculo"/>
              </w:rPr>
              <w:t>4</w:t>
            </w:r>
            <w:r w:rsidR="00714C37">
              <w:fldChar w:fldCharType="end"/>
            </w:r>
          </w:hyperlink>
        </w:p>
        <w:p w14:paraId="28A0CCBA" w14:textId="2CBDC76F" w:rsidR="009652DF" w:rsidRDefault="006309D6" w:rsidP="43396664">
          <w:pPr>
            <w:pStyle w:val="TDC1"/>
            <w:tabs>
              <w:tab w:val="clear" w:pos="8828"/>
              <w:tab w:val="right" w:leader="dot" w:pos="8835"/>
            </w:tabs>
            <w:rPr>
              <w:rFonts w:eastAsia="Calibri"/>
              <w:lang w:eastAsia="es-CR"/>
            </w:rPr>
          </w:pPr>
          <w:hyperlink w:anchor="_Toc1384014354">
            <w:r w:rsidR="4D47E818" w:rsidRPr="4D47E818">
              <w:rPr>
                <w:rStyle w:val="Hipervnculo"/>
              </w:rPr>
              <w:t>Conclusiones</w:t>
            </w:r>
            <w:r w:rsidR="00714C37">
              <w:tab/>
            </w:r>
            <w:r w:rsidR="00714C37">
              <w:fldChar w:fldCharType="begin"/>
            </w:r>
            <w:r w:rsidR="00714C37">
              <w:instrText>PAGEREF _Toc1384014354 \h</w:instrText>
            </w:r>
            <w:r w:rsidR="00714C37">
              <w:fldChar w:fldCharType="separate"/>
            </w:r>
            <w:r w:rsidR="4D47E818" w:rsidRPr="4D47E818">
              <w:rPr>
                <w:rStyle w:val="Hipervnculo"/>
              </w:rPr>
              <w:t>6</w:t>
            </w:r>
            <w:r w:rsidR="00714C37">
              <w:fldChar w:fldCharType="end"/>
            </w:r>
          </w:hyperlink>
        </w:p>
        <w:p w14:paraId="3BDAB20B" w14:textId="358C5819" w:rsidR="009652DF" w:rsidRDefault="006309D6" w:rsidP="43396664">
          <w:pPr>
            <w:pStyle w:val="TDC1"/>
            <w:tabs>
              <w:tab w:val="clear" w:pos="8828"/>
              <w:tab w:val="right" w:leader="dot" w:pos="8835"/>
            </w:tabs>
            <w:rPr>
              <w:rFonts w:eastAsia="Calibri"/>
              <w:lang w:eastAsia="es-CR"/>
            </w:rPr>
          </w:pPr>
          <w:hyperlink w:anchor="_Toc177793032">
            <w:r w:rsidR="4D47E818" w:rsidRPr="4D47E818">
              <w:rPr>
                <w:rStyle w:val="Hipervnculo"/>
              </w:rPr>
              <w:t>Bibliografía</w:t>
            </w:r>
            <w:r w:rsidR="00714C37">
              <w:tab/>
            </w:r>
            <w:r w:rsidR="00714C37">
              <w:fldChar w:fldCharType="begin"/>
            </w:r>
            <w:r w:rsidR="00714C37">
              <w:instrText>PAGEREF _Toc177793032 \h</w:instrText>
            </w:r>
            <w:r w:rsidR="00714C37">
              <w:fldChar w:fldCharType="separate"/>
            </w:r>
            <w:r w:rsidR="4D47E818" w:rsidRPr="4D47E818">
              <w:rPr>
                <w:rStyle w:val="Hipervnculo"/>
              </w:rPr>
              <w:t>7</w:t>
            </w:r>
            <w:r w:rsidR="00714C37">
              <w:fldChar w:fldCharType="end"/>
            </w:r>
          </w:hyperlink>
          <w:r w:rsidR="00C2043E">
            <w:fldChar w:fldCharType="end"/>
          </w:r>
        </w:p>
      </w:sdtContent>
    </w:sdt>
    <w:p w14:paraId="0ABABD8B" w14:textId="4FED2BDC" w:rsidR="6004BD71" w:rsidRPr="00E86CE5" w:rsidRDefault="6004BD71" w:rsidP="001B3837">
      <w:pPr>
        <w:pStyle w:val="TDC1"/>
        <w:rPr>
          <w:rFonts w:eastAsia="Calibri"/>
        </w:rPr>
      </w:pPr>
    </w:p>
    <w:p w14:paraId="41A86E20" w14:textId="20F8AE3A" w:rsidR="6F2F7B0D" w:rsidRPr="00E86CE5" w:rsidRDefault="6F2F7B0D" w:rsidP="6F2F7B0D">
      <w:pPr>
        <w:rPr>
          <w:rFonts w:ascii="Times New Roman" w:hAnsi="Times New Roman" w:cs="Times New Roman"/>
          <w:b/>
          <w:highlight w:val="cyan"/>
        </w:rPr>
      </w:pPr>
    </w:p>
    <w:p w14:paraId="2392306C" w14:textId="47EACC63" w:rsidR="6F2F7B0D" w:rsidRPr="00E86CE5" w:rsidRDefault="6F2F7B0D" w:rsidP="6F2F7B0D">
      <w:pPr>
        <w:rPr>
          <w:rFonts w:ascii="Times New Roman" w:hAnsi="Times New Roman" w:cs="Times New Roman"/>
          <w:b/>
          <w:highlight w:val="cyan"/>
        </w:rPr>
      </w:pPr>
    </w:p>
    <w:p w14:paraId="7C18E041" w14:textId="79BCFEC6" w:rsidR="00704AF3" w:rsidRPr="00E86CE5" w:rsidRDefault="00704AF3">
      <w:pPr>
        <w:spacing w:line="259" w:lineRule="auto"/>
        <w:jc w:val="left"/>
        <w:rPr>
          <w:rFonts w:ascii="Times New Roman" w:eastAsia="OpenSymbol" w:hAnsi="Times New Roman" w:cs="Times New Roman"/>
          <w:sz w:val="32"/>
          <w:szCs w:val="32"/>
        </w:rPr>
      </w:pPr>
    </w:p>
    <w:p w14:paraId="57AAEDED" w14:textId="77777777" w:rsidR="0014299C" w:rsidRDefault="0014299C" w:rsidP="0014299C">
      <w:pPr>
        <w:pStyle w:val="Default"/>
      </w:pPr>
    </w:p>
    <w:p w14:paraId="3A00CA76" w14:textId="77777777" w:rsidR="009652DF" w:rsidRDefault="009652DF">
      <w:pPr>
        <w:spacing w:line="259" w:lineRule="auto"/>
        <w:jc w:val="left"/>
        <w:rPr>
          <w:rFonts w:ascii="Times New Roman" w:eastAsia="OpenSymbol" w:hAnsi="Times New Roman" w:cs="Times New Roman"/>
          <w:b/>
          <w:bCs/>
        </w:rPr>
      </w:pPr>
      <w:r>
        <w:br w:type="page"/>
      </w:r>
    </w:p>
    <w:p w14:paraId="4AF536A9" w14:textId="2CC26DF3" w:rsidR="00DF6025" w:rsidRDefault="7B7FBF74" w:rsidP="00DF6025">
      <w:pPr>
        <w:pStyle w:val="Ttulo1"/>
      </w:pPr>
      <w:bookmarkStart w:id="2" w:name="_Toc883838992"/>
      <w:r>
        <w:lastRenderedPageBreak/>
        <w:t>Introducción</w:t>
      </w:r>
      <w:bookmarkEnd w:id="2"/>
    </w:p>
    <w:p w14:paraId="7CF61A87" w14:textId="151D16DB" w:rsidR="7B7FBF74" w:rsidRDefault="7B7FBF74" w:rsidP="7B7FBF74">
      <w:pPr>
        <w:rPr>
          <w:rFonts w:eastAsia="Calibri"/>
        </w:rPr>
      </w:pPr>
    </w:p>
    <w:p w14:paraId="199662A0" w14:textId="09678DB7" w:rsidR="7B7FBF74" w:rsidRDefault="7B7FBF74" w:rsidP="7B7FBF74">
      <w:pPr>
        <w:rPr>
          <w:rFonts w:eastAsia="Calibri"/>
        </w:rPr>
      </w:pPr>
      <w:r w:rsidRPr="7B7FBF74">
        <w:rPr>
          <w:rFonts w:eastAsia="Calibri"/>
        </w:rPr>
        <w:t>Las bases de datos son muy útiles hoy en día que se necesita almacenar cada vez más y más información por lo cual el conocimiento para in Ingeniero en computación debe ser necesario y para trabajar con ello se necesita aprender el lenguaje propio de las bases de datos el cual es el SQL.</w:t>
      </w:r>
    </w:p>
    <w:p w14:paraId="68DB1CA0" w14:textId="280E7D56" w:rsidR="7B7FBF74" w:rsidRDefault="7B7FBF74" w:rsidP="7B7FBF74">
      <w:pPr>
        <w:spacing w:line="259" w:lineRule="auto"/>
        <w:ind w:firstLine="708"/>
        <w:jc w:val="left"/>
        <w:rPr>
          <w:rFonts w:eastAsia="Arial"/>
          <w:color w:val="666666"/>
        </w:rPr>
      </w:pPr>
      <w:r>
        <w:t>Así que para el siguiente proyecto se utilizará el lenguaje de SQL ya nos permitirá acceder, modificar o eliminar la información que se almacena en la base de datos, lo cual es sumamente necesario cuando se trabaja con bases de datos como para el presente proyecto.</w:t>
      </w:r>
    </w:p>
    <w:p w14:paraId="32DBDB07" w14:textId="3269A35B" w:rsidR="7B7FBF74" w:rsidRDefault="7B7FBF74" w:rsidP="7B7FBF74">
      <w:pPr>
        <w:spacing w:line="259" w:lineRule="auto"/>
        <w:ind w:firstLine="708"/>
        <w:jc w:val="left"/>
        <w:rPr>
          <w:rFonts w:eastAsia="Calibri"/>
        </w:rPr>
      </w:pPr>
      <w:r w:rsidRPr="7B7FBF74">
        <w:rPr>
          <w:rFonts w:eastAsia="Calibri"/>
        </w:rPr>
        <w:t xml:space="preserve">Dicho lenguaje será utilizado para la implementación de la base de datos de nuestra empresa </w:t>
      </w:r>
      <w:r w:rsidR="009108F9" w:rsidRPr="7B7FBF74">
        <w:rPr>
          <w:rFonts w:eastAsia="Calibri"/>
        </w:rPr>
        <w:t xml:space="preserve">llamada </w:t>
      </w:r>
      <w:r w:rsidR="0C87E0C0" w:rsidRPr="0C87E0C0">
        <w:rPr>
          <w:rFonts w:eastAsia="Calibri"/>
        </w:rPr>
        <w:t>"</w:t>
      </w:r>
      <w:proofErr w:type="spellStart"/>
      <w:r w:rsidR="009108F9" w:rsidRPr="7B7FBF74">
        <w:rPr>
          <w:rFonts w:eastAsia="Calibri"/>
        </w:rPr>
        <w:t>Boviche</w:t>
      </w:r>
      <w:proofErr w:type="spellEnd"/>
      <w:r w:rsidR="21346C44" w:rsidRPr="21346C44">
        <w:rPr>
          <w:rFonts w:eastAsia="Calibri"/>
        </w:rPr>
        <w:t>"</w:t>
      </w:r>
      <w:r w:rsidRPr="7B7FBF74">
        <w:rPr>
          <w:rFonts w:eastAsia="Calibri"/>
        </w:rPr>
        <w:t xml:space="preserve"> y se dedica al sector ganadero, por lo cual se generará una base de datos </w:t>
      </w:r>
      <w:proofErr w:type="gramStart"/>
      <w:r w:rsidRPr="7B7FBF74">
        <w:rPr>
          <w:rFonts w:eastAsia="Calibri"/>
        </w:rPr>
        <w:t>de acuerdo a</w:t>
      </w:r>
      <w:proofErr w:type="gramEnd"/>
      <w:r w:rsidRPr="7B7FBF74">
        <w:rPr>
          <w:rFonts w:eastAsia="Calibri"/>
        </w:rPr>
        <w:t xml:space="preserve"> las necesidades que esta empresa necesite.</w:t>
      </w:r>
    </w:p>
    <w:p w14:paraId="2CFE6585" w14:textId="1569A429" w:rsidR="7B7FBF74" w:rsidRDefault="7B7FBF74" w:rsidP="7B7FBF74">
      <w:pPr>
        <w:spacing w:line="259" w:lineRule="auto"/>
        <w:jc w:val="left"/>
        <w:rPr>
          <w:rFonts w:eastAsia="Calibri"/>
        </w:rPr>
      </w:pPr>
      <w:r w:rsidRPr="7B7FBF74">
        <w:rPr>
          <w:rFonts w:eastAsia="Calibri"/>
        </w:rPr>
        <w:t>Además del conocimiento sobre bases de datos también es necesario tener conocimientos acerca de páginas web, ya que con el internet es mucho más fácil poder interactuar con los distintos usuarios sin importar las barreras geográficas por lo cual aprender uno de los mejores lenguajes de páginas web como lo es el HTML es necesario.</w:t>
      </w:r>
    </w:p>
    <w:p w14:paraId="78ECCF05" w14:textId="4FF3A6E3" w:rsidR="7B7FBF74" w:rsidRDefault="7B7FBF74" w:rsidP="7B7FBF74">
      <w:pPr>
        <w:spacing w:line="259" w:lineRule="auto"/>
        <w:ind w:firstLine="708"/>
        <w:jc w:val="left"/>
        <w:rPr>
          <w:rFonts w:eastAsia="Calibri"/>
        </w:rPr>
      </w:pPr>
      <w:r w:rsidRPr="7B7FBF74">
        <w:rPr>
          <w:rFonts w:eastAsia="Calibri"/>
        </w:rPr>
        <w:t>Por lo tanto, para este proyecto se generará una aplicación web para que más sencilla la interacción con el usuario, para realizar esta tarea se utilizará el lenguaje de HTML el cual será muy importante para el desarrollo de la página web, y posteriormente se conectara con la base de datos y alimentara dicha base con los datos suministrados por el usuario.</w:t>
      </w:r>
    </w:p>
    <w:p w14:paraId="4A2BDDAC" w14:textId="7F51C8DF" w:rsidR="7B7FBF74" w:rsidRDefault="7B7FBF74" w:rsidP="7B7FBF74">
      <w:pPr>
        <w:spacing w:line="259" w:lineRule="auto"/>
        <w:jc w:val="left"/>
      </w:pPr>
    </w:p>
    <w:p w14:paraId="460B920A" w14:textId="6E6C5A83" w:rsidR="7B7FBF74" w:rsidRDefault="7B7FBF74" w:rsidP="7B7FBF74">
      <w:pPr>
        <w:spacing w:line="259" w:lineRule="auto"/>
        <w:jc w:val="left"/>
      </w:pPr>
    </w:p>
    <w:p w14:paraId="7AEF02E3" w14:textId="4F03AEDC" w:rsidR="7B7FBF74" w:rsidRDefault="7B7FBF74" w:rsidP="7B7FBF74">
      <w:pPr>
        <w:spacing w:line="259" w:lineRule="auto"/>
        <w:jc w:val="left"/>
      </w:pPr>
    </w:p>
    <w:p w14:paraId="4152989E" w14:textId="5EB8A915" w:rsidR="7B7FBF74" w:rsidRDefault="7B7FBF74" w:rsidP="7B7FBF74">
      <w:pPr>
        <w:spacing w:line="259" w:lineRule="auto"/>
        <w:jc w:val="left"/>
      </w:pPr>
    </w:p>
    <w:p w14:paraId="21A4F13A" w14:textId="4EC555CC" w:rsidR="7B7FBF74" w:rsidRDefault="7B7FBF74" w:rsidP="7B7FBF74">
      <w:pPr>
        <w:spacing w:line="259" w:lineRule="auto"/>
        <w:jc w:val="left"/>
      </w:pPr>
    </w:p>
    <w:p w14:paraId="443A62B8" w14:textId="47335BF9" w:rsidR="7B7FBF74" w:rsidRDefault="7B7FBF74" w:rsidP="7B7FBF74">
      <w:pPr>
        <w:spacing w:line="259" w:lineRule="auto"/>
        <w:jc w:val="left"/>
      </w:pPr>
    </w:p>
    <w:p w14:paraId="3AC95F57" w14:textId="659B3D77" w:rsidR="7B7FBF74" w:rsidRDefault="7B7FBF74" w:rsidP="7B7FBF74">
      <w:pPr>
        <w:spacing w:line="259" w:lineRule="auto"/>
        <w:jc w:val="left"/>
      </w:pPr>
    </w:p>
    <w:p w14:paraId="46E1681F" w14:textId="24B1C8F8" w:rsidR="7B7FBF74" w:rsidRDefault="7B7FBF74" w:rsidP="7B7FBF74">
      <w:pPr>
        <w:spacing w:line="259" w:lineRule="auto"/>
        <w:jc w:val="left"/>
      </w:pPr>
    </w:p>
    <w:p w14:paraId="11DC875A" w14:textId="14E21BBC" w:rsidR="7B7FBF74" w:rsidRDefault="7B7FBF74" w:rsidP="7B7FBF74">
      <w:pPr>
        <w:spacing w:line="259" w:lineRule="auto"/>
        <w:jc w:val="left"/>
      </w:pPr>
    </w:p>
    <w:p w14:paraId="79E14F90" w14:textId="4DF382B4" w:rsidR="7B7FBF74" w:rsidRDefault="7B7FBF74" w:rsidP="7B7FBF74">
      <w:pPr>
        <w:spacing w:line="259" w:lineRule="auto"/>
        <w:jc w:val="left"/>
      </w:pPr>
    </w:p>
    <w:p w14:paraId="1DBEFFEF" w14:textId="1A7118E0" w:rsidR="7B7FBF74" w:rsidRDefault="7B7FBF74" w:rsidP="7B7FBF74">
      <w:pPr>
        <w:spacing w:line="259" w:lineRule="auto"/>
        <w:jc w:val="left"/>
      </w:pPr>
    </w:p>
    <w:p w14:paraId="2CE91B44" w14:textId="793BA949" w:rsidR="7B7FBF74" w:rsidRDefault="7B7FBF74" w:rsidP="7B7FBF74">
      <w:pPr>
        <w:spacing w:line="259" w:lineRule="auto"/>
        <w:jc w:val="left"/>
      </w:pPr>
    </w:p>
    <w:p w14:paraId="15B5301E" w14:textId="77777777" w:rsidR="00DF6025" w:rsidRDefault="00DF6025">
      <w:pPr>
        <w:spacing w:line="259" w:lineRule="auto"/>
        <w:jc w:val="left"/>
        <w:rPr>
          <w:rFonts w:ascii="Times New Roman" w:eastAsia="OpenSymbol" w:hAnsi="Times New Roman" w:cs="Times New Roman"/>
          <w:b/>
          <w:bCs/>
        </w:rPr>
      </w:pPr>
      <w:r>
        <w:lastRenderedPageBreak/>
        <w:br w:type="page"/>
      </w:r>
    </w:p>
    <w:p w14:paraId="7394C2C4" w14:textId="1D8E6DF3" w:rsidR="00DF6025" w:rsidRPr="00F26CBA" w:rsidRDefault="00DF6025" w:rsidP="00DF6025">
      <w:pPr>
        <w:pStyle w:val="Ttulo1"/>
      </w:pPr>
      <w:bookmarkStart w:id="3" w:name="_Toc718621642"/>
      <w:r w:rsidRPr="00F26CBA">
        <w:lastRenderedPageBreak/>
        <w:t>Especificación de componentes</w:t>
      </w:r>
      <w:bookmarkEnd w:id="3"/>
    </w:p>
    <w:p w14:paraId="38E5F0DB" w14:textId="44C111AE" w:rsidR="62F920F4" w:rsidRDefault="62F920F4" w:rsidP="7342B8D5">
      <w:pPr>
        <w:pStyle w:val="Default"/>
        <w:spacing w:after="165"/>
        <w:ind w:firstLine="708"/>
        <w:rPr>
          <w:rFonts w:eastAsia="Calibri"/>
          <w:color w:val="000000" w:themeColor="text1"/>
        </w:rPr>
      </w:pPr>
    </w:p>
    <w:p w14:paraId="5ADD5CB6" w14:textId="14BCCD4D" w:rsidR="62F920F4" w:rsidRDefault="4BD72793" w:rsidP="1469FBCA">
      <w:pPr>
        <w:pStyle w:val="Default"/>
        <w:spacing w:after="165"/>
        <w:ind w:firstLine="708"/>
        <w:rPr>
          <w:rFonts w:eastAsia="Calibri"/>
          <w:color w:val="000000" w:themeColor="text1"/>
        </w:rPr>
      </w:pPr>
      <w:r w:rsidRPr="4BD72793">
        <w:rPr>
          <w:rFonts w:eastAsia="Calibri"/>
          <w:color w:val="000000" w:themeColor="text1"/>
        </w:rPr>
        <w:t xml:space="preserve">Para el </w:t>
      </w:r>
      <w:r w:rsidR="7C7195B7" w:rsidRPr="7C7195B7">
        <w:rPr>
          <w:rFonts w:eastAsia="Calibri"/>
          <w:color w:val="000000" w:themeColor="text1"/>
        </w:rPr>
        <w:t>modelo</w:t>
      </w:r>
      <w:r w:rsidR="6F293D9A" w:rsidRPr="6F293D9A">
        <w:rPr>
          <w:rFonts w:eastAsia="Calibri"/>
          <w:color w:val="000000" w:themeColor="text1"/>
        </w:rPr>
        <w:t xml:space="preserve"> </w:t>
      </w:r>
      <w:r w:rsidR="7D89D12E" w:rsidRPr="7D89D12E">
        <w:rPr>
          <w:rFonts w:eastAsia="Calibri"/>
          <w:color w:val="000000" w:themeColor="text1"/>
        </w:rPr>
        <w:t xml:space="preserve">Entidad </w:t>
      </w:r>
      <w:r w:rsidR="35CD69A9" w:rsidRPr="35CD69A9">
        <w:rPr>
          <w:rFonts w:eastAsia="Calibri"/>
          <w:color w:val="000000" w:themeColor="text1"/>
        </w:rPr>
        <w:t xml:space="preserve">– </w:t>
      </w:r>
      <w:r w:rsidR="7C7195B7" w:rsidRPr="7C7195B7">
        <w:rPr>
          <w:rFonts w:eastAsia="Calibri"/>
          <w:color w:val="000000" w:themeColor="text1"/>
        </w:rPr>
        <w:t>Relación</w:t>
      </w:r>
      <w:r w:rsidR="7D89D12E" w:rsidRPr="7D89D12E">
        <w:rPr>
          <w:rFonts w:eastAsia="Calibri"/>
          <w:color w:val="000000" w:themeColor="text1"/>
        </w:rPr>
        <w:t xml:space="preserve"> </w:t>
      </w:r>
      <w:r w:rsidR="1FC3ABBF" w:rsidRPr="1FC3ABBF">
        <w:rPr>
          <w:rFonts w:eastAsia="Calibri"/>
          <w:color w:val="000000" w:themeColor="text1"/>
        </w:rPr>
        <w:t xml:space="preserve">se </w:t>
      </w:r>
      <w:r w:rsidR="2E243F53" w:rsidRPr="2E243F53">
        <w:rPr>
          <w:rFonts w:eastAsia="Calibri"/>
          <w:color w:val="000000" w:themeColor="text1"/>
        </w:rPr>
        <w:t xml:space="preserve">utilizaron las </w:t>
      </w:r>
      <w:r w:rsidR="53502C3E" w:rsidRPr="53502C3E">
        <w:rPr>
          <w:rFonts w:eastAsia="Calibri"/>
          <w:color w:val="000000" w:themeColor="text1"/>
        </w:rPr>
        <w:t>especificaciones</w:t>
      </w:r>
      <w:r w:rsidR="5176555A" w:rsidRPr="5176555A">
        <w:rPr>
          <w:rFonts w:eastAsia="Calibri"/>
          <w:color w:val="000000" w:themeColor="text1"/>
        </w:rPr>
        <w:t xml:space="preserve"> de los </w:t>
      </w:r>
      <w:r w:rsidR="53502C3E" w:rsidRPr="53502C3E">
        <w:rPr>
          <w:rFonts w:eastAsia="Calibri"/>
          <w:color w:val="000000" w:themeColor="text1"/>
        </w:rPr>
        <w:t>dueños</w:t>
      </w:r>
      <w:r w:rsidR="5EBEAD77" w:rsidRPr="5EBEAD77">
        <w:rPr>
          <w:rFonts w:eastAsia="Calibri"/>
          <w:color w:val="000000" w:themeColor="text1"/>
        </w:rPr>
        <w:t xml:space="preserve"> de la </w:t>
      </w:r>
      <w:r w:rsidR="53502C3E" w:rsidRPr="53502C3E">
        <w:rPr>
          <w:rFonts w:eastAsia="Calibri"/>
          <w:color w:val="000000" w:themeColor="text1"/>
        </w:rPr>
        <w:t xml:space="preserve">empresa </w:t>
      </w:r>
      <w:r w:rsidR="248F94FE" w:rsidRPr="248F94FE">
        <w:rPr>
          <w:rFonts w:eastAsia="Calibri"/>
          <w:color w:val="000000" w:themeColor="text1"/>
        </w:rPr>
        <w:t>creando cada una</w:t>
      </w:r>
      <w:r w:rsidR="79D94B8F" w:rsidRPr="79D94B8F">
        <w:rPr>
          <w:rFonts w:eastAsia="Calibri"/>
          <w:color w:val="000000" w:themeColor="text1"/>
        </w:rPr>
        <w:t xml:space="preserve"> de las tablas </w:t>
      </w:r>
      <w:r w:rsidR="321CE40A" w:rsidRPr="321CE40A">
        <w:rPr>
          <w:rFonts w:eastAsia="Calibri"/>
          <w:color w:val="000000" w:themeColor="text1"/>
        </w:rPr>
        <w:t xml:space="preserve">necesarias para </w:t>
      </w:r>
      <w:r w:rsidR="556EFA11" w:rsidRPr="556EFA11">
        <w:rPr>
          <w:rFonts w:eastAsia="Calibri"/>
          <w:color w:val="000000" w:themeColor="text1"/>
        </w:rPr>
        <w:t>cada uno de</w:t>
      </w:r>
      <w:r w:rsidR="7CCB5DEA" w:rsidRPr="7CCB5DEA">
        <w:rPr>
          <w:rFonts w:eastAsia="Calibri"/>
          <w:color w:val="000000" w:themeColor="text1"/>
        </w:rPr>
        <w:t xml:space="preserve"> los </w:t>
      </w:r>
      <w:r w:rsidR="4DC5CFBB" w:rsidRPr="4DC5CFBB">
        <w:rPr>
          <w:rFonts w:eastAsia="Calibri"/>
          <w:color w:val="000000" w:themeColor="text1"/>
        </w:rPr>
        <w:t>procesos</w:t>
      </w:r>
      <w:r w:rsidR="7CCB5DEA" w:rsidRPr="7CCB5DEA">
        <w:rPr>
          <w:rFonts w:eastAsia="Calibri"/>
          <w:color w:val="000000" w:themeColor="text1"/>
        </w:rPr>
        <w:t xml:space="preserve"> que </w:t>
      </w:r>
      <w:r w:rsidR="1C132620" w:rsidRPr="1C132620">
        <w:rPr>
          <w:rFonts w:eastAsia="Calibri"/>
          <w:color w:val="000000" w:themeColor="text1"/>
        </w:rPr>
        <w:t xml:space="preserve">se </w:t>
      </w:r>
      <w:r w:rsidR="4DC5CFBB" w:rsidRPr="4DC5CFBB">
        <w:rPr>
          <w:rFonts w:eastAsia="Calibri"/>
          <w:color w:val="000000" w:themeColor="text1"/>
        </w:rPr>
        <w:t xml:space="preserve">requerían </w:t>
      </w:r>
      <w:r w:rsidR="1469FBCA" w:rsidRPr="1469FBCA">
        <w:rPr>
          <w:rFonts w:eastAsia="Calibri"/>
          <w:color w:val="000000" w:themeColor="text1"/>
        </w:rPr>
        <w:t>como</w:t>
      </w:r>
      <w:r w:rsidR="4DC5CFBB" w:rsidRPr="4DC5CFBB">
        <w:rPr>
          <w:rFonts w:eastAsia="Calibri"/>
          <w:color w:val="000000" w:themeColor="text1"/>
        </w:rPr>
        <w:t xml:space="preserve"> por </w:t>
      </w:r>
      <w:r w:rsidR="7117E5C2" w:rsidRPr="7117E5C2">
        <w:rPr>
          <w:rFonts w:eastAsia="Calibri"/>
          <w:color w:val="000000" w:themeColor="text1"/>
        </w:rPr>
        <w:t>ejemplo</w:t>
      </w:r>
      <w:r w:rsidR="1C132620" w:rsidRPr="1C132620">
        <w:rPr>
          <w:rFonts w:eastAsia="Calibri"/>
          <w:color w:val="000000" w:themeColor="text1"/>
        </w:rPr>
        <w:t xml:space="preserve"> </w:t>
      </w:r>
      <w:r w:rsidR="37BC11D1" w:rsidRPr="37BC11D1">
        <w:rPr>
          <w:rFonts w:eastAsia="Calibri"/>
          <w:color w:val="000000" w:themeColor="text1"/>
        </w:rPr>
        <w:t xml:space="preserve">llevar </w:t>
      </w:r>
      <w:r w:rsidR="5B0E27D8" w:rsidRPr="5B0E27D8">
        <w:rPr>
          <w:rFonts w:eastAsia="Calibri"/>
          <w:color w:val="000000" w:themeColor="text1"/>
        </w:rPr>
        <w:t>control de los partos,</w:t>
      </w:r>
      <w:r w:rsidR="1643D2AE" w:rsidRPr="1643D2AE">
        <w:rPr>
          <w:rFonts w:eastAsia="Calibri"/>
          <w:color w:val="000000" w:themeColor="text1"/>
        </w:rPr>
        <w:t xml:space="preserve"> </w:t>
      </w:r>
      <w:r w:rsidR="7E603DDF" w:rsidRPr="7E603DDF">
        <w:rPr>
          <w:rFonts w:eastAsia="Calibri"/>
          <w:color w:val="000000" w:themeColor="text1"/>
        </w:rPr>
        <w:t>enfermedades,</w:t>
      </w:r>
      <w:r w:rsidR="36A3D65A" w:rsidRPr="36A3D65A">
        <w:rPr>
          <w:rFonts w:eastAsia="Calibri"/>
          <w:color w:val="000000" w:themeColor="text1"/>
        </w:rPr>
        <w:t xml:space="preserve"> </w:t>
      </w:r>
      <w:r w:rsidR="0BA895FD" w:rsidRPr="0BA895FD">
        <w:rPr>
          <w:rFonts w:eastAsia="Calibri"/>
          <w:color w:val="000000" w:themeColor="text1"/>
        </w:rPr>
        <w:t xml:space="preserve">producción y el </w:t>
      </w:r>
      <w:r w:rsidR="2EFAAC04" w:rsidRPr="2EFAAC04">
        <w:rPr>
          <w:rFonts w:eastAsia="Calibri"/>
          <w:color w:val="000000" w:themeColor="text1"/>
        </w:rPr>
        <w:t xml:space="preserve">registro de </w:t>
      </w:r>
      <w:r w:rsidR="30D482E8" w:rsidRPr="30D482E8">
        <w:rPr>
          <w:rFonts w:eastAsia="Calibri"/>
          <w:color w:val="000000" w:themeColor="text1"/>
        </w:rPr>
        <w:t>actividad</w:t>
      </w:r>
      <w:r w:rsidR="3C430421" w:rsidRPr="3C430421">
        <w:rPr>
          <w:rFonts w:eastAsia="Calibri"/>
          <w:color w:val="000000" w:themeColor="text1"/>
        </w:rPr>
        <w:t xml:space="preserve"> de </w:t>
      </w:r>
      <w:r w:rsidR="5F951A28" w:rsidRPr="5F951A28">
        <w:rPr>
          <w:rFonts w:eastAsia="Calibri"/>
          <w:color w:val="000000" w:themeColor="text1"/>
        </w:rPr>
        <w:t xml:space="preserve">cada Bovino </w:t>
      </w:r>
      <w:r w:rsidR="542698EF" w:rsidRPr="542698EF">
        <w:rPr>
          <w:rFonts w:eastAsia="Calibri"/>
          <w:color w:val="000000" w:themeColor="text1"/>
        </w:rPr>
        <w:t xml:space="preserve">donde se puedan </w:t>
      </w:r>
      <w:r w:rsidR="7778AEF6" w:rsidRPr="7778AEF6">
        <w:rPr>
          <w:rFonts w:eastAsia="Calibri"/>
          <w:color w:val="000000" w:themeColor="text1"/>
        </w:rPr>
        <w:t xml:space="preserve">insertan </w:t>
      </w:r>
      <w:r w:rsidR="6CDD7245" w:rsidRPr="6CDD7245">
        <w:rPr>
          <w:rFonts w:eastAsia="Calibri"/>
          <w:color w:val="000000" w:themeColor="text1"/>
        </w:rPr>
        <w:t xml:space="preserve">nuevos </w:t>
      </w:r>
      <w:r w:rsidR="3673B0AF" w:rsidRPr="3673B0AF">
        <w:rPr>
          <w:rFonts w:eastAsia="Calibri"/>
          <w:color w:val="000000" w:themeColor="text1"/>
        </w:rPr>
        <w:t>especímenes</w:t>
      </w:r>
      <w:r w:rsidR="3E1CDB05" w:rsidRPr="3E1CDB05">
        <w:rPr>
          <w:rFonts w:eastAsia="Calibri"/>
          <w:color w:val="000000" w:themeColor="text1"/>
        </w:rPr>
        <w:t xml:space="preserve"> o </w:t>
      </w:r>
      <w:r w:rsidR="616EF10C" w:rsidRPr="616EF10C">
        <w:rPr>
          <w:rFonts w:eastAsia="Calibri"/>
          <w:color w:val="000000" w:themeColor="text1"/>
        </w:rPr>
        <w:t xml:space="preserve">la </w:t>
      </w:r>
      <w:r w:rsidR="59C5C6B6" w:rsidRPr="59C5C6B6">
        <w:rPr>
          <w:rFonts w:eastAsia="Calibri"/>
          <w:color w:val="000000" w:themeColor="text1"/>
        </w:rPr>
        <w:t>eliminación</w:t>
      </w:r>
      <w:r w:rsidR="616EF10C" w:rsidRPr="616EF10C">
        <w:rPr>
          <w:rFonts w:eastAsia="Calibri"/>
          <w:color w:val="000000" w:themeColor="text1"/>
        </w:rPr>
        <w:t xml:space="preserve"> de </w:t>
      </w:r>
      <w:r w:rsidR="1DBCD759" w:rsidRPr="1DBCD759">
        <w:rPr>
          <w:rFonts w:eastAsia="Calibri"/>
          <w:color w:val="000000" w:themeColor="text1"/>
        </w:rPr>
        <w:t xml:space="preserve">datos si </w:t>
      </w:r>
      <w:r w:rsidR="13219AA8" w:rsidRPr="13219AA8">
        <w:rPr>
          <w:rFonts w:eastAsia="Calibri"/>
          <w:color w:val="000000" w:themeColor="text1"/>
        </w:rPr>
        <w:t>llegara a ser necesario</w:t>
      </w:r>
      <w:r w:rsidR="59C5C6B6" w:rsidRPr="59C5C6B6">
        <w:rPr>
          <w:rFonts w:eastAsia="Calibri"/>
          <w:color w:val="000000" w:themeColor="text1"/>
        </w:rPr>
        <w:t>.</w:t>
      </w:r>
    </w:p>
    <w:p w14:paraId="7D7A2CBB" w14:textId="7D00E9CD" w:rsidR="7D17DCBD" w:rsidRDefault="476FB694" w:rsidP="3773E91C">
      <w:pPr>
        <w:pStyle w:val="Default"/>
        <w:spacing w:after="165"/>
        <w:ind w:firstLine="708"/>
        <w:rPr>
          <w:rFonts w:eastAsia="Calibri"/>
          <w:color w:val="000000" w:themeColor="text1"/>
        </w:rPr>
      </w:pPr>
      <w:r w:rsidRPr="476FB694">
        <w:rPr>
          <w:rFonts w:eastAsia="Calibri"/>
          <w:color w:val="000000" w:themeColor="text1"/>
        </w:rPr>
        <w:t>P</w:t>
      </w:r>
      <w:r w:rsidRPr="476FB694">
        <w:rPr>
          <w:rFonts w:eastAsia="Calibri"/>
          <w:color w:val="000000" w:themeColor="text1"/>
        </w:rPr>
        <w:t xml:space="preserve">ara cada </w:t>
      </w:r>
      <w:r w:rsidR="55D04A28" w:rsidRPr="55D04A28">
        <w:rPr>
          <w:rFonts w:eastAsia="Calibri"/>
          <w:color w:val="000000" w:themeColor="text1"/>
        </w:rPr>
        <w:t>una</w:t>
      </w:r>
      <w:r w:rsidR="54FD05A0" w:rsidRPr="54FD05A0">
        <w:rPr>
          <w:rFonts w:eastAsia="Calibri"/>
          <w:color w:val="000000" w:themeColor="text1"/>
        </w:rPr>
        <w:t xml:space="preserve"> de las tablas se </w:t>
      </w:r>
      <w:r w:rsidR="1105F4FE" w:rsidRPr="1105F4FE">
        <w:rPr>
          <w:rFonts w:eastAsia="Calibri"/>
          <w:color w:val="000000" w:themeColor="text1"/>
        </w:rPr>
        <w:t xml:space="preserve">crearon </w:t>
      </w:r>
      <w:r w:rsidR="6F8DB5DA" w:rsidRPr="6F8DB5DA">
        <w:rPr>
          <w:rFonts w:eastAsia="Calibri"/>
          <w:color w:val="000000" w:themeColor="text1"/>
        </w:rPr>
        <w:t>inserciones</w:t>
      </w:r>
      <w:r w:rsidR="34580B05" w:rsidRPr="34580B05">
        <w:rPr>
          <w:rFonts w:eastAsia="Calibri"/>
          <w:color w:val="000000" w:themeColor="text1"/>
        </w:rPr>
        <w:t xml:space="preserve"> </w:t>
      </w:r>
      <w:r w:rsidR="57AA210C" w:rsidRPr="57AA210C">
        <w:rPr>
          <w:rFonts w:eastAsia="Calibri"/>
          <w:color w:val="000000" w:themeColor="text1"/>
        </w:rPr>
        <w:t>manuales</w:t>
      </w:r>
      <w:r w:rsidR="216A2B32" w:rsidRPr="216A2B32">
        <w:rPr>
          <w:rFonts w:eastAsia="Calibri"/>
          <w:color w:val="000000" w:themeColor="text1"/>
        </w:rPr>
        <w:t xml:space="preserve"> </w:t>
      </w:r>
      <w:r w:rsidR="44BC4139" w:rsidRPr="44BC4139">
        <w:rPr>
          <w:rFonts w:eastAsia="Calibri"/>
          <w:color w:val="000000" w:themeColor="text1"/>
        </w:rPr>
        <w:t xml:space="preserve">con el comando </w:t>
      </w:r>
      <w:r w:rsidR="680E5740" w:rsidRPr="680E5740">
        <w:rPr>
          <w:rFonts w:eastAsia="Calibri"/>
          <w:color w:val="000000" w:themeColor="text1"/>
        </w:rPr>
        <w:t>“</w:t>
      </w:r>
      <w:proofErr w:type="spellStart"/>
      <w:r w:rsidR="2EB2834F" w:rsidRPr="2EB2834F">
        <w:rPr>
          <w:rFonts w:eastAsia="Calibri"/>
          <w:color w:val="000000" w:themeColor="text1"/>
        </w:rPr>
        <w:t>Insert</w:t>
      </w:r>
      <w:proofErr w:type="spellEnd"/>
      <w:r w:rsidR="2EB2834F" w:rsidRPr="2EB2834F">
        <w:rPr>
          <w:rFonts w:eastAsia="Calibri"/>
          <w:color w:val="000000" w:themeColor="text1"/>
        </w:rPr>
        <w:t xml:space="preserve"> </w:t>
      </w:r>
      <w:proofErr w:type="spellStart"/>
      <w:proofErr w:type="gramStart"/>
      <w:r w:rsidR="2EB2834F" w:rsidRPr="2EB2834F">
        <w:rPr>
          <w:rFonts w:eastAsia="Calibri"/>
          <w:color w:val="000000" w:themeColor="text1"/>
        </w:rPr>
        <w:t>into</w:t>
      </w:r>
      <w:proofErr w:type="spellEnd"/>
      <w:r w:rsidR="2EB2834F" w:rsidRPr="2EB2834F">
        <w:rPr>
          <w:rFonts w:eastAsia="Calibri"/>
          <w:color w:val="000000" w:themeColor="text1"/>
        </w:rPr>
        <w:t xml:space="preserve"> ”</w:t>
      </w:r>
      <w:proofErr w:type="gramEnd"/>
      <w:r w:rsidR="2EB2834F" w:rsidRPr="2EB2834F">
        <w:rPr>
          <w:rFonts w:eastAsia="Calibri"/>
          <w:color w:val="000000" w:themeColor="text1"/>
        </w:rPr>
        <w:t xml:space="preserve"> </w:t>
      </w:r>
      <w:r w:rsidR="52049956" w:rsidRPr="52049956">
        <w:rPr>
          <w:rFonts w:eastAsia="Calibri"/>
          <w:color w:val="000000" w:themeColor="text1"/>
        </w:rPr>
        <w:t xml:space="preserve">seguido de la base de datos a </w:t>
      </w:r>
      <w:r w:rsidR="7556AF5D" w:rsidRPr="7556AF5D">
        <w:rPr>
          <w:rFonts w:eastAsia="Calibri"/>
          <w:color w:val="000000" w:themeColor="text1"/>
        </w:rPr>
        <w:t xml:space="preserve">la cual </w:t>
      </w:r>
      <w:r w:rsidR="5F4CF173" w:rsidRPr="5F4CF173">
        <w:rPr>
          <w:rFonts w:eastAsia="Calibri"/>
          <w:color w:val="000000" w:themeColor="text1"/>
        </w:rPr>
        <w:t>queríamos</w:t>
      </w:r>
      <w:r w:rsidR="7556AF5D" w:rsidRPr="7556AF5D">
        <w:rPr>
          <w:rFonts w:eastAsia="Calibri"/>
          <w:color w:val="000000" w:themeColor="text1"/>
        </w:rPr>
        <w:t xml:space="preserve"> </w:t>
      </w:r>
      <w:r w:rsidR="4696181D" w:rsidRPr="4696181D">
        <w:rPr>
          <w:rFonts w:eastAsia="Calibri"/>
          <w:color w:val="000000" w:themeColor="text1"/>
        </w:rPr>
        <w:t xml:space="preserve">ingresar los </w:t>
      </w:r>
      <w:r w:rsidR="3BFADB6C" w:rsidRPr="3BFADB6C">
        <w:rPr>
          <w:rFonts w:eastAsia="Calibri"/>
          <w:color w:val="000000" w:themeColor="text1"/>
        </w:rPr>
        <w:t>datos</w:t>
      </w:r>
      <w:r w:rsidR="2EB2834F" w:rsidRPr="2EB2834F">
        <w:rPr>
          <w:rFonts w:eastAsia="Calibri"/>
          <w:color w:val="000000" w:themeColor="text1"/>
        </w:rPr>
        <w:t>,</w:t>
      </w:r>
      <w:r w:rsidR="57AA210C" w:rsidRPr="57AA210C">
        <w:rPr>
          <w:rFonts w:eastAsia="Calibri"/>
          <w:color w:val="000000" w:themeColor="text1"/>
        </w:rPr>
        <w:t xml:space="preserve"> </w:t>
      </w:r>
      <w:r w:rsidR="4081CDBC" w:rsidRPr="4081CDBC">
        <w:rPr>
          <w:rFonts w:eastAsia="Calibri"/>
          <w:color w:val="000000" w:themeColor="text1"/>
        </w:rPr>
        <w:t>también</w:t>
      </w:r>
      <w:r w:rsidR="77308641" w:rsidRPr="77308641">
        <w:rPr>
          <w:rFonts w:eastAsia="Calibri"/>
          <w:color w:val="000000" w:themeColor="text1"/>
        </w:rPr>
        <w:t xml:space="preserve"> con el comando </w:t>
      </w:r>
      <w:r w:rsidR="6C954990" w:rsidRPr="6C954990">
        <w:rPr>
          <w:rFonts w:eastAsia="Calibri"/>
          <w:color w:val="000000" w:themeColor="text1"/>
        </w:rPr>
        <w:t>“</w:t>
      </w:r>
      <w:proofErr w:type="spellStart"/>
      <w:r w:rsidR="6C954990" w:rsidRPr="6C954990">
        <w:rPr>
          <w:rFonts w:eastAsia="Calibri"/>
          <w:color w:val="000000" w:themeColor="text1"/>
        </w:rPr>
        <w:t>Delete</w:t>
      </w:r>
      <w:proofErr w:type="spellEnd"/>
      <w:r w:rsidR="6C954990" w:rsidRPr="6C954990">
        <w:rPr>
          <w:rFonts w:eastAsia="Calibri"/>
          <w:color w:val="000000" w:themeColor="text1"/>
        </w:rPr>
        <w:t>”</w:t>
      </w:r>
      <w:r w:rsidR="0FE75F98" w:rsidRPr="0FE75F98">
        <w:rPr>
          <w:rFonts w:eastAsia="Calibri"/>
          <w:color w:val="000000" w:themeColor="text1"/>
        </w:rPr>
        <w:t xml:space="preserve"> y el </w:t>
      </w:r>
      <w:r w:rsidR="0478DE5F" w:rsidRPr="0478DE5F">
        <w:rPr>
          <w:rFonts w:eastAsia="Calibri"/>
          <w:color w:val="000000" w:themeColor="text1"/>
        </w:rPr>
        <w:t>“</w:t>
      </w:r>
      <w:proofErr w:type="spellStart"/>
      <w:r w:rsidR="0478DE5F" w:rsidRPr="0478DE5F">
        <w:rPr>
          <w:rFonts w:eastAsia="Calibri"/>
          <w:color w:val="000000" w:themeColor="text1"/>
        </w:rPr>
        <w:t>Update</w:t>
      </w:r>
      <w:proofErr w:type="spellEnd"/>
      <w:r w:rsidR="0478DE5F" w:rsidRPr="0478DE5F">
        <w:rPr>
          <w:rFonts w:eastAsia="Calibri"/>
          <w:color w:val="000000" w:themeColor="text1"/>
        </w:rPr>
        <w:t xml:space="preserve"> ”</w:t>
      </w:r>
      <w:r w:rsidR="79DDA1AD" w:rsidRPr="79DDA1AD">
        <w:rPr>
          <w:rFonts w:eastAsia="Calibri"/>
          <w:color w:val="000000" w:themeColor="text1"/>
        </w:rPr>
        <w:t xml:space="preserve"> se da </w:t>
      </w:r>
      <w:r w:rsidR="57AA210C" w:rsidRPr="57AA210C">
        <w:rPr>
          <w:rFonts w:eastAsia="Calibri"/>
          <w:color w:val="000000" w:themeColor="text1"/>
        </w:rPr>
        <w:t xml:space="preserve">la </w:t>
      </w:r>
      <w:r w:rsidR="7AFC3713" w:rsidRPr="7AFC3713">
        <w:rPr>
          <w:rFonts w:eastAsia="Calibri"/>
          <w:color w:val="000000" w:themeColor="text1"/>
        </w:rPr>
        <w:t xml:space="preserve">posibilidad de </w:t>
      </w:r>
      <w:r w:rsidR="1E4E4D1B" w:rsidRPr="1E4E4D1B">
        <w:rPr>
          <w:rFonts w:eastAsia="Calibri"/>
          <w:color w:val="000000" w:themeColor="text1"/>
        </w:rPr>
        <w:t xml:space="preserve">eliminar y de </w:t>
      </w:r>
      <w:r w:rsidR="21405F76" w:rsidRPr="21405F76">
        <w:rPr>
          <w:rFonts w:eastAsia="Calibri"/>
          <w:color w:val="000000" w:themeColor="text1"/>
        </w:rPr>
        <w:t xml:space="preserve">modificar cada </w:t>
      </w:r>
      <w:r w:rsidR="727FC835" w:rsidRPr="727FC835">
        <w:rPr>
          <w:rFonts w:eastAsia="Calibri"/>
          <w:color w:val="000000" w:themeColor="text1"/>
        </w:rPr>
        <w:t xml:space="preserve">una de los registros </w:t>
      </w:r>
      <w:r w:rsidR="15D1DE3D" w:rsidRPr="15D1DE3D">
        <w:rPr>
          <w:rFonts w:eastAsia="Calibri"/>
          <w:color w:val="000000" w:themeColor="text1"/>
        </w:rPr>
        <w:t xml:space="preserve">ya </w:t>
      </w:r>
      <w:r w:rsidR="3923F444" w:rsidRPr="3923F444">
        <w:rPr>
          <w:rFonts w:eastAsia="Calibri"/>
          <w:color w:val="000000" w:themeColor="text1"/>
        </w:rPr>
        <w:t xml:space="preserve">ingresados, </w:t>
      </w:r>
      <w:r w:rsidR="187EF9A9" w:rsidRPr="187EF9A9">
        <w:rPr>
          <w:rFonts w:eastAsia="Calibri"/>
          <w:color w:val="000000" w:themeColor="text1"/>
        </w:rPr>
        <w:t>además</w:t>
      </w:r>
      <w:r w:rsidR="3923F444" w:rsidRPr="3923F444">
        <w:rPr>
          <w:rFonts w:eastAsia="Calibri"/>
          <w:color w:val="000000" w:themeColor="text1"/>
        </w:rPr>
        <w:t xml:space="preserve"> de que </w:t>
      </w:r>
      <w:r w:rsidR="5C760A4B" w:rsidRPr="5C760A4B">
        <w:rPr>
          <w:rFonts w:eastAsia="Calibri"/>
          <w:color w:val="000000" w:themeColor="text1"/>
        </w:rPr>
        <w:t xml:space="preserve">algunos </w:t>
      </w:r>
      <w:r w:rsidR="51DACD9A" w:rsidRPr="51DACD9A">
        <w:rPr>
          <w:rFonts w:eastAsia="Calibri"/>
          <w:color w:val="000000" w:themeColor="text1"/>
        </w:rPr>
        <w:t xml:space="preserve">valores fueron </w:t>
      </w:r>
      <w:r w:rsidR="231A365A" w:rsidRPr="231A365A">
        <w:rPr>
          <w:rFonts w:eastAsia="Calibri"/>
          <w:color w:val="000000" w:themeColor="text1"/>
        </w:rPr>
        <w:t xml:space="preserve">especificados para </w:t>
      </w:r>
      <w:r w:rsidR="187EF9A9" w:rsidRPr="187EF9A9">
        <w:rPr>
          <w:rFonts w:eastAsia="Calibri"/>
          <w:color w:val="000000" w:themeColor="text1"/>
        </w:rPr>
        <w:t xml:space="preserve">evitar </w:t>
      </w:r>
      <w:r w:rsidR="04940992" w:rsidRPr="04940992">
        <w:rPr>
          <w:rFonts w:eastAsia="Calibri"/>
          <w:color w:val="000000" w:themeColor="text1"/>
        </w:rPr>
        <w:t xml:space="preserve">datos no </w:t>
      </w:r>
      <w:r w:rsidR="27E61F99" w:rsidRPr="27E61F99">
        <w:rPr>
          <w:rFonts w:eastAsia="Calibri"/>
          <w:color w:val="000000" w:themeColor="text1"/>
        </w:rPr>
        <w:t>correspondientes a la tabla</w:t>
      </w:r>
      <w:r w:rsidR="4B3835A0" w:rsidRPr="4B3835A0">
        <w:rPr>
          <w:rFonts w:eastAsia="Calibri"/>
          <w:color w:val="000000" w:themeColor="text1"/>
        </w:rPr>
        <w:t xml:space="preserve"> o a la base de datos</w:t>
      </w:r>
      <w:r w:rsidR="6E8A4BA7" w:rsidRPr="6E8A4BA7">
        <w:rPr>
          <w:rFonts w:eastAsia="Calibri"/>
          <w:color w:val="000000" w:themeColor="text1"/>
        </w:rPr>
        <w:t>.</w:t>
      </w:r>
    </w:p>
    <w:p w14:paraId="7E728BE2" w14:textId="44F90891" w:rsidR="6E8A4BA7" w:rsidRDefault="428BA117" w:rsidP="6E8A4BA7">
      <w:pPr>
        <w:pStyle w:val="Default"/>
        <w:spacing w:after="165"/>
        <w:rPr>
          <w:rFonts w:eastAsia="Calibri"/>
          <w:color w:val="000000" w:themeColor="text1"/>
        </w:rPr>
      </w:pPr>
      <w:r w:rsidRPr="428BA117">
        <w:rPr>
          <w:rFonts w:eastAsia="Calibri"/>
          <w:color w:val="000000" w:themeColor="text1"/>
        </w:rPr>
        <w:t xml:space="preserve">Una de las </w:t>
      </w:r>
      <w:r w:rsidR="0F91EC88" w:rsidRPr="0F91EC88">
        <w:rPr>
          <w:rFonts w:eastAsia="Calibri"/>
          <w:color w:val="000000" w:themeColor="text1"/>
        </w:rPr>
        <w:t>vistas</w:t>
      </w:r>
      <w:r w:rsidRPr="428BA117">
        <w:rPr>
          <w:rFonts w:eastAsia="Calibri"/>
          <w:color w:val="000000" w:themeColor="text1"/>
        </w:rPr>
        <w:t xml:space="preserve"> </w:t>
      </w:r>
      <w:r w:rsidRPr="428BA117">
        <w:rPr>
          <w:rFonts w:eastAsia="Calibri"/>
          <w:color w:val="000000" w:themeColor="text1"/>
        </w:rPr>
        <w:t xml:space="preserve">fue </w:t>
      </w:r>
      <w:r w:rsidR="13CB09D7" w:rsidRPr="13CB09D7">
        <w:rPr>
          <w:rFonts w:eastAsia="Calibri"/>
          <w:color w:val="000000" w:themeColor="text1"/>
        </w:rPr>
        <w:t xml:space="preserve">la de </w:t>
      </w:r>
      <w:r w:rsidR="092FCD26" w:rsidRPr="092FCD26">
        <w:rPr>
          <w:rFonts w:eastAsia="Calibri"/>
          <w:color w:val="000000" w:themeColor="text1"/>
        </w:rPr>
        <w:t>seleccionar</w:t>
      </w:r>
      <w:r w:rsidRPr="428BA117">
        <w:rPr>
          <w:rFonts w:eastAsia="Calibri"/>
          <w:color w:val="000000" w:themeColor="text1"/>
        </w:rPr>
        <w:t xml:space="preserve"> toda la </w:t>
      </w:r>
      <w:r w:rsidR="085C889E" w:rsidRPr="085C889E">
        <w:rPr>
          <w:rFonts w:eastAsia="Calibri"/>
          <w:color w:val="000000" w:themeColor="text1"/>
        </w:rPr>
        <w:t>información</w:t>
      </w:r>
      <w:r w:rsidRPr="428BA117">
        <w:rPr>
          <w:rFonts w:eastAsia="Calibri"/>
          <w:color w:val="000000" w:themeColor="text1"/>
        </w:rPr>
        <w:t xml:space="preserve"> de las Enfermedades </w:t>
      </w:r>
      <w:r w:rsidR="446577FB" w:rsidRPr="446577FB">
        <w:rPr>
          <w:rFonts w:eastAsia="Calibri"/>
          <w:color w:val="000000" w:themeColor="text1"/>
        </w:rPr>
        <w:t>que cada Bovinos</w:t>
      </w:r>
      <w:r w:rsidRPr="428BA117">
        <w:rPr>
          <w:rFonts w:eastAsia="Calibri"/>
          <w:color w:val="000000" w:themeColor="text1"/>
        </w:rPr>
        <w:t xml:space="preserve"> </w:t>
      </w:r>
      <w:r w:rsidR="38F6F6C2" w:rsidRPr="38F6F6C2">
        <w:rPr>
          <w:rFonts w:eastAsia="Calibri"/>
          <w:color w:val="000000" w:themeColor="text1"/>
        </w:rPr>
        <w:t>haya</w:t>
      </w:r>
      <w:r w:rsidRPr="428BA117">
        <w:rPr>
          <w:rFonts w:eastAsia="Calibri"/>
          <w:color w:val="000000" w:themeColor="text1"/>
        </w:rPr>
        <w:t xml:space="preserve"> tenido</w:t>
      </w:r>
      <w:r w:rsidR="5C490CC9" w:rsidRPr="5C490CC9">
        <w:rPr>
          <w:rFonts w:eastAsia="Calibri"/>
          <w:color w:val="000000" w:themeColor="text1"/>
        </w:rPr>
        <w:t xml:space="preserve">, esto se </w:t>
      </w:r>
      <w:r w:rsidR="463F4EDF" w:rsidRPr="463F4EDF">
        <w:rPr>
          <w:rFonts w:eastAsia="Calibri"/>
          <w:color w:val="000000" w:themeColor="text1"/>
        </w:rPr>
        <w:t>realizó</w:t>
      </w:r>
      <w:r w:rsidR="7F9B22D0" w:rsidRPr="7F9B22D0">
        <w:rPr>
          <w:rFonts w:eastAsia="Calibri"/>
          <w:color w:val="000000" w:themeColor="text1"/>
        </w:rPr>
        <w:t xml:space="preserve"> con la </w:t>
      </w:r>
      <w:r w:rsidR="77F1F87A" w:rsidRPr="77F1F87A">
        <w:rPr>
          <w:rFonts w:eastAsia="Calibri"/>
          <w:color w:val="000000" w:themeColor="text1"/>
        </w:rPr>
        <w:t xml:space="preserve">unión de cada tabla </w:t>
      </w:r>
      <w:r w:rsidR="3327A350" w:rsidRPr="3327A350">
        <w:rPr>
          <w:rFonts w:eastAsia="Calibri"/>
          <w:color w:val="000000" w:themeColor="text1"/>
        </w:rPr>
        <w:t>mediante</w:t>
      </w:r>
      <w:r w:rsidR="4931613A" w:rsidRPr="4931613A">
        <w:rPr>
          <w:rFonts w:eastAsia="Calibri"/>
          <w:color w:val="000000" w:themeColor="text1"/>
        </w:rPr>
        <w:t xml:space="preserve"> un </w:t>
      </w:r>
      <w:r w:rsidR="3DC2E001" w:rsidRPr="3DC2E001">
        <w:rPr>
          <w:rFonts w:eastAsia="Calibri"/>
          <w:color w:val="000000" w:themeColor="text1"/>
        </w:rPr>
        <w:t>“</w:t>
      </w:r>
      <w:proofErr w:type="spellStart"/>
      <w:r w:rsidR="3DC2E001" w:rsidRPr="3DC2E001">
        <w:rPr>
          <w:rFonts w:eastAsia="Calibri"/>
          <w:color w:val="000000" w:themeColor="text1"/>
        </w:rPr>
        <w:t>inner</w:t>
      </w:r>
      <w:proofErr w:type="spellEnd"/>
      <w:r w:rsidR="3DC2E001" w:rsidRPr="3DC2E001">
        <w:rPr>
          <w:rFonts w:eastAsia="Calibri"/>
          <w:color w:val="000000" w:themeColor="text1"/>
        </w:rPr>
        <w:t xml:space="preserve"> </w:t>
      </w:r>
      <w:proofErr w:type="spellStart"/>
      <w:r w:rsidR="3327A350" w:rsidRPr="3327A350">
        <w:rPr>
          <w:rFonts w:eastAsia="Calibri"/>
          <w:color w:val="000000" w:themeColor="text1"/>
        </w:rPr>
        <w:t>join</w:t>
      </w:r>
      <w:proofErr w:type="spellEnd"/>
      <w:r w:rsidR="3327A350" w:rsidRPr="3327A350">
        <w:rPr>
          <w:rFonts w:eastAsia="Calibri"/>
          <w:color w:val="000000" w:themeColor="text1"/>
        </w:rPr>
        <w:t xml:space="preserve">” </w:t>
      </w:r>
      <w:r w:rsidR="04670C10" w:rsidRPr="04670C10">
        <w:rPr>
          <w:rFonts w:eastAsia="Calibri"/>
          <w:color w:val="000000" w:themeColor="text1"/>
        </w:rPr>
        <w:t xml:space="preserve">y posterior </w:t>
      </w:r>
      <w:r w:rsidR="27B92217" w:rsidRPr="27B92217">
        <w:rPr>
          <w:rFonts w:eastAsia="Calibri"/>
          <w:color w:val="000000" w:themeColor="text1"/>
        </w:rPr>
        <w:t xml:space="preserve">por medio de un </w:t>
      </w:r>
      <w:r w:rsidR="596BCBB2" w:rsidRPr="596BCBB2">
        <w:rPr>
          <w:rFonts w:eastAsia="Calibri"/>
          <w:color w:val="000000" w:themeColor="text1"/>
        </w:rPr>
        <w:t>“</w:t>
      </w:r>
      <w:proofErr w:type="spellStart"/>
      <w:r w:rsidR="2AAB3472" w:rsidRPr="2AAB3472">
        <w:rPr>
          <w:rFonts w:eastAsia="Calibri"/>
          <w:color w:val="000000" w:themeColor="text1"/>
        </w:rPr>
        <w:t>Select</w:t>
      </w:r>
      <w:proofErr w:type="spellEnd"/>
      <w:r w:rsidR="2AAB3472" w:rsidRPr="2AAB3472">
        <w:rPr>
          <w:rFonts w:eastAsia="Calibri"/>
          <w:color w:val="000000" w:themeColor="text1"/>
        </w:rPr>
        <w:t xml:space="preserve">” </w:t>
      </w:r>
      <w:r w:rsidR="0C2507AA" w:rsidRPr="0C2507AA">
        <w:rPr>
          <w:rFonts w:eastAsia="Calibri"/>
          <w:color w:val="000000" w:themeColor="text1"/>
        </w:rPr>
        <w:t>podríamos</w:t>
      </w:r>
      <w:r w:rsidR="14E66D77" w:rsidRPr="14E66D77">
        <w:rPr>
          <w:rFonts w:eastAsia="Calibri"/>
          <w:color w:val="000000" w:themeColor="text1"/>
        </w:rPr>
        <w:t xml:space="preserve"> </w:t>
      </w:r>
      <w:r w:rsidR="69EB2D19" w:rsidRPr="69EB2D19">
        <w:rPr>
          <w:rFonts w:eastAsia="Calibri"/>
          <w:color w:val="000000" w:themeColor="text1"/>
        </w:rPr>
        <w:t xml:space="preserve">mostrar la </w:t>
      </w:r>
      <w:r w:rsidR="0C2507AA" w:rsidRPr="0C2507AA">
        <w:rPr>
          <w:rFonts w:eastAsia="Calibri"/>
          <w:color w:val="000000" w:themeColor="text1"/>
        </w:rPr>
        <w:t>información</w:t>
      </w:r>
      <w:r w:rsidR="46542023" w:rsidRPr="46542023">
        <w:rPr>
          <w:rFonts w:eastAsia="Calibri"/>
          <w:color w:val="000000" w:themeColor="text1"/>
        </w:rPr>
        <w:t xml:space="preserve"> </w:t>
      </w:r>
      <w:r w:rsidR="761B49BF" w:rsidRPr="761B49BF">
        <w:rPr>
          <w:rFonts w:eastAsia="Calibri"/>
          <w:color w:val="000000" w:themeColor="text1"/>
        </w:rPr>
        <w:t>correspondiente</w:t>
      </w:r>
      <w:r w:rsidR="196D5FC7" w:rsidRPr="196D5FC7">
        <w:rPr>
          <w:rFonts w:eastAsia="Calibri"/>
          <w:color w:val="000000" w:themeColor="text1"/>
        </w:rPr>
        <w:t>.</w:t>
      </w:r>
    </w:p>
    <w:p w14:paraId="12EE9282" w14:textId="35C1906A" w:rsidR="2C66B7FA" w:rsidRDefault="35164B78" w:rsidP="2C66B7FA">
      <w:pPr>
        <w:pStyle w:val="Default"/>
        <w:spacing w:after="165"/>
        <w:ind w:firstLine="708"/>
        <w:rPr>
          <w:rFonts w:eastAsia="Calibri"/>
          <w:color w:val="000000" w:themeColor="text1"/>
        </w:rPr>
      </w:pPr>
      <w:r w:rsidRPr="35164B78">
        <w:rPr>
          <w:rFonts w:eastAsia="Calibri"/>
          <w:color w:val="000000" w:themeColor="text1"/>
        </w:rPr>
        <w:t xml:space="preserve">En </w:t>
      </w:r>
      <w:r w:rsidR="0F91EC88" w:rsidRPr="0F91EC88">
        <w:rPr>
          <w:rFonts w:eastAsia="Calibri"/>
          <w:color w:val="000000" w:themeColor="text1"/>
        </w:rPr>
        <w:t>otra de las vistas</w:t>
      </w:r>
      <w:r w:rsidR="5FB5F1A7" w:rsidRPr="5FB5F1A7">
        <w:rPr>
          <w:rFonts w:eastAsia="Calibri"/>
          <w:color w:val="000000" w:themeColor="text1"/>
        </w:rPr>
        <w:t xml:space="preserve"> </w:t>
      </w:r>
      <w:r w:rsidR="5FB5F1A7" w:rsidRPr="5FB5F1A7">
        <w:rPr>
          <w:rFonts w:eastAsia="Calibri"/>
          <w:color w:val="000000" w:themeColor="text1"/>
        </w:rPr>
        <w:t>se debía crear</w:t>
      </w:r>
      <w:r w:rsidR="3971C945" w:rsidRPr="3971C945">
        <w:rPr>
          <w:rFonts w:eastAsia="Calibri"/>
          <w:color w:val="000000" w:themeColor="text1"/>
        </w:rPr>
        <w:t xml:space="preserve"> una </w:t>
      </w:r>
      <w:r w:rsidR="0F91EC88" w:rsidRPr="0F91EC88">
        <w:rPr>
          <w:rFonts w:eastAsia="Calibri"/>
          <w:color w:val="000000" w:themeColor="text1"/>
        </w:rPr>
        <w:t>"</w:t>
      </w:r>
      <w:proofErr w:type="spellStart"/>
      <w:r w:rsidR="0F91EC88" w:rsidRPr="0F91EC88">
        <w:rPr>
          <w:rFonts w:eastAsia="Calibri"/>
          <w:color w:val="000000" w:themeColor="text1"/>
        </w:rPr>
        <w:t>view</w:t>
      </w:r>
      <w:proofErr w:type="spellEnd"/>
      <w:r w:rsidR="0F91EC88" w:rsidRPr="0F91EC88">
        <w:rPr>
          <w:rFonts w:eastAsia="Calibri"/>
          <w:color w:val="000000" w:themeColor="text1"/>
        </w:rPr>
        <w:t>"</w:t>
      </w:r>
      <w:r w:rsidR="3971C945" w:rsidRPr="3971C945">
        <w:rPr>
          <w:rFonts w:eastAsia="Calibri"/>
          <w:color w:val="000000" w:themeColor="text1"/>
        </w:rPr>
        <w:t xml:space="preserve"> </w:t>
      </w:r>
      <w:r w:rsidR="3971C945" w:rsidRPr="3971C945">
        <w:rPr>
          <w:rFonts w:eastAsia="Calibri"/>
          <w:color w:val="000000" w:themeColor="text1"/>
        </w:rPr>
        <w:t xml:space="preserve">donde se vea solo las vacas y que tuvieron una enfermedad con su debido </w:t>
      </w:r>
      <w:r w:rsidR="0F91EC88" w:rsidRPr="0F91EC88">
        <w:rPr>
          <w:rFonts w:eastAsia="Calibri"/>
          <w:color w:val="000000" w:themeColor="text1"/>
        </w:rPr>
        <w:t>diagnóstico</w:t>
      </w:r>
      <w:r w:rsidRPr="35164B78">
        <w:rPr>
          <w:rFonts w:eastAsia="Calibri"/>
          <w:color w:val="000000" w:themeColor="text1"/>
        </w:rPr>
        <w:t xml:space="preserve"> se utilizaron</w:t>
      </w:r>
      <w:r w:rsidR="0655B438" w:rsidRPr="0655B438">
        <w:rPr>
          <w:rFonts w:eastAsia="Calibri"/>
          <w:color w:val="000000" w:themeColor="text1"/>
        </w:rPr>
        <w:t xml:space="preserve"> estos</w:t>
      </w:r>
      <w:r w:rsidR="29A7CA3F" w:rsidRPr="29A7CA3F">
        <w:rPr>
          <w:rFonts w:eastAsia="Calibri"/>
          <w:color w:val="000000" w:themeColor="text1"/>
        </w:rPr>
        <w:t xml:space="preserve"> comandos</w:t>
      </w:r>
      <w:r w:rsidR="1CDA44A5" w:rsidRPr="1CDA44A5">
        <w:rPr>
          <w:rFonts w:eastAsia="Calibri"/>
          <w:color w:val="000000" w:themeColor="text1"/>
        </w:rPr>
        <w:t xml:space="preserve"> </w:t>
      </w:r>
      <w:r w:rsidR="402C5AAC" w:rsidRPr="402C5AAC">
        <w:rPr>
          <w:rFonts w:eastAsia="Calibri"/>
          <w:color w:val="000000" w:themeColor="text1"/>
        </w:rPr>
        <w:t>de "</w:t>
      </w:r>
      <w:proofErr w:type="spellStart"/>
      <w:r w:rsidR="402C5AAC" w:rsidRPr="402C5AAC">
        <w:rPr>
          <w:rFonts w:eastAsia="Calibri"/>
          <w:color w:val="000000" w:themeColor="text1"/>
        </w:rPr>
        <w:t>inner</w:t>
      </w:r>
      <w:proofErr w:type="spellEnd"/>
      <w:r w:rsidR="402C5AAC" w:rsidRPr="402C5AAC">
        <w:rPr>
          <w:rFonts w:eastAsia="Calibri"/>
          <w:color w:val="000000" w:themeColor="text1"/>
        </w:rPr>
        <w:t xml:space="preserve"> </w:t>
      </w:r>
      <w:proofErr w:type="spellStart"/>
      <w:r w:rsidR="402C5AAC" w:rsidRPr="402C5AAC">
        <w:rPr>
          <w:rFonts w:eastAsia="Calibri"/>
          <w:color w:val="000000" w:themeColor="text1"/>
        </w:rPr>
        <w:t>join</w:t>
      </w:r>
      <w:proofErr w:type="spellEnd"/>
      <w:r w:rsidR="06D086BB" w:rsidRPr="06D086BB">
        <w:rPr>
          <w:rFonts w:eastAsia="Calibri"/>
          <w:color w:val="000000" w:themeColor="text1"/>
        </w:rPr>
        <w:t xml:space="preserve"> y </w:t>
      </w:r>
      <w:proofErr w:type="spellStart"/>
      <w:r w:rsidR="06D086BB" w:rsidRPr="06D086BB">
        <w:rPr>
          <w:rFonts w:eastAsia="Calibri"/>
          <w:color w:val="000000" w:themeColor="text1"/>
        </w:rPr>
        <w:t>select</w:t>
      </w:r>
      <w:proofErr w:type="spellEnd"/>
      <w:r w:rsidR="06D086BB" w:rsidRPr="06D086BB">
        <w:rPr>
          <w:rFonts w:eastAsia="Calibri"/>
          <w:color w:val="000000" w:themeColor="text1"/>
        </w:rPr>
        <w:t xml:space="preserve"> "</w:t>
      </w:r>
      <w:r w:rsidR="1E394906" w:rsidRPr="1E394906">
        <w:rPr>
          <w:rFonts w:eastAsia="Calibri"/>
          <w:color w:val="000000" w:themeColor="text1"/>
        </w:rPr>
        <w:t xml:space="preserve"> </w:t>
      </w:r>
      <w:r w:rsidR="418B5F0D" w:rsidRPr="418B5F0D">
        <w:rPr>
          <w:rFonts w:eastAsia="Calibri"/>
          <w:color w:val="000000" w:themeColor="text1"/>
        </w:rPr>
        <w:t xml:space="preserve">para unir la </w:t>
      </w:r>
      <w:r w:rsidR="39E234B7" w:rsidRPr="39E234B7">
        <w:rPr>
          <w:rFonts w:eastAsia="Calibri"/>
          <w:color w:val="000000" w:themeColor="text1"/>
        </w:rPr>
        <w:t>información</w:t>
      </w:r>
      <w:r w:rsidR="64DD7514" w:rsidRPr="64DD7514">
        <w:rPr>
          <w:rFonts w:eastAsia="Calibri"/>
          <w:color w:val="000000" w:themeColor="text1"/>
        </w:rPr>
        <w:t xml:space="preserve"> que</w:t>
      </w:r>
      <w:r w:rsidR="733E08A8" w:rsidRPr="733E08A8">
        <w:rPr>
          <w:rFonts w:eastAsia="Calibri"/>
          <w:color w:val="000000" w:themeColor="text1"/>
        </w:rPr>
        <w:t xml:space="preserve"> </w:t>
      </w:r>
      <w:r w:rsidR="2E73B37E" w:rsidRPr="2E73B37E">
        <w:rPr>
          <w:rFonts w:eastAsia="Calibri"/>
          <w:color w:val="000000" w:themeColor="text1"/>
        </w:rPr>
        <w:t>había</w:t>
      </w:r>
      <w:r w:rsidR="733E08A8" w:rsidRPr="733E08A8">
        <w:rPr>
          <w:rFonts w:eastAsia="Calibri"/>
          <w:color w:val="000000" w:themeColor="text1"/>
        </w:rPr>
        <w:t xml:space="preserve"> en las tablas</w:t>
      </w:r>
      <w:r w:rsidR="3DA48CA5" w:rsidRPr="3DA48CA5">
        <w:rPr>
          <w:rFonts w:eastAsia="Calibri"/>
          <w:color w:val="000000" w:themeColor="text1"/>
        </w:rPr>
        <w:t xml:space="preserve">, </w:t>
      </w:r>
      <w:r w:rsidR="0EE3F565" w:rsidRPr="0EE3F565">
        <w:rPr>
          <w:rFonts w:eastAsia="Calibri"/>
          <w:color w:val="000000" w:themeColor="text1"/>
        </w:rPr>
        <w:t xml:space="preserve">la </w:t>
      </w:r>
      <w:r w:rsidR="279ACEBB" w:rsidRPr="279ACEBB">
        <w:rPr>
          <w:rFonts w:eastAsia="Calibri"/>
          <w:color w:val="000000" w:themeColor="text1"/>
        </w:rPr>
        <w:t>función</w:t>
      </w:r>
      <w:r w:rsidR="0EE3F565" w:rsidRPr="0EE3F565">
        <w:rPr>
          <w:rFonts w:eastAsia="Calibri"/>
          <w:color w:val="000000" w:themeColor="text1"/>
        </w:rPr>
        <w:t xml:space="preserve"> </w:t>
      </w:r>
      <w:r w:rsidR="0448B8B4" w:rsidRPr="0448B8B4">
        <w:rPr>
          <w:rFonts w:eastAsia="Calibri"/>
          <w:color w:val="000000" w:themeColor="text1"/>
        </w:rPr>
        <w:t xml:space="preserve">principal </w:t>
      </w:r>
      <w:r w:rsidR="4AECE4C2" w:rsidRPr="4AECE4C2">
        <w:rPr>
          <w:rFonts w:eastAsia="Calibri"/>
          <w:color w:val="000000" w:themeColor="text1"/>
        </w:rPr>
        <w:t xml:space="preserve">era poder </w:t>
      </w:r>
      <w:r w:rsidR="6E3EFAC9" w:rsidRPr="6E3EFAC9">
        <w:rPr>
          <w:rFonts w:eastAsia="Calibri"/>
          <w:color w:val="000000" w:themeColor="text1"/>
        </w:rPr>
        <w:t xml:space="preserve">unir todas las tablas </w:t>
      </w:r>
      <w:r w:rsidR="119110D1" w:rsidRPr="119110D1">
        <w:rPr>
          <w:rFonts w:eastAsia="Calibri"/>
          <w:color w:val="000000" w:themeColor="text1"/>
        </w:rPr>
        <w:t xml:space="preserve">necesarias para </w:t>
      </w:r>
      <w:r w:rsidR="2C66B7FA" w:rsidRPr="2C66B7FA">
        <w:rPr>
          <w:rFonts w:eastAsia="Calibri"/>
          <w:color w:val="000000" w:themeColor="text1"/>
        </w:rPr>
        <w:t>obtener</w:t>
      </w:r>
      <w:r w:rsidR="62D07990" w:rsidRPr="62D07990">
        <w:rPr>
          <w:rFonts w:eastAsia="Calibri"/>
          <w:color w:val="000000" w:themeColor="text1"/>
        </w:rPr>
        <w:t xml:space="preserve"> toda la </w:t>
      </w:r>
      <w:r w:rsidR="2C66B7FA" w:rsidRPr="2C66B7FA">
        <w:rPr>
          <w:rFonts w:eastAsia="Calibri"/>
          <w:color w:val="000000" w:themeColor="text1"/>
        </w:rPr>
        <w:t>información</w:t>
      </w:r>
      <w:r w:rsidR="4D0BB295" w:rsidRPr="4D0BB295">
        <w:rPr>
          <w:rFonts w:eastAsia="Calibri"/>
          <w:color w:val="000000" w:themeColor="text1"/>
        </w:rPr>
        <w:t xml:space="preserve"> </w:t>
      </w:r>
      <w:r w:rsidR="2974A59F" w:rsidRPr="2974A59F">
        <w:rPr>
          <w:rFonts w:eastAsia="Calibri"/>
          <w:color w:val="000000" w:themeColor="text1"/>
        </w:rPr>
        <w:t>correspondiente a lo que</w:t>
      </w:r>
      <w:r w:rsidR="4CC6BBA6" w:rsidRPr="4CC6BBA6">
        <w:rPr>
          <w:rFonts w:eastAsia="Calibri"/>
          <w:color w:val="000000" w:themeColor="text1"/>
        </w:rPr>
        <w:t xml:space="preserve"> se solicitaba</w:t>
      </w:r>
      <w:r w:rsidR="1418DED8" w:rsidRPr="1418DED8">
        <w:rPr>
          <w:rFonts w:eastAsia="Calibri"/>
          <w:color w:val="000000" w:themeColor="text1"/>
        </w:rPr>
        <w:t xml:space="preserve">, una vez </w:t>
      </w:r>
      <w:r w:rsidR="65584797" w:rsidRPr="65584797">
        <w:rPr>
          <w:rFonts w:eastAsia="Calibri"/>
          <w:color w:val="000000" w:themeColor="text1"/>
        </w:rPr>
        <w:t xml:space="preserve">todas las </w:t>
      </w:r>
      <w:r w:rsidR="5F43FD36" w:rsidRPr="5F43FD36">
        <w:rPr>
          <w:rFonts w:eastAsia="Calibri"/>
          <w:color w:val="000000" w:themeColor="text1"/>
        </w:rPr>
        <w:t xml:space="preserve">tablas unidas por medio de un </w:t>
      </w:r>
      <w:r w:rsidR="1B4CEC94" w:rsidRPr="1B4CEC94">
        <w:rPr>
          <w:rFonts w:eastAsia="Calibri"/>
          <w:color w:val="000000" w:themeColor="text1"/>
        </w:rPr>
        <w:t>filtrado</w:t>
      </w:r>
      <w:r w:rsidR="5F43FD36" w:rsidRPr="5F43FD36">
        <w:rPr>
          <w:rFonts w:eastAsia="Calibri"/>
          <w:color w:val="000000" w:themeColor="text1"/>
        </w:rPr>
        <w:t xml:space="preserve"> utilizando el "</w:t>
      </w:r>
      <w:proofErr w:type="spellStart"/>
      <w:r w:rsidR="5F43FD36" w:rsidRPr="5F43FD36">
        <w:rPr>
          <w:rFonts w:eastAsia="Calibri"/>
          <w:color w:val="000000" w:themeColor="text1"/>
        </w:rPr>
        <w:t>Where</w:t>
      </w:r>
      <w:proofErr w:type="spellEnd"/>
      <w:r w:rsidR="5F43FD36" w:rsidRPr="5F43FD36">
        <w:rPr>
          <w:rFonts w:eastAsia="Calibri"/>
          <w:color w:val="000000" w:themeColor="text1"/>
        </w:rPr>
        <w:t xml:space="preserve">" seguido de la </w:t>
      </w:r>
      <w:r w:rsidR="1B4CEC94" w:rsidRPr="1B4CEC94">
        <w:rPr>
          <w:rFonts w:eastAsia="Calibri"/>
          <w:color w:val="000000" w:themeColor="text1"/>
        </w:rPr>
        <w:t>restricción, permitió</w:t>
      </w:r>
      <w:r w:rsidR="5F43FD36" w:rsidRPr="5F43FD36">
        <w:rPr>
          <w:rFonts w:eastAsia="Calibri"/>
          <w:color w:val="000000" w:themeColor="text1"/>
        </w:rPr>
        <w:t xml:space="preserve"> mostrar solo la </w:t>
      </w:r>
      <w:r w:rsidR="1B4CEC94" w:rsidRPr="1B4CEC94">
        <w:rPr>
          <w:rFonts w:eastAsia="Calibri"/>
          <w:color w:val="000000" w:themeColor="text1"/>
        </w:rPr>
        <w:t>información</w:t>
      </w:r>
      <w:r w:rsidR="5F43FD36" w:rsidRPr="5F43FD36">
        <w:rPr>
          <w:rFonts w:eastAsia="Calibri"/>
          <w:color w:val="000000" w:themeColor="text1"/>
        </w:rPr>
        <w:t xml:space="preserve"> requerida</w:t>
      </w:r>
      <w:r w:rsidR="2C66B7FA" w:rsidRPr="2C66B7FA">
        <w:rPr>
          <w:rFonts w:eastAsia="Calibri"/>
          <w:color w:val="000000" w:themeColor="text1"/>
        </w:rPr>
        <w:t>.</w:t>
      </w:r>
    </w:p>
    <w:p w14:paraId="1207A818" w14:textId="0EBDA6A0" w:rsidR="39E234B7" w:rsidRDefault="7517DF8C" w:rsidP="79D4AD70">
      <w:pPr>
        <w:pStyle w:val="Default"/>
        <w:spacing w:after="165"/>
        <w:ind w:firstLine="708"/>
        <w:rPr>
          <w:rFonts w:eastAsia="Calibri"/>
          <w:color w:val="000000" w:themeColor="text1"/>
        </w:rPr>
      </w:pPr>
      <w:r w:rsidRPr="7517DF8C">
        <w:rPr>
          <w:rFonts w:eastAsia="Calibri"/>
          <w:color w:val="000000" w:themeColor="text1"/>
        </w:rPr>
        <w:t xml:space="preserve">Las vistas se crearon con el </w:t>
      </w:r>
      <w:r w:rsidR="1869F594" w:rsidRPr="1869F594">
        <w:rPr>
          <w:rFonts w:eastAsia="Calibri"/>
          <w:color w:val="000000" w:themeColor="text1"/>
        </w:rPr>
        <w:t xml:space="preserve">comando </w:t>
      </w:r>
      <w:r w:rsidR="4A1C9F2F" w:rsidRPr="4A1C9F2F">
        <w:rPr>
          <w:rFonts w:eastAsia="Calibri"/>
          <w:color w:val="000000" w:themeColor="text1"/>
        </w:rPr>
        <w:t>“</w:t>
      </w:r>
      <w:proofErr w:type="spellStart"/>
      <w:r w:rsidR="1869F594" w:rsidRPr="1869F594">
        <w:rPr>
          <w:rFonts w:eastAsia="Calibri"/>
          <w:color w:val="000000" w:themeColor="text1"/>
        </w:rPr>
        <w:t>create</w:t>
      </w:r>
      <w:proofErr w:type="spellEnd"/>
      <w:r w:rsidR="1869F594" w:rsidRPr="1869F594">
        <w:rPr>
          <w:rFonts w:eastAsia="Calibri"/>
          <w:color w:val="000000" w:themeColor="text1"/>
        </w:rPr>
        <w:t xml:space="preserve"> </w:t>
      </w:r>
      <w:proofErr w:type="spellStart"/>
      <w:r w:rsidR="4A1C9F2F" w:rsidRPr="4A1C9F2F">
        <w:rPr>
          <w:rFonts w:eastAsia="Calibri"/>
          <w:color w:val="000000" w:themeColor="text1"/>
        </w:rPr>
        <w:t>view</w:t>
      </w:r>
      <w:proofErr w:type="spellEnd"/>
      <w:r w:rsidR="49495AA7" w:rsidRPr="49495AA7">
        <w:rPr>
          <w:rFonts w:eastAsia="Calibri"/>
          <w:color w:val="000000" w:themeColor="text1"/>
        </w:rPr>
        <w:t>”</w:t>
      </w:r>
      <w:r w:rsidR="0FED86B6" w:rsidRPr="0FED86B6">
        <w:rPr>
          <w:rFonts w:eastAsia="Calibri"/>
          <w:color w:val="000000" w:themeColor="text1"/>
        </w:rPr>
        <w:t xml:space="preserve"> </w:t>
      </w:r>
      <w:r w:rsidR="74147559" w:rsidRPr="74147559">
        <w:rPr>
          <w:rFonts w:eastAsia="Calibri"/>
          <w:color w:val="000000" w:themeColor="text1"/>
        </w:rPr>
        <w:t>otorgándole</w:t>
      </w:r>
      <w:r w:rsidR="333F9CBD" w:rsidRPr="333F9CBD">
        <w:rPr>
          <w:rFonts w:eastAsia="Calibri"/>
          <w:color w:val="000000" w:themeColor="text1"/>
        </w:rPr>
        <w:t xml:space="preserve"> un </w:t>
      </w:r>
      <w:r w:rsidR="5691B2C4" w:rsidRPr="5691B2C4">
        <w:rPr>
          <w:rFonts w:eastAsia="Calibri"/>
          <w:color w:val="000000" w:themeColor="text1"/>
        </w:rPr>
        <w:t>nombre y luego</w:t>
      </w:r>
      <w:r w:rsidR="79E3C8CB" w:rsidRPr="79E3C8CB">
        <w:rPr>
          <w:rFonts w:eastAsia="Calibri"/>
          <w:color w:val="000000" w:themeColor="text1"/>
        </w:rPr>
        <w:t xml:space="preserve"> con </w:t>
      </w:r>
      <w:r w:rsidR="1D35DED3" w:rsidRPr="1D35DED3">
        <w:rPr>
          <w:rFonts w:eastAsia="Calibri"/>
          <w:color w:val="000000" w:themeColor="text1"/>
        </w:rPr>
        <w:t xml:space="preserve">el comando “as” </w:t>
      </w:r>
      <w:r w:rsidR="74147559" w:rsidRPr="74147559">
        <w:rPr>
          <w:rFonts w:eastAsia="Calibri"/>
          <w:color w:val="000000" w:themeColor="text1"/>
        </w:rPr>
        <w:t>podríamos</w:t>
      </w:r>
      <w:r w:rsidR="5983C51F" w:rsidRPr="5983C51F">
        <w:rPr>
          <w:rFonts w:eastAsia="Calibri"/>
          <w:color w:val="000000" w:themeColor="text1"/>
        </w:rPr>
        <w:t xml:space="preserve"> seleccionar la </w:t>
      </w:r>
      <w:r w:rsidR="74147559" w:rsidRPr="74147559">
        <w:rPr>
          <w:rFonts w:eastAsia="Calibri"/>
          <w:color w:val="000000" w:themeColor="text1"/>
        </w:rPr>
        <w:t>información</w:t>
      </w:r>
      <w:r w:rsidR="072C20E9" w:rsidRPr="072C20E9">
        <w:rPr>
          <w:rFonts w:eastAsia="Calibri"/>
          <w:color w:val="000000" w:themeColor="text1"/>
        </w:rPr>
        <w:t xml:space="preserve"> que </w:t>
      </w:r>
      <w:r w:rsidR="697938A8" w:rsidRPr="697938A8">
        <w:rPr>
          <w:rFonts w:eastAsia="Calibri"/>
          <w:color w:val="000000" w:themeColor="text1"/>
        </w:rPr>
        <w:t>deseáramos mostrar</w:t>
      </w:r>
      <w:r w:rsidR="7C90E437" w:rsidRPr="7C90E437">
        <w:rPr>
          <w:rFonts w:eastAsia="Calibri"/>
          <w:color w:val="000000" w:themeColor="text1"/>
        </w:rPr>
        <w:t xml:space="preserve"> por </w:t>
      </w:r>
      <w:r w:rsidR="4DD04CF7" w:rsidRPr="4DD04CF7">
        <w:rPr>
          <w:rFonts w:eastAsia="Calibri"/>
          <w:color w:val="000000" w:themeColor="text1"/>
        </w:rPr>
        <w:t xml:space="preserve">medio de los </w:t>
      </w:r>
      <w:r w:rsidR="7F82F692" w:rsidRPr="7F82F692">
        <w:rPr>
          <w:rFonts w:eastAsia="Calibri"/>
          <w:color w:val="000000" w:themeColor="text1"/>
        </w:rPr>
        <w:t>“</w:t>
      </w:r>
      <w:proofErr w:type="spellStart"/>
      <w:r w:rsidR="7F82F692" w:rsidRPr="7F82F692">
        <w:rPr>
          <w:rFonts w:eastAsia="Calibri"/>
          <w:color w:val="000000" w:themeColor="text1"/>
        </w:rPr>
        <w:t>select</w:t>
      </w:r>
      <w:proofErr w:type="spellEnd"/>
      <w:r w:rsidR="1DC721C4" w:rsidRPr="1DC721C4">
        <w:rPr>
          <w:rFonts w:eastAsia="Calibri"/>
          <w:color w:val="000000" w:themeColor="text1"/>
        </w:rPr>
        <w:t>”.</w:t>
      </w:r>
    </w:p>
    <w:p w14:paraId="519DBC7E" w14:textId="2AE9E946" w:rsidR="4078D97F" w:rsidRDefault="4325F4EB" w:rsidP="4078D97F">
      <w:pPr>
        <w:pStyle w:val="Default"/>
        <w:spacing w:after="165"/>
        <w:rPr>
          <w:rFonts w:eastAsia="Calibri"/>
          <w:color w:val="000000" w:themeColor="text1"/>
        </w:rPr>
      </w:pPr>
      <w:r w:rsidRPr="4325F4EB">
        <w:rPr>
          <w:rFonts w:eastAsia="Calibri"/>
          <w:color w:val="000000" w:themeColor="text1"/>
        </w:rPr>
        <w:t>Las consultas</w:t>
      </w:r>
      <w:r w:rsidR="592FB2D5" w:rsidRPr="592FB2D5">
        <w:rPr>
          <w:rFonts w:eastAsia="Calibri"/>
          <w:color w:val="000000" w:themeColor="text1"/>
        </w:rPr>
        <w:t xml:space="preserve"> se hicieron por medio de los </w:t>
      </w:r>
      <w:proofErr w:type="spellStart"/>
      <w:r w:rsidR="7C81C8DC" w:rsidRPr="7C81C8DC">
        <w:rPr>
          <w:rFonts w:eastAsia="Calibri"/>
          <w:color w:val="000000" w:themeColor="text1"/>
        </w:rPr>
        <w:t>select</w:t>
      </w:r>
      <w:proofErr w:type="spellEnd"/>
      <w:r w:rsidR="7C81C8DC" w:rsidRPr="7C81C8DC">
        <w:rPr>
          <w:rFonts w:eastAsia="Calibri"/>
          <w:color w:val="000000" w:themeColor="text1"/>
        </w:rPr>
        <w:t xml:space="preserve"> </w:t>
      </w:r>
      <w:r w:rsidRPr="4325F4EB">
        <w:rPr>
          <w:rFonts w:eastAsia="Calibri"/>
          <w:color w:val="000000" w:themeColor="text1"/>
        </w:rPr>
        <w:t xml:space="preserve">posteriormente </w:t>
      </w:r>
      <w:r w:rsidR="14655DAB" w:rsidRPr="14655DAB">
        <w:rPr>
          <w:rFonts w:eastAsia="Calibri"/>
          <w:color w:val="000000" w:themeColor="text1"/>
        </w:rPr>
        <w:t xml:space="preserve">de unir las tablas </w:t>
      </w:r>
      <w:r w:rsidR="5B0989B9" w:rsidRPr="5B0989B9">
        <w:rPr>
          <w:rFonts w:eastAsia="Calibri"/>
          <w:color w:val="000000" w:themeColor="text1"/>
        </w:rPr>
        <w:t xml:space="preserve">requeridas mediante el mismo </w:t>
      </w:r>
      <w:r w:rsidR="21ADB5C8" w:rsidRPr="21ADB5C8">
        <w:rPr>
          <w:rFonts w:eastAsia="Calibri"/>
          <w:color w:val="000000" w:themeColor="text1"/>
        </w:rPr>
        <w:t>proceso que el de las vistas</w:t>
      </w:r>
      <w:r w:rsidR="44FFCBCF" w:rsidRPr="44FFCBCF">
        <w:rPr>
          <w:rFonts w:eastAsia="Calibri"/>
          <w:color w:val="000000" w:themeColor="text1"/>
        </w:rPr>
        <w:t>,</w:t>
      </w:r>
      <w:r w:rsidR="24A75007" w:rsidRPr="24A75007">
        <w:rPr>
          <w:rFonts w:eastAsia="Calibri"/>
          <w:color w:val="000000" w:themeColor="text1"/>
        </w:rPr>
        <w:t xml:space="preserve"> </w:t>
      </w:r>
      <w:r w:rsidR="524823EC" w:rsidRPr="524823EC">
        <w:rPr>
          <w:rFonts w:eastAsia="Calibri"/>
          <w:color w:val="000000" w:themeColor="text1"/>
        </w:rPr>
        <w:t xml:space="preserve">una de las consultas </w:t>
      </w:r>
      <w:r w:rsidR="31A32951" w:rsidRPr="31A32951">
        <w:rPr>
          <w:rFonts w:eastAsia="Calibri"/>
          <w:color w:val="000000" w:themeColor="text1"/>
        </w:rPr>
        <w:t xml:space="preserve">fue la de poder seleccionar toda la </w:t>
      </w:r>
      <w:r w:rsidR="54F53F58" w:rsidRPr="54F53F58">
        <w:rPr>
          <w:rFonts w:eastAsia="Calibri"/>
          <w:color w:val="000000" w:themeColor="text1"/>
        </w:rPr>
        <w:t>información</w:t>
      </w:r>
      <w:r w:rsidR="31A32951" w:rsidRPr="31A32951">
        <w:rPr>
          <w:rFonts w:eastAsia="Calibri"/>
          <w:color w:val="000000" w:themeColor="text1"/>
        </w:rPr>
        <w:t xml:space="preserve"> de todos los Bovinos que se inyectaron </w:t>
      </w:r>
      <w:r w:rsidR="4B609503" w:rsidRPr="4B609503">
        <w:rPr>
          <w:rFonts w:eastAsia="Calibri"/>
          <w:color w:val="000000" w:themeColor="text1"/>
        </w:rPr>
        <w:t xml:space="preserve">con el detalle de </w:t>
      </w:r>
      <w:r w:rsidR="31A32951" w:rsidRPr="31A32951">
        <w:rPr>
          <w:rFonts w:eastAsia="Calibri"/>
          <w:color w:val="000000" w:themeColor="text1"/>
        </w:rPr>
        <w:t xml:space="preserve">'Para </w:t>
      </w:r>
      <w:proofErr w:type="spellStart"/>
      <w:r w:rsidR="31A32951" w:rsidRPr="31A32951">
        <w:rPr>
          <w:rFonts w:eastAsia="Calibri"/>
          <w:color w:val="000000" w:themeColor="text1"/>
        </w:rPr>
        <w:t>parasitos</w:t>
      </w:r>
      <w:proofErr w:type="spellEnd"/>
      <w:r w:rsidR="31A32951" w:rsidRPr="31A32951">
        <w:rPr>
          <w:rFonts w:eastAsia="Calibri"/>
          <w:color w:val="000000" w:themeColor="text1"/>
        </w:rPr>
        <w:t xml:space="preserve"> </w:t>
      </w:r>
      <w:proofErr w:type="spellStart"/>
      <w:r w:rsidR="31A32951" w:rsidRPr="31A32951">
        <w:rPr>
          <w:rFonts w:eastAsia="Calibri"/>
          <w:color w:val="000000" w:themeColor="text1"/>
        </w:rPr>
        <w:t>ext</w:t>
      </w:r>
      <w:proofErr w:type="spellEnd"/>
      <w:r w:rsidR="31A32951" w:rsidRPr="31A32951">
        <w:rPr>
          <w:rFonts w:eastAsia="Calibri"/>
          <w:color w:val="000000" w:themeColor="text1"/>
        </w:rPr>
        <w:t xml:space="preserve"> e </w:t>
      </w:r>
      <w:proofErr w:type="spellStart"/>
      <w:r w:rsidR="31A32951" w:rsidRPr="31A32951">
        <w:rPr>
          <w:rFonts w:eastAsia="Calibri"/>
          <w:color w:val="000000" w:themeColor="text1"/>
        </w:rPr>
        <w:t>int</w:t>
      </w:r>
      <w:proofErr w:type="spellEnd"/>
      <w:r w:rsidR="31A32951" w:rsidRPr="31A32951">
        <w:rPr>
          <w:rFonts w:eastAsia="Calibri"/>
          <w:color w:val="000000" w:themeColor="text1"/>
        </w:rPr>
        <w:t xml:space="preserve">' o 'Para </w:t>
      </w:r>
      <w:proofErr w:type="spellStart"/>
      <w:r w:rsidR="31A32951" w:rsidRPr="31A32951">
        <w:rPr>
          <w:rFonts w:eastAsia="Calibri"/>
          <w:color w:val="000000" w:themeColor="text1"/>
        </w:rPr>
        <w:t>parasitos</w:t>
      </w:r>
      <w:proofErr w:type="spellEnd"/>
      <w:r w:rsidR="31A32951" w:rsidRPr="31A32951">
        <w:rPr>
          <w:rFonts w:eastAsia="Calibri"/>
          <w:color w:val="000000" w:themeColor="text1"/>
        </w:rPr>
        <w:t xml:space="preserve"> </w:t>
      </w:r>
      <w:proofErr w:type="spellStart"/>
      <w:r w:rsidR="31A32951" w:rsidRPr="31A32951">
        <w:rPr>
          <w:rFonts w:eastAsia="Calibri"/>
          <w:color w:val="000000" w:themeColor="text1"/>
        </w:rPr>
        <w:t>ext</w:t>
      </w:r>
      <w:proofErr w:type="spellEnd"/>
      <w:r w:rsidR="31A32951" w:rsidRPr="31A32951">
        <w:rPr>
          <w:rFonts w:eastAsia="Calibri"/>
          <w:color w:val="000000" w:themeColor="text1"/>
        </w:rPr>
        <w:t>'</w:t>
      </w:r>
      <w:r w:rsidR="4B609503" w:rsidRPr="4B609503">
        <w:rPr>
          <w:rFonts w:eastAsia="Calibri"/>
          <w:color w:val="000000" w:themeColor="text1"/>
        </w:rPr>
        <w:t>, para lograr esto se unieron las tablas</w:t>
      </w:r>
      <w:r w:rsidR="4B609503" w:rsidRPr="4B609503">
        <w:rPr>
          <w:rFonts w:eastAsia="Calibri"/>
          <w:color w:val="000000" w:themeColor="text1"/>
        </w:rPr>
        <w:t xml:space="preserve"> </w:t>
      </w:r>
      <w:r w:rsidR="66C489C5" w:rsidRPr="66C489C5">
        <w:rPr>
          <w:rFonts w:eastAsia="Calibri"/>
          <w:color w:val="000000" w:themeColor="text1"/>
        </w:rPr>
        <w:t>respectivas correspondientes a Bovino,</w:t>
      </w:r>
      <w:r w:rsidR="3803F285" w:rsidRPr="3803F285">
        <w:rPr>
          <w:rFonts w:eastAsia="Calibri"/>
          <w:color w:val="000000" w:themeColor="text1"/>
        </w:rPr>
        <w:t xml:space="preserve"> </w:t>
      </w:r>
      <w:r w:rsidR="24A75007" w:rsidRPr="24A75007">
        <w:rPr>
          <w:rFonts w:eastAsia="Calibri"/>
          <w:color w:val="000000" w:themeColor="text1"/>
        </w:rPr>
        <w:t>Vacunación</w:t>
      </w:r>
      <w:r w:rsidR="3803F285" w:rsidRPr="3803F285">
        <w:rPr>
          <w:rFonts w:eastAsia="Calibri"/>
          <w:color w:val="000000" w:themeColor="text1"/>
        </w:rPr>
        <w:t xml:space="preserve"> </w:t>
      </w:r>
      <w:r w:rsidR="50BACBDB" w:rsidRPr="50BACBDB">
        <w:rPr>
          <w:rFonts w:eastAsia="Calibri"/>
          <w:color w:val="000000" w:themeColor="text1"/>
        </w:rPr>
        <w:t>y Producto</w:t>
      </w:r>
      <w:r w:rsidR="24A75007" w:rsidRPr="24A75007">
        <w:rPr>
          <w:rFonts w:eastAsia="Calibri"/>
          <w:color w:val="000000" w:themeColor="text1"/>
        </w:rPr>
        <w:t xml:space="preserve">, donde por medio </w:t>
      </w:r>
      <w:r w:rsidR="6D2552F9" w:rsidRPr="6D2552F9">
        <w:rPr>
          <w:rFonts w:eastAsia="Calibri"/>
          <w:color w:val="000000" w:themeColor="text1"/>
        </w:rPr>
        <w:t xml:space="preserve">de estas </w:t>
      </w:r>
      <w:r w:rsidR="19854DA1" w:rsidRPr="19854DA1">
        <w:rPr>
          <w:rFonts w:eastAsia="Calibri"/>
          <w:color w:val="000000" w:themeColor="text1"/>
        </w:rPr>
        <w:t xml:space="preserve">tablas </w:t>
      </w:r>
      <w:r w:rsidR="602979AF" w:rsidRPr="602979AF">
        <w:rPr>
          <w:rFonts w:eastAsia="Calibri"/>
          <w:color w:val="000000" w:themeColor="text1"/>
        </w:rPr>
        <w:t xml:space="preserve">extraemos la </w:t>
      </w:r>
      <w:proofErr w:type="spellStart"/>
      <w:r w:rsidR="602979AF" w:rsidRPr="602979AF">
        <w:rPr>
          <w:rFonts w:eastAsia="Calibri"/>
          <w:color w:val="000000" w:themeColor="text1"/>
        </w:rPr>
        <w:t>informacion</w:t>
      </w:r>
      <w:proofErr w:type="spellEnd"/>
      <w:r w:rsidR="602979AF" w:rsidRPr="602979AF">
        <w:rPr>
          <w:rFonts w:eastAsia="Calibri"/>
          <w:color w:val="000000" w:themeColor="text1"/>
        </w:rPr>
        <w:t xml:space="preserve"> del</w:t>
      </w:r>
      <w:r w:rsidR="1C775FFC" w:rsidRPr="1C775FFC">
        <w:rPr>
          <w:rFonts w:eastAsia="Calibri"/>
          <w:color w:val="000000" w:themeColor="text1"/>
        </w:rPr>
        <w:t xml:space="preserve"> Detalle y </w:t>
      </w:r>
      <w:r w:rsidR="4CCCD731" w:rsidRPr="4CCCD731">
        <w:rPr>
          <w:rFonts w:eastAsia="Calibri"/>
          <w:color w:val="000000" w:themeColor="text1"/>
        </w:rPr>
        <w:t xml:space="preserve">ahí se compara si </w:t>
      </w:r>
      <w:r w:rsidR="13710340" w:rsidRPr="13710340">
        <w:rPr>
          <w:rFonts w:eastAsia="Calibri"/>
          <w:color w:val="000000" w:themeColor="text1"/>
        </w:rPr>
        <w:t xml:space="preserve">cumple con la </w:t>
      </w:r>
      <w:proofErr w:type="spellStart"/>
      <w:r w:rsidR="64B06BFF" w:rsidRPr="64B06BFF">
        <w:rPr>
          <w:rFonts w:eastAsia="Calibri"/>
          <w:color w:val="000000" w:themeColor="text1"/>
        </w:rPr>
        <w:t>restriccion</w:t>
      </w:r>
      <w:proofErr w:type="spellEnd"/>
      <w:r w:rsidR="64B06BFF" w:rsidRPr="64B06BFF">
        <w:rPr>
          <w:rFonts w:eastAsia="Calibri"/>
          <w:color w:val="000000" w:themeColor="text1"/>
        </w:rPr>
        <w:t xml:space="preserve"> indicada</w:t>
      </w:r>
      <w:r w:rsidR="5A152F4E" w:rsidRPr="5A152F4E">
        <w:rPr>
          <w:rFonts w:eastAsia="Calibri"/>
          <w:color w:val="000000" w:themeColor="text1"/>
        </w:rPr>
        <w:t>.</w:t>
      </w:r>
    </w:p>
    <w:p w14:paraId="7675A8A4" w14:textId="6A769453" w:rsidR="5A152F4E" w:rsidRDefault="74A5DF88" w:rsidP="5A152F4E">
      <w:pPr>
        <w:pStyle w:val="Default"/>
        <w:spacing w:after="165"/>
        <w:rPr>
          <w:rFonts w:eastAsia="Calibri"/>
          <w:color w:val="000000" w:themeColor="text1"/>
        </w:rPr>
      </w:pPr>
      <w:r w:rsidRPr="74A5DF88">
        <w:rPr>
          <w:rFonts w:eastAsia="Calibri"/>
          <w:color w:val="000000" w:themeColor="text1"/>
        </w:rPr>
        <w:t xml:space="preserve">Otra de las consultas es </w:t>
      </w:r>
      <w:r w:rsidR="45E54848" w:rsidRPr="45E54848">
        <w:rPr>
          <w:rFonts w:eastAsia="Calibri"/>
          <w:color w:val="000000" w:themeColor="text1"/>
        </w:rPr>
        <w:t>seleccionar</w:t>
      </w:r>
      <w:r w:rsidRPr="74A5DF88">
        <w:rPr>
          <w:rFonts w:eastAsia="Calibri"/>
          <w:color w:val="000000" w:themeColor="text1"/>
        </w:rPr>
        <w:t xml:space="preserve"> El </w:t>
      </w:r>
      <w:proofErr w:type="spellStart"/>
      <w:proofErr w:type="gramStart"/>
      <w:r w:rsidRPr="74A5DF88">
        <w:rPr>
          <w:rFonts w:eastAsia="Calibri"/>
          <w:color w:val="000000" w:themeColor="text1"/>
        </w:rPr>
        <w:t>id,Nombre</w:t>
      </w:r>
      <w:proofErr w:type="spellEnd"/>
      <w:proofErr w:type="gramEnd"/>
      <w:r w:rsidRPr="74A5DF88">
        <w:rPr>
          <w:rFonts w:eastAsia="Calibri"/>
          <w:color w:val="000000" w:themeColor="text1"/>
        </w:rPr>
        <w:t>, raza ,</w:t>
      </w:r>
      <w:proofErr w:type="spellStart"/>
      <w:r w:rsidRPr="74A5DF88">
        <w:rPr>
          <w:rFonts w:eastAsia="Calibri"/>
          <w:color w:val="000000" w:themeColor="text1"/>
        </w:rPr>
        <w:t>Color,sexo</w:t>
      </w:r>
      <w:proofErr w:type="spellEnd"/>
      <w:r w:rsidRPr="74A5DF88">
        <w:rPr>
          <w:rFonts w:eastAsia="Calibri"/>
          <w:color w:val="000000" w:themeColor="text1"/>
        </w:rPr>
        <w:t xml:space="preserve">   de todos los animales que se hayan vacunado con el producto </w:t>
      </w:r>
      <w:proofErr w:type="spellStart"/>
      <w:r w:rsidRPr="74A5DF88">
        <w:rPr>
          <w:rFonts w:eastAsia="Calibri"/>
          <w:color w:val="000000" w:themeColor="text1"/>
        </w:rPr>
        <w:t>Piroflox</w:t>
      </w:r>
      <w:proofErr w:type="spellEnd"/>
      <w:r w:rsidR="3B4A0B97" w:rsidRPr="3B4A0B97">
        <w:rPr>
          <w:rFonts w:eastAsia="Calibri"/>
          <w:color w:val="000000" w:themeColor="text1"/>
        </w:rPr>
        <w:t xml:space="preserve">, por </w:t>
      </w:r>
      <w:r w:rsidR="2FDB8A5E" w:rsidRPr="2FDB8A5E">
        <w:rPr>
          <w:rFonts w:eastAsia="Calibri"/>
          <w:color w:val="000000" w:themeColor="text1"/>
        </w:rPr>
        <w:t>lo tanto</w:t>
      </w:r>
      <w:r w:rsidR="20D8DCAE" w:rsidRPr="20D8DCAE">
        <w:rPr>
          <w:rFonts w:eastAsia="Calibri"/>
          <w:color w:val="000000" w:themeColor="text1"/>
        </w:rPr>
        <w:t>,</w:t>
      </w:r>
      <w:r w:rsidR="2FDB8A5E" w:rsidRPr="2FDB8A5E">
        <w:rPr>
          <w:rFonts w:eastAsia="Calibri"/>
          <w:color w:val="000000" w:themeColor="text1"/>
        </w:rPr>
        <w:t xml:space="preserve"> para esto se selecciona solo </w:t>
      </w:r>
      <w:r w:rsidR="532DA065" w:rsidRPr="532DA065">
        <w:rPr>
          <w:rFonts w:eastAsia="Calibri"/>
          <w:color w:val="000000" w:themeColor="text1"/>
        </w:rPr>
        <w:t xml:space="preserve">esos datos </w:t>
      </w:r>
      <w:r w:rsidR="767FB66C" w:rsidRPr="767FB66C">
        <w:rPr>
          <w:rFonts w:eastAsia="Calibri"/>
          <w:color w:val="000000" w:themeColor="text1"/>
        </w:rPr>
        <w:t xml:space="preserve">que se desean </w:t>
      </w:r>
      <w:r w:rsidR="19D1CC74" w:rsidRPr="19D1CC74">
        <w:rPr>
          <w:rFonts w:eastAsia="Calibri"/>
          <w:color w:val="000000" w:themeColor="text1"/>
        </w:rPr>
        <w:t xml:space="preserve">mostrar </w:t>
      </w:r>
      <w:r w:rsidR="19D1CC74" w:rsidRPr="19D1CC74">
        <w:rPr>
          <w:rFonts w:eastAsia="Calibri"/>
          <w:color w:val="000000" w:themeColor="text1"/>
        </w:rPr>
        <w:lastRenderedPageBreak/>
        <w:t xml:space="preserve">y </w:t>
      </w:r>
      <w:r w:rsidR="3D23E27B" w:rsidRPr="3D23E27B">
        <w:rPr>
          <w:rFonts w:eastAsia="Calibri"/>
          <w:color w:val="000000" w:themeColor="text1"/>
        </w:rPr>
        <w:t xml:space="preserve">se </w:t>
      </w:r>
      <w:r w:rsidR="3FD0FDE7" w:rsidRPr="3FD0FDE7">
        <w:rPr>
          <w:rFonts w:eastAsia="Calibri"/>
          <w:color w:val="000000" w:themeColor="text1"/>
        </w:rPr>
        <w:t xml:space="preserve">filtran mediante </w:t>
      </w:r>
      <w:r w:rsidR="20D8DCAE" w:rsidRPr="20D8DCAE">
        <w:rPr>
          <w:rFonts w:eastAsia="Calibri"/>
          <w:color w:val="000000" w:themeColor="text1"/>
        </w:rPr>
        <w:t xml:space="preserve">el tipo de producto </w:t>
      </w:r>
      <w:r w:rsidR="442AF2B5" w:rsidRPr="442AF2B5">
        <w:rPr>
          <w:rFonts w:eastAsia="Calibri"/>
          <w:color w:val="000000" w:themeColor="text1"/>
        </w:rPr>
        <w:t xml:space="preserve">que se requiere </w:t>
      </w:r>
      <w:r w:rsidR="156A5B75" w:rsidRPr="156A5B75">
        <w:rPr>
          <w:rFonts w:eastAsia="Calibri"/>
          <w:color w:val="000000" w:themeColor="text1"/>
        </w:rPr>
        <w:t xml:space="preserve">buscar que se en </w:t>
      </w:r>
      <w:r w:rsidR="0ACF1EC4" w:rsidRPr="0ACF1EC4">
        <w:rPr>
          <w:rFonts w:eastAsia="Calibri"/>
          <w:color w:val="000000" w:themeColor="text1"/>
        </w:rPr>
        <w:t xml:space="preserve">el id sexo </w:t>
      </w:r>
      <w:r w:rsidR="2E2134CB" w:rsidRPr="2E2134CB">
        <w:rPr>
          <w:rFonts w:eastAsia="Calibri"/>
          <w:color w:val="000000" w:themeColor="text1"/>
        </w:rPr>
        <w:t xml:space="preserve">sean </w:t>
      </w:r>
      <w:r w:rsidR="51734AD2" w:rsidRPr="51734AD2">
        <w:rPr>
          <w:rFonts w:eastAsia="Calibri"/>
          <w:color w:val="000000" w:themeColor="text1"/>
        </w:rPr>
        <w:t xml:space="preserve">solo el 0 donde </w:t>
      </w:r>
      <w:r w:rsidR="22B2B392" w:rsidRPr="22B2B392">
        <w:rPr>
          <w:rFonts w:eastAsia="Calibri"/>
          <w:color w:val="000000" w:themeColor="text1"/>
        </w:rPr>
        <w:t xml:space="preserve">indica que es </w:t>
      </w:r>
      <w:r w:rsidR="5F0099DE" w:rsidRPr="5F0099DE">
        <w:rPr>
          <w:rFonts w:eastAsia="Calibri"/>
          <w:color w:val="000000" w:themeColor="text1"/>
        </w:rPr>
        <w:t xml:space="preserve">la </w:t>
      </w:r>
      <w:r w:rsidR="6956DFA0" w:rsidRPr="6956DFA0">
        <w:rPr>
          <w:rFonts w:eastAsia="Calibri"/>
          <w:color w:val="000000" w:themeColor="text1"/>
        </w:rPr>
        <w:t>Hembra.</w:t>
      </w:r>
    </w:p>
    <w:p w14:paraId="2D0BBEBD" w14:textId="712AEED8" w:rsidR="1DC721C4" w:rsidRDefault="2A0C0FAE" w:rsidP="1DC721C4">
      <w:pPr>
        <w:pStyle w:val="Default"/>
        <w:spacing w:after="165"/>
        <w:rPr>
          <w:rFonts w:eastAsia="Calibri"/>
          <w:color w:val="000000" w:themeColor="text1"/>
        </w:rPr>
      </w:pPr>
      <w:r w:rsidRPr="2A0C0FAE">
        <w:rPr>
          <w:rFonts w:eastAsia="Calibri"/>
          <w:color w:val="000000" w:themeColor="text1"/>
        </w:rPr>
        <w:t>En</w:t>
      </w:r>
      <w:r w:rsidRPr="2A0C0FAE">
        <w:rPr>
          <w:rFonts w:eastAsia="Calibri"/>
          <w:color w:val="000000" w:themeColor="text1"/>
        </w:rPr>
        <w:t xml:space="preserve"> c</w:t>
      </w:r>
      <w:r w:rsidRPr="2A0C0FAE">
        <w:rPr>
          <w:rFonts w:eastAsia="Calibri"/>
          <w:color w:val="000000" w:themeColor="text1"/>
        </w:rPr>
        <w:t xml:space="preserve">aso de los </w:t>
      </w:r>
      <w:proofErr w:type="spellStart"/>
      <w:r w:rsidR="144748B3" w:rsidRPr="144748B3">
        <w:rPr>
          <w:rFonts w:eastAsia="Calibri"/>
          <w:color w:val="000000" w:themeColor="text1"/>
        </w:rPr>
        <w:t>triggers</w:t>
      </w:r>
      <w:proofErr w:type="spellEnd"/>
      <w:r w:rsidR="144748B3" w:rsidRPr="144748B3">
        <w:rPr>
          <w:rFonts w:eastAsia="Calibri"/>
          <w:color w:val="000000" w:themeColor="text1"/>
        </w:rPr>
        <w:t xml:space="preserve"> </w:t>
      </w:r>
      <w:r w:rsidR="50503810" w:rsidRPr="50503810">
        <w:rPr>
          <w:rFonts w:eastAsia="Calibri"/>
          <w:color w:val="000000" w:themeColor="text1"/>
        </w:rPr>
        <w:t xml:space="preserve">se </w:t>
      </w:r>
      <w:r w:rsidR="73A24E17" w:rsidRPr="73A24E17">
        <w:rPr>
          <w:rFonts w:eastAsia="Calibri"/>
          <w:color w:val="000000" w:themeColor="text1"/>
        </w:rPr>
        <w:t xml:space="preserve">usaron </w:t>
      </w:r>
      <w:r w:rsidR="16F4641F" w:rsidRPr="16F4641F">
        <w:rPr>
          <w:rFonts w:eastAsia="Calibri"/>
          <w:color w:val="000000" w:themeColor="text1"/>
        </w:rPr>
        <w:t>puntualmente para realizar</w:t>
      </w:r>
      <w:r w:rsidR="3A467A26" w:rsidRPr="3A467A26">
        <w:rPr>
          <w:rFonts w:eastAsia="Calibri"/>
          <w:color w:val="000000" w:themeColor="text1"/>
        </w:rPr>
        <w:t xml:space="preserve"> acciones concretas,</w:t>
      </w:r>
      <w:r w:rsidR="0B85E2E6" w:rsidRPr="0B85E2E6">
        <w:rPr>
          <w:rFonts w:eastAsia="Calibri"/>
          <w:color w:val="000000" w:themeColor="text1"/>
        </w:rPr>
        <w:t xml:space="preserve"> uno de </w:t>
      </w:r>
      <w:r w:rsidR="5CC54BA5" w:rsidRPr="5CC54BA5">
        <w:rPr>
          <w:rFonts w:eastAsia="Calibri"/>
          <w:color w:val="000000" w:themeColor="text1"/>
        </w:rPr>
        <w:t xml:space="preserve">ellos </w:t>
      </w:r>
      <w:r w:rsidR="522A0EF4" w:rsidRPr="522A0EF4">
        <w:rPr>
          <w:rFonts w:eastAsia="Calibri"/>
          <w:color w:val="000000" w:themeColor="text1"/>
        </w:rPr>
        <w:t xml:space="preserve">verifica que la cantidad </w:t>
      </w:r>
      <w:r w:rsidR="236977B4" w:rsidRPr="236977B4">
        <w:rPr>
          <w:rFonts w:eastAsia="Calibri"/>
          <w:color w:val="000000" w:themeColor="text1"/>
        </w:rPr>
        <w:t xml:space="preserve">de usuarios </w:t>
      </w:r>
      <w:r w:rsidR="5FB75E00" w:rsidRPr="5FB75E00">
        <w:rPr>
          <w:rFonts w:eastAsia="Calibri"/>
          <w:color w:val="000000" w:themeColor="text1"/>
        </w:rPr>
        <w:t>no</w:t>
      </w:r>
      <w:r w:rsidR="6A0DA3C2" w:rsidRPr="6A0DA3C2">
        <w:rPr>
          <w:rFonts w:eastAsia="Calibri"/>
          <w:color w:val="000000" w:themeColor="text1"/>
        </w:rPr>
        <w:t xml:space="preserve"> </w:t>
      </w:r>
      <w:r w:rsidR="0D5FB9CA" w:rsidRPr="0D5FB9CA">
        <w:rPr>
          <w:rFonts w:eastAsia="Calibri"/>
          <w:color w:val="000000" w:themeColor="text1"/>
        </w:rPr>
        <w:t xml:space="preserve">sobrepase la cantidad de </w:t>
      </w:r>
      <w:r w:rsidR="30B1CFD1" w:rsidRPr="30B1CFD1">
        <w:rPr>
          <w:rFonts w:eastAsia="Calibri"/>
          <w:color w:val="000000" w:themeColor="text1"/>
        </w:rPr>
        <w:t xml:space="preserve">4, </w:t>
      </w:r>
      <w:r w:rsidR="5403E5D8" w:rsidRPr="5403E5D8">
        <w:rPr>
          <w:rFonts w:eastAsia="Calibri"/>
          <w:color w:val="000000" w:themeColor="text1"/>
        </w:rPr>
        <w:t xml:space="preserve">esto </w:t>
      </w:r>
      <w:r w:rsidR="1AA811E7" w:rsidRPr="1AA811E7">
        <w:rPr>
          <w:rFonts w:eastAsia="Calibri"/>
          <w:color w:val="000000" w:themeColor="text1"/>
        </w:rPr>
        <w:t>indica</w:t>
      </w:r>
      <w:r w:rsidR="5403E5D8" w:rsidRPr="5403E5D8">
        <w:rPr>
          <w:rFonts w:eastAsia="Calibri"/>
          <w:color w:val="000000" w:themeColor="text1"/>
        </w:rPr>
        <w:t xml:space="preserve"> que </w:t>
      </w:r>
      <w:r w:rsidR="1AA811E7" w:rsidRPr="1AA811E7">
        <w:rPr>
          <w:rFonts w:eastAsia="Calibri"/>
          <w:color w:val="000000" w:themeColor="text1"/>
        </w:rPr>
        <w:t xml:space="preserve">cada </w:t>
      </w:r>
      <w:r w:rsidR="3DFA27EE" w:rsidRPr="3DFA27EE">
        <w:rPr>
          <w:rFonts w:eastAsia="Calibri"/>
          <w:color w:val="000000" w:themeColor="text1"/>
        </w:rPr>
        <w:t xml:space="preserve">vez que se </w:t>
      </w:r>
      <w:r w:rsidR="4C5ABB82" w:rsidRPr="4C5ABB82">
        <w:rPr>
          <w:rFonts w:eastAsia="Calibri"/>
          <w:color w:val="000000" w:themeColor="text1"/>
        </w:rPr>
        <w:t xml:space="preserve">quiera </w:t>
      </w:r>
      <w:r w:rsidR="6FACD189" w:rsidRPr="6FACD189">
        <w:rPr>
          <w:rFonts w:eastAsia="Calibri"/>
          <w:color w:val="000000" w:themeColor="text1"/>
        </w:rPr>
        <w:t xml:space="preserve">agregar un quito </w:t>
      </w:r>
      <w:r w:rsidR="643E5050" w:rsidRPr="643E5050">
        <w:rPr>
          <w:rFonts w:eastAsia="Calibri"/>
          <w:color w:val="000000" w:themeColor="text1"/>
        </w:rPr>
        <w:t xml:space="preserve">usuario, </w:t>
      </w:r>
      <w:r w:rsidR="59A3139F" w:rsidRPr="59A3139F">
        <w:rPr>
          <w:rFonts w:eastAsia="Calibri"/>
          <w:color w:val="000000" w:themeColor="text1"/>
        </w:rPr>
        <w:t xml:space="preserve">el </w:t>
      </w:r>
      <w:proofErr w:type="spellStart"/>
      <w:r w:rsidR="7CF529A6" w:rsidRPr="7CF529A6">
        <w:rPr>
          <w:rFonts w:eastAsia="Calibri"/>
          <w:color w:val="000000" w:themeColor="text1"/>
        </w:rPr>
        <w:t>trigger</w:t>
      </w:r>
      <w:proofErr w:type="spellEnd"/>
      <w:r w:rsidR="7CF529A6" w:rsidRPr="7CF529A6">
        <w:rPr>
          <w:rFonts w:eastAsia="Calibri"/>
          <w:color w:val="000000" w:themeColor="text1"/>
        </w:rPr>
        <w:t xml:space="preserve"> se </w:t>
      </w:r>
      <w:r w:rsidR="0D2F941F" w:rsidRPr="0D2F941F">
        <w:rPr>
          <w:rFonts w:eastAsia="Calibri"/>
          <w:color w:val="000000" w:themeColor="text1"/>
        </w:rPr>
        <w:t>dispara</w:t>
      </w:r>
      <w:r w:rsidR="4E349266" w:rsidRPr="4E349266">
        <w:rPr>
          <w:rFonts w:eastAsia="Calibri"/>
          <w:color w:val="000000" w:themeColor="text1"/>
        </w:rPr>
        <w:t xml:space="preserve"> y </w:t>
      </w:r>
      <w:r w:rsidR="66EB6BBC" w:rsidRPr="66EB6BBC">
        <w:rPr>
          <w:rFonts w:eastAsia="Calibri"/>
          <w:color w:val="000000" w:themeColor="text1"/>
        </w:rPr>
        <w:t xml:space="preserve">bloqueará la </w:t>
      </w:r>
      <w:r w:rsidR="0D2F941F" w:rsidRPr="0D2F941F">
        <w:rPr>
          <w:rFonts w:eastAsia="Calibri"/>
          <w:color w:val="000000" w:themeColor="text1"/>
        </w:rPr>
        <w:t>inserción</w:t>
      </w:r>
    </w:p>
    <w:p w14:paraId="6B251D9B" w14:textId="05B40ECE" w:rsidR="69461408" w:rsidRDefault="48653EF4" w:rsidP="69461408">
      <w:pPr>
        <w:pStyle w:val="Default"/>
        <w:spacing w:after="165"/>
        <w:rPr>
          <w:rFonts w:eastAsia="Calibri"/>
          <w:color w:val="000000" w:themeColor="text1"/>
        </w:rPr>
      </w:pPr>
      <w:r w:rsidRPr="48653EF4">
        <w:rPr>
          <w:rFonts w:eastAsia="Calibri"/>
          <w:color w:val="000000" w:themeColor="text1"/>
        </w:rPr>
        <w:t xml:space="preserve">Y en el caso del </w:t>
      </w:r>
      <w:r w:rsidR="6BB754FB" w:rsidRPr="6BB754FB">
        <w:rPr>
          <w:rFonts w:eastAsia="Calibri"/>
          <w:color w:val="000000" w:themeColor="text1"/>
        </w:rPr>
        <w:t xml:space="preserve">otro </w:t>
      </w:r>
      <w:proofErr w:type="spellStart"/>
      <w:r w:rsidR="6BB754FB" w:rsidRPr="6BB754FB">
        <w:rPr>
          <w:rFonts w:eastAsia="Calibri"/>
          <w:color w:val="000000" w:themeColor="text1"/>
        </w:rPr>
        <w:t>trigger</w:t>
      </w:r>
      <w:proofErr w:type="spellEnd"/>
      <w:r w:rsidR="6BB754FB" w:rsidRPr="6BB754FB">
        <w:rPr>
          <w:rFonts w:eastAsia="Calibri"/>
          <w:color w:val="000000" w:themeColor="text1"/>
        </w:rPr>
        <w:t xml:space="preserve"> valida que</w:t>
      </w:r>
      <w:r w:rsidR="0F096B03" w:rsidRPr="0F096B03">
        <w:rPr>
          <w:rFonts w:eastAsia="Calibri"/>
          <w:color w:val="000000" w:themeColor="text1"/>
        </w:rPr>
        <w:t xml:space="preserve"> solo </w:t>
      </w:r>
      <w:r w:rsidR="325B810A" w:rsidRPr="325B810A">
        <w:rPr>
          <w:rFonts w:eastAsia="Calibri"/>
          <w:color w:val="000000" w:themeColor="text1"/>
        </w:rPr>
        <w:t xml:space="preserve">pueda existir una </w:t>
      </w:r>
      <w:r w:rsidR="65E80189" w:rsidRPr="65E80189">
        <w:rPr>
          <w:rFonts w:eastAsia="Calibri"/>
          <w:color w:val="000000" w:themeColor="text1"/>
        </w:rPr>
        <w:t>única</w:t>
      </w:r>
      <w:r w:rsidR="55AD9711" w:rsidRPr="55AD9711">
        <w:rPr>
          <w:rFonts w:eastAsia="Calibri"/>
          <w:color w:val="000000" w:themeColor="text1"/>
        </w:rPr>
        <w:t xml:space="preserve"> </w:t>
      </w:r>
      <w:r w:rsidR="26ECFFD1" w:rsidRPr="26ECFFD1">
        <w:rPr>
          <w:rFonts w:eastAsia="Calibri"/>
          <w:color w:val="000000" w:themeColor="text1"/>
        </w:rPr>
        <w:t xml:space="preserve">empre, </w:t>
      </w:r>
      <w:r w:rsidR="1C51C320" w:rsidRPr="1C51C320">
        <w:rPr>
          <w:rFonts w:eastAsia="Calibri"/>
          <w:color w:val="000000" w:themeColor="text1"/>
        </w:rPr>
        <w:t xml:space="preserve">bloqueando cualquier </w:t>
      </w:r>
      <w:r w:rsidR="6D912BDF" w:rsidRPr="6D912BDF">
        <w:rPr>
          <w:rFonts w:eastAsia="Calibri"/>
          <w:color w:val="000000" w:themeColor="text1"/>
        </w:rPr>
        <w:t xml:space="preserve">otro </w:t>
      </w:r>
      <w:r w:rsidR="10E341E7" w:rsidRPr="10E341E7">
        <w:rPr>
          <w:rFonts w:eastAsia="Calibri"/>
          <w:color w:val="000000" w:themeColor="text1"/>
        </w:rPr>
        <w:t xml:space="preserve">registro en la </w:t>
      </w:r>
      <w:r w:rsidR="4295EB82" w:rsidRPr="4295EB82">
        <w:rPr>
          <w:rFonts w:eastAsia="Calibri"/>
          <w:color w:val="000000" w:themeColor="text1"/>
        </w:rPr>
        <w:t>base de datos</w:t>
      </w:r>
      <w:r w:rsidR="0C982A10" w:rsidRPr="0C982A10">
        <w:rPr>
          <w:rFonts w:eastAsia="Calibri"/>
          <w:color w:val="000000" w:themeColor="text1"/>
        </w:rPr>
        <w:t>.</w:t>
      </w:r>
    </w:p>
    <w:p w14:paraId="4591F0D9" w14:textId="0393B9BD" w:rsidR="5DD792CF" w:rsidRDefault="276DD139" w:rsidP="5DD792CF">
      <w:pPr>
        <w:pStyle w:val="Default"/>
        <w:spacing w:after="165"/>
        <w:rPr>
          <w:rFonts w:eastAsia="Calibri"/>
          <w:color w:val="000000" w:themeColor="text1"/>
        </w:rPr>
      </w:pPr>
      <w:r w:rsidRPr="276DD139">
        <w:rPr>
          <w:rFonts w:eastAsia="Calibri"/>
          <w:color w:val="000000" w:themeColor="text1"/>
        </w:rPr>
        <w:t xml:space="preserve">Se utilizaron reglas </w:t>
      </w:r>
      <w:r w:rsidR="62E872FD" w:rsidRPr="62E872FD">
        <w:rPr>
          <w:rFonts w:eastAsia="Calibri"/>
          <w:color w:val="000000" w:themeColor="text1"/>
        </w:rPr>
        <w:t xml:space="preserve">en </w:t>
      </w:r>
      <w:r w:rsidR="584D364C" w:rsidRPr="584D364C">
        <w:rPr>
          <w:rFonts w:eastAsia="Calibri"/>
          <w:color w:val="000000" w:themeColor="text1"/>
        </w:rPr>
        <w:t>las tablas</w:t>
      </w:r>
      <w:r w:rsidR="62A37C0E" w:rsidRPr="62A37C0E">
        <w:rPr>
          <w:rFonts w:eastAsia="Calibri"/>
          <w:color w:val="000000" w:themeColor="text1"/>
        </w:rPr>
        <w:t xml:space="preserve"> de color,</w:t>
      </w:r>
      <w:r w:rsidR="7A8710DC" w:rsidRPr="7A8710DC">
        <w:rPr>
          <w:rFonts w:eastAsia="Calibri"/>
          <w:color w:val="000000" w:themeColor="text1"/>
        </w:rPr>
        <w:t xml:space="preserve"> </w:t>
      </w:r>
      <w:r w:rsidR="1EF1625B" w:rsidRPr="1EF1625B">
        <w:rPr>
          <w:rFonts w:eastAsia="Calibri"/>
          <w:color w:val="000000" w:themeColor="text1"/>
        </w:rPr>
        <w:t>sexo, raza</w:t>
      </w:r>
      <w:r w:rsidR="7A8710DC" w:rsidRPr="7A8710DC">
        <w:rPr>
          <w:rFonts w:eastAsia="Calibri"/>
          <w:color w:val="000000" w:themeColor="text1"/>
        </w:rPr>
        <w:t xml:space="preserve">, </w:t>
      </w:r>
      <w:proofErr w:type="spellStart"/>
      <w:r w:rsidR="0AC17B55" w:rsidRPr="0AC17B55">
        <w:rPr>
          <w:rFonts w:eastAsia="Calibri"/>
          <w:color w:val="000000" w:themeColor="text1"/>
        </w:rPr>
        <w:t>tipo_</w:t>
      </w:r>
      <w:proofErr w:type="gramStart"/>
      <w:r w:rsidR="0AC17B55" w:rsidRPr="0AC17B55">
        <w:rPr>
          <w:rFonts w:eastAsia="Calibri"/>
          <w:color w:val="000000" w:themeColor="text1"/>
        </w:rPr>
        <w:t>Partos</w:t>
      </w:r>
      <w:proofErr w:type="spellEnd"/>
      <w:r w:rsidR="4F8BD07F" w:rsidRPr="4F8BD07F">
        <w:rPr>
          <w:rFonts w:eastAsia="Calibri"/>
          <w:color w:val="000000" w:themeColor="text1"/>
        </w:rPr>
        <w:t xml:space="preserve"> </w:t>
      </w:r>
      <w:r w:rsidR="1EF1625B" w:rsidRPr="1EF1625B">
        <w:rPr>
          <w:rFonts w:eastAsia="Calibri"/>
          <w:color w:val="000000" w:themeColor="text1"/>
        </w:rPr>
        <w:t xml:space="preserve"> </w:t>
      </w:r>
      <w:r w:rsidR="20CB393F" w:rsidRPr="20CB393F">
        <w:rPr>
          <w:rFonts w:eastAsia="Calibri"/>
          <w:color w:val="000000" w:themeColor="text1"/>
        </w:rPr>
        <w:t>y</w:t>
      </w:r>
      <w:proofErr w:type="gramEnd"/>
      <w:r w:rsidR="20CB393F" w:rsidRPr="20CB393F">
        <w:rPr>
          <w:rFonts w:eastAsia="Calibri"/>
          <w:color w:val="000000" w:themeColor="text1"/>
        </w:rPr>
        <w:t xml:space="preserve"> la </w:t>
      </w:r>
      <w:r w:rsidR="441D4F46" w:rsidRPr="441D4F46">
        <w:rPr>
          <w:rFonts w:eastAsia="Calibri"/>
          <w:color w:val="000000" w:themeColor="text1"/>
        </w:rPr>
        <w:t>de Tipo</w:t>
      </w:r>
      <w:r w:rsidR="20CB393F" w:rsidRPr="20CB393F">
        <w:rPr>
          <w:rFonts w:eastAsia="Calibri"/>
          <w:color w:val="000000" w:themeColor="text1"/>
        </w:rPr>
        <w:t xml:space="preserve"> </w:t>
      </w:r>
      <w:r w:rsidR="470F61A1" w:rsidRPr="470F61A1">
        <w:rPr>
          <w:rFonts w:eastAsia="Calibri"/>
          <w:color w:val="000000" w:themeColor="text1"/>
        </w:rPr>
        <w:t xml:space="preserve">para </w:t>
      </w:r>
      <w:r w:rsidR="3E92F2C3" w:rsidRPr="3E92F2C3">
        <w:rPr>
          <w:rFonts w:eastAsia="Calibri"/>
          <w:color w:val="000000" w:themeColor="text1"/>
        </w:rPr>
        <w:t>especificar</w:t>
      </w:r>
      <w:r w:rsidR="314A9AA6" w:rsidRPr="314A9AA6">
        <w:rPr>
          <w:rFonts w:eastAsia="Calibri"/>
          <w:color w:val="000000" w:themeColor="text1"/>
        </w:rPr>
        <w:t xml:space="preserve"> valores </w:t>
      </w:r>
      <w:r w:rsidR="5FC63AF7" w:rsidRPr="5FC63AF7">
        <w:rPr>
          <w:rFonts w:eastAsia="Calibri"/>
          <w:color w:val="000000" w:themeColor="text1"/>
        </w:rPr>
        <w:t xml:space="preserve">fijos que no </w:t>
      </w:r>
      <w:r w:rsidR="6D538A03" w:rsidRPr="6D538A03">
        <w:rPr>
          <w:rFonts w:eastAsia="Calibri"/>
          <w:color w:val="000000" w:themeColor="text1"/>
        </w:rPr>
        <w:t xml:space="preserve">permitieran </w:t>
      </w:r>
      <w:r w:rsidR="41400E2F" w:rsidRPr="41400E2F">
        <w:rPr>
          <w:rFonts w:eastAsia="Calibri"/>
          <w:color w:val="000000" w:themeColor="text1"/>
        </w:rPr>
        <w:t>insertar</w:t>
      </w:r>
      <w:r w:rsidR="127F76EF" w:rsidRPr="127F76EF">
        <w:rPr>
          <w:rFonts w:eastAsia="Calibri"/>
          <w:color w:val="000000" w:themeColor="text1"/>
        </w:rPr>
        <w:t xml:space="preserve"> </w:t>
      </w:r>
      <w:r w:rsidR="666BFB1A" w:rsidRPr="666BFB1A">
        <w:rPr>
          <w:rFonts w:eastAsia="Calibri"/>
          <w:color w:val="000000" w:themeColor="text1"/>
        </w:rPr>
        <w:t>ningún</w:t>
      </w:r>
      <w:r w:rsidR="127F76EF" w:rsidRPr="127F76EF">
        <w:rPr>
          <w:rFonts w:eastAsia="Calibri"/>
          <w:color w:val="000000" w:themeColor="text1"/>
        </w:rPr>
        <w:t xml:space="preserve"> otro que no </w:t>
      </w:r>
      <w:r w:rsidR="35D18CF6" w:rsidRPr="35D18CF6">
        <w:rPr>
          <w:rFonts w:eastAsia="Calibri"/>
          <w:color w:val="000000" w:themeColor="text1"/>
        </w:rPr>
        <w:t xml:space="preserve">fuera los </w:t>
      </w:r>
      <w:r w:rsidR="5923A2FD" w:rsidRPr="5923A2FD">
        <w:rPr>
          <w:rFonts w:eastAsia="Calibri"/>
          <w:color w:val="000000" w:themeColor="text1"/>
        </w:rPr>
        <w:t xml:space="preserve">permitidos, esto se </w:t>
      </w:r>
      <w:r w:rsidR="666BFB1A" w:rsidRPr="666BFB1A">
        <w:rPr>
          <w:rFonts w:eastAsia="Calibri"/>
          <w:color w:val="000000" w:themeColor="text1"/>
        </w:rPr>
        <w:t xml:space="preserve">logró mediante </w:t>
      </w:r>
      <w:r w:rsidR="2D102729" w:rsidRPr="2D102729">
        <w:rPr>
          <w:rFonts w:eastAsia="Calibri"/>
          <w:color w:val="000000" w:themeColor="text1"/>
        </w:rPr>
        <w:t xml:space="preserve">el comando </w:t>
      </w:r>
      <w:r w:rsidR="6845D1FE" w:rsidRPr="6845D1FE">
        <w:rPr>
          <w:rFonts w:eastAsia="Calibri"/>
          <w:color w:val="000000" w:themeColor="text1"/>
        </w:rPr>
        <w:t xml:space="preserve"> </w:t>
      </w:r>
      <w:r w:rsidR="0B97E806" w:rsidRPr="0B97E806">
        <w:rPr>
          <w:rFonts w:eastAsia="Calibri"/>
          <w:color w:val="000000" w:themeColor="text1"/>
        </w:rPr>
        <w:t>"</w:t>
      </w:r>
      <w:proofErr w:type="spellStart"/>
      <w:r w:rsidR="0B97E806" w:rsidRPr="0B97E806">
        <w:rPr>
          <w:rFonts w:eastAsia="Calibri"/>
          <w:color w:val="000000" w:themeColor="text1"/>
        </w:rPr>
        <w:t>Create</w:t>
      </w:r>
      <w:proofErr w:type="spellEnd"/>
      <w:r w:rsidR="0B97E806" w:rsidRPr="0B97E806">
        <w:rPr>
          <w:rFonts w:eastAsia="Calibri"/>
          <w:color w:val="000000" w:themeColor="text1"/>
        </w:rPr>
        <w:t xml:space="preserve"> rule"</w:t>
      </w:r>
      <w:r w:rsidR="47E5CE52" w:rsidRPr="47E5CE52">
        <w:rPr>
          <w:rFonts w:eastAsia="Calibri"/>
          <w:color w:val="000000" w:themeColor="text1"/>
        </w:rPr>
        <w:t xml:space="preserve"> el cual </w:t>
      </w:r>
      <w:r w:rsidR="523C1414" w:rsidRPr="523C1414">
        <w:rPr>
          <w:rFonts w:eastAsia="Calibri"/>
          <w:color w:val="000000" w:themeColor="text1"/>
        </w:rPr>
        <w:t>seguido de</w:t>
      </w:r>
      <w:r w:rsidR="523C1414" w:rsidRPr="523C1414">
        <w:rPr>
          <w:rFonts w:eastAsia="Calibri"/>
          <w:color w:val="000000" w:themeColor="text1"/>
        </w:rPr>
        <w:t xml:space="preserve"> </w:t>
      </w:r>
      <w:r w:rsidR="113715CD" w:rsidRPr="113715CD">
        <w:rPr>
          <w:rFonts w:eastAsia="Calibri"/>
          <w:color w:val="000000" w:themeColor="text1"/>
        </w:rPr>
        <w:t xml:space="preserve">un </w:t>
      </w:r>
      <w:r w:rsidR="62767E8C" w:rsidRPr="62767E8C">
        <w:rPr>
          <w:rFonts w:eastAsia="Calibri"/>
          <w:color w:val="000000" w:themeColor="text1"/>
        </w:rPr>
        <w:t xml:space="preserve">nombre y las </w:t>
      </w:r>
      <w:r w:rsidR="6CCCC44E" w:rsidRPr="6CCCC44E">
        <w:rPr>
          <w:rFonts w:eastAsia="Calibri"/>
          <w:color w:val="000000" w:themeColor="text1"/>
        </w:rPr>
        <w:t>restricciones de los</w:t>
      </w:r>
      <w:r w:rsidR="5F846C31" w:rsidRPr="5F846C31">
        <w:rPr>
          <w:rFonts w:eastAsia="Calibri"/>
          <w:color w:val="000000" w:themeColor="text1"/>
        </w:rPr>
        <w:t xml:space="preserve"> datos </w:t>
      </w:r>
      <w:r w:rsidR="5CA72B1A" w:rsidRPr="5CA72B1A">
        <w:rPr>
          <w:rFonts w:eastAsia="Calibri"/>
          <w:color w:val="000000" w:themeColor="text1"/>
        </w:rPr>
        <w:t>específicos se</w:t>
      </w:r>
      <w:r w:rsidR="4C6CC0A2" w:rsidRPr="4C6CC0A2">
        <w:rPr>
          <w:rFonts w:eastAsia="Calibri"/>
          <w:color w:val="000000" w:themeColor="text1"/>
        </w:rPr>
        <w:t xml:space="preserve"> creaba</w:t>
      </w:r>
      <w:r w:rsidR="41D183F1" w:rsidRPr="41D183F1">
        <w:rPr>
          <w:rFonts w:eastAsia="Calibri"/>
          <w:color w:val="000000" w:themeColor="text1"/>
        </w:rPr>
        <w:t xml:space="preserve">, y </w:t>
      </w:r>
      <w:r w:rsidR="21718045" w:rsidRPr="21718045">
        <w:rPr>
          <w:rFonts w:eastAsia="Calibri"/>
          <w:color w:val="000000" w:themeColor="text1"/>
        </w:rPr>
        <w:t xml:space="preserve">luego se </w:t>
      </w:r>
      <w:r w:rsidR="674267CB" w:rsidRPr="674267CB">
        <w:rPr>
          <w:rFonts w:eastAsia="Calibri"/>
          <w:color w:val="000000" w:themeColor="text1"/>
        </w:rPr>
        <w:t>debía</w:t>
      </w:r>
      <w:r w:rsidR="21718045" w:rsidRPr="21718045">
        <w:rPr>
          <w:rFonts w:eastAsia="Calibri"/>
          <w:color w:val="000000" w:themeColor="text1"/>
        </w:rPr>
        <w:t xml:space="preserve"> de enlazar a la </w:t>
      </w:r>
      <w:r w:rsidR="0BACB94A" w:rsidRPr="0BACB94A">
        <w:rPr>
          <w:rFonts w:eastAsia="Calibri"/>
          <w:color w:val="000000" w:themeColor="text1"/>
        </w:rPr>
        <w:t>tabla</w:t>
      </w:r>
      <w:r w:rsidR="234B5729" w:rsidRPr="234B5729">
        <w:rPr>
          <w:rFonts w:eastAsia="Calibri"/>
          <w:color w:val="000000" w:themeColor="text1"/>
        </w:rPr>
        <w:t xml:space="preserve"> </w:t>
      </w:r>
      <w:r w:rsidR="1D7C03B7" w:rsidRPr="1D7C03B7">
        <w:rPr>
          <w:rFonts w:eastAsia="Calibri"/>
          <w:color w:val="000000" w:themeColor="text1"/>
        </w:rPr>
        <w:t>correspondiente</w:t>
      </w:r>
      <w:r w:rsidR="469D6D30" w:rsidRPr="469D6D30">
        <w:rPr>
          <w:rFonts w:eastAsia="Calibri"/>
          <w:color w:val="000000" w:themeColor="text1"/>
        </w:rPr>
        <w:t xml:space="preserve"> con el </w:t>
      </w:r>
      <w:r w:rsidR="69EF8337" w:rsidRPr="69EF8337">
        <w:rPr>
          <w:rFonts w:eastAsia="Calibri"/>
          <w:color w:val="000000" w:themeColor="text1"/>
        </w:rPr>
        <w:t xml:space="preserve">comando </w:t>
      </w:r>
      <w:r w:rsidR="3385C1A1" w:rsidRPr="3385C1A1">
        <w:rPr>
          <w:rFonts w:eastAsia="Calibri"/>
          <w:color w:val="000000" w:themeColor="text1"/>
        </w:rPr>
        <w:t xml:space="preserve">" EXEC </w:t>
      </w:r>
      <w:proofErr w:type="spellStart"/>
      <w:r w:rsidR="3385C1A1" w:rsidRPr="3385C1A1">
        <w:rPr>
          <w:rFonts w:eastAsia="Calibri"/>
          <w:color w:val="000000" w:themeColor="text1"/>
        </w:rPr>
        <w:t>sp_bindrule</w:t>
      </w:r>
      <w:proofErr w:type="spellEnd"/>
      <w:r w:rsidR="3385C1A1" w:rsidRPr="3385C1A1">
        <w:rPr>
          <w:rFonts w:eastAsia="Calibri"/>
          <w:color w:val="000000" w:themeColor="text1"/>
        </w:rPr>
        <w:t xml:space="preserve"> "</w:t>
      </w:r>
    </w:p>
    <w:p w14:paraId="30DD8691" w14:textId="00030A99" w:rsidR="0021271C" w:rsidRDefault="002D3141" w:rsidP="5DD792CF">
      <w:pPr>
        <w:pStyle w:val="Default"/>
        <w:spacing w:after="165"/>
        <w:rPr>
          <w:rFonts w:eastAsia="Calibri"/>
          <w:color w:val="000000" w:themeColor="text1"/>
        </w:rPr>
      </w:pPr>
      <w:r>
        <w:rPr>
          <w:rFonts w:eastAsia="Calibri"/>
          <w:color w:val="000000" w:themeColor="text1"/>
        </w:rPr>
        <w:t>En</w:t>
      </w:r>
      <w:r w:rsidR="00B26026">
        <w:rPr>
          <w:rFonts w:eastAsia="Calibri"/>
          <w:color w:val="000000" w:themeColor="text1"/>
        </w:rPr>
        <w:t xml:space="preserve"> l</w:t>
      </w:r>
      <w:r>
        <w:rPr>
          <w:rFonts w:eastAsia="Calibri"/>
          <w:color w:val="000000" w:themeColor="text1"/>
        </w:rPr>
        <w:t>o</w:t>
      </w:r>
      <w:r w:rsidR="00B26026">
        <w:rPr>
          <w:rFonts w:eastAsia="Calibri"/>
          <w:color w:val="000000" w:themeColor="text1"/>
        </w:rPr>
        <w:t xml:space="preserve">s </w:t>
      </w:r>
      <w:r w:rsidR="00DA3C59">
        <w:rPr>
          <w:rFonts w:eastAsia="Calibri"/>
          <w:color w:val="000000" w:themeColor="text1"/>
        </w:rPr>
        <w:t xml:space="preserve">procedimientos </w:t>
      </w:r>
      <w:r w:rsidR="00CB5936">
        <w:rPr>
          <w:rFonts w:eastAsia="Calibri"/>
          <w:color w:val="000000" w:themeColor="text1"/>
        </w:rPr>
        <w:t xml:space="preserve">de las </w:t>
      </w:r>
      <w:r w:rsidR="0027251A">
        <w:rPr>
          <w:rFonts w:eastAsia="Calibri"/>
          <w:color w:val="000000" w:themeColor="text1"/>
        </w:rPr>
        <w:t xml:space="preserve">inserciones </w:t>
      </w:r>
      <w:r w:rsidR="00700B07">
        <w:rPr>
          <w:rFonts w:eastAsia="Calibri"/>
          <w:color w:val="000000" w:themeColor="text1"/>
        </w:rPr>
        <w:t xml:space="preserve">de las </w:t>
      </w:r>
      <w:r w:rsidR="0044631F">
        <w:rPr>
          <w:rFonts w:eastAsia="Calibri"/>
          <w:color w:val="000000" w:themeColor="text1"/>
        </w:rPr>
        <w:t xml:space="preserve">relaciones </w:t>
      </w:r>
      <w:r w:rsidR="0063592D">
        <w:rPr>
          <w:rFonts w:eastAsia="Calibri"/>
          <w:color w:val="000000" w:themeColor="text1"/>
        </w:rPr>
        <w:t xml:space="preserve">de </w:t>
      </w:r>
      <w:r w:rsidR="00A352AA">
        <w:rPr>
          <w:rFonts w:eastAsia="Calibri"/>
          <w:color w:val="000000" w:themeColor="text1"/>
        </w:rPr>
        <w:t>reproducción</w:t>
      </w:r>
      <w:r>
        <w:rPr>
          <w:rFonts w:eastAsia="Calibri"/>
          <w:color w:val="000000" w:themeColor="text1"/>
        </w:rPr>
        <w:t xml:space="preserve"> se </w:t>
      </w:r>
      <w:proofErr w:type="spellStart"/>
      <w:r>
        <w:rPr>
          <w:rFonts w:eastAsia="Calibri"/>
          <w:color w:val="000000" w:themeColor="text1"/>
        </w:rPr>
        <w:t>uso</w:t>
      </w:r>
      <w:proofErr w:type="spellEnd"/>
      <w:r>
        <w:rPr>
          <w:rFonts w:eastAsia="Calibri"/>
          <w:color w:val="000000" w:themeColor="text1"/>
        </w:rPr>
        <w:t xml:space="preserve"> el manejo de transacciones</w:t>
      </w:r>
      <w:r w:rsidR="00F66E9B">
        <w:rPr>
          <w:rFonts w:eastAsia="Calibri"/>
          <w:color w:val="000000" w:themeColor="text1"/>
        </w:rPr>
        <w:t xml:space="preserve">, </w:t>
      </w:r>
      <w:r w:rsidR="00DD47ED">
        <w:rPr>
          <w:rFonts w:eastAsia="Calibri"/>
          <w:color w:val="000000" w:themeColor="text1"/>
        </w:rPr>
        <w:t xml:space="preserve">ya que </w:t>
      </w:r>
      <w:r w:rsidR="00BF60C6">
        <w:rPr>
          <w:rFonts w:eastAsia="Calibri"/>
          <w:color w:val="000000" w:themeColor="text1"/>
        </w:rPr>
        <w:t>eran muchas tablas</w:t>
      </w:r>
      <w:r w:rsidR="008E56EA">
        <w:rPr>
          <w:rFonts w:eastAsia="Calibri"/>
          <w:color w:val="000000" w:themeColor="text1"/>
        </w:rPr>
        <w:t xml:space="preserve"> que</w:t>
      </w:r>
      <w:r w:rsidR="00BF60C6">
        <w:rPr>
          <w:rFonts w:eastAsia="Calibri"/>
          <w:color w:val="000000" w:themeColor="text1"/>
        </w:rPr>
        <w:t xml:space="preserve"> </w:t>
      </w:r>
      <w:r w:rsidR="00F66D51">
        <w:rPr>
          <w:rFonts w:eastAsia="Calibri"/>
          <w:color w:val="000000" w:themeColor="text1"/>
        </w:rPr>
        <w:t xml:space="preserve">se </w:t>
      </w:r>
      <w:r w:rsidR="001E466E">
        <w:rPr>
          <w:rFonts w:eastAsia="Calibri"/>
          <w:color w:val="000000" w:themeColor="text1"/>
        </w:rPr>
        <w:t>tenían que relacionar</w:t>
      </w:r>
      <w:r w:rsidR="00456FE6">
        <w:rPr>
          <w:rFonts w:eastAsia="Calibri"/>
          <w:color w:val="000000" w:themeColor="text1"/>
        </w:rPr>
        <w:t xml:space="preserve">. </w:t>
      </w:r>
      <w:r w:rsidR="00F8299A">
        <w:rPr>
          <w:rFonts w:eastAsia="Calibri"/>
          <w:color w:val="000000" w:themeColor="text1"/>
        </w:rPr>
        <w:t>Por lo que hicimos</w:t>
      </w:r>
      <w:r w:rsidR="002532C6">
        <w:rPr>
          <w:rFonts w:eastAsia="Calibri"/>
          <w:color w:val="000000" w:themeColor="text1"/>
        </w:rPr>
        <w:t xml:space="preserve"> u</w:t>
      </w:r>
      <w:r w:rsidR="006E34CA">
        <w:rPr>
          <w:rFonts w:eastAsia="Calibri"/>
          <w:color w:val="000000" w:themeColor="text1"/>
        </w:rPr>
        <w:t xml:space="preserve">na </w:t>
      </w:r>
      <w:r w:rsidR="00303E38">
        <w:rPr>
          <w:rFonts w:eastAsia="Calibri"/>
          <w:color w:val="000000" w:themeColor="text1"/>
        </w:rPr>
        <w:t xml:space="preserve">transacción </w:t>
      </w:r>
      <w:r w:rsidR="001345E6">
        <w:rPr>
          <w:rFonts w:eastAsia="Calibri"/>
          <w:color w:val="000000" w:themeColor="text1"/>
        </w:rPr>
        <w:t xml:space="preserve">de </w:t>
      </w:r>
      <w:r w:rsidR="005C27FE">
        <w:rPr>
          <w:rFonts w:eastAsia="Calibri"/>
          <w:color w:val="000000" w:themeColor="text1"/>
        </w:rPr>
        <w:t xml:space="preserve">inserción </w:t>
      </w:r>
      <w:r w:rsidR="001469EA">
        <w:rPr>
          <w:rFonts w:eastAsia="Calibri"/>
          <w:color w:val="000000" w:themeColor="text1"/>
        </w:rPr>
        <w:t>por cada</w:t>
      </w:r>
      <w:r w:rsidR="00996590">
        <w:rPr>
          <w:rFonts w:eastAsia="Calibri"/>
          <w:color w:val="000000" w:themeColor="text1"/>
        </w:rPr>
        <w:t xml:space="preserve"> subtabla</w:t>
      </w:r>
      <w:r w:rsidR="001631DD">
        <w:rPr>
          <w:rFonts w:eastAsia="Calibri"/>
          <w:color w:val="000000" w:themeColor="text1"/>
        </w:rPr>
        <w:t xml:space="preserve"> de reproducción</w:t>
      </w:r>
      <w:r w:rsidR="002D1477">
        <w:rPr>
          <w:rFonts w:eastAsia="Calibri"/>
          <w:color w:val="000000" w:themeColor="text1"/>
        </w:rPr>
        <w:t xml:space="preserve">, </w:t>
      </w:r>
      <w:r w:rsidR="00E71EE7">
        <w:rPr>
          <w:rFonts w:eastAsia="Calibri"/>
          <w:color w:val="000000" w:themeColor="text1"/>
        </w:rPr>
        <w:t>en</w:t>
      </w:r>
      <w:r w:rsidR="00E3712D">
        <w:rPr>
          <w:rFonts w:eastAsia="Calibri"/>
          <w:color w:val="000000" w:themeColor="text1"/>
        </w:rPr>
        <w:t xml:space="preserve"> el cual se insertaba</w:t>
      </w:r>
      <w:r w:rsidR="00B610EE">
        <w:rPr>
          <w:rFonts w:eastAsia="Calibri"/>
          <w:color w:val="000000" w:themeColor="text1"/>
        </w:rPr>
        <w:t xml:space="preserve"> </w:t>
      </w:r>
      <w:r w:rsidR="00E0621E">
        <w:rPr>
          <w:rFonts w:eastAsia="Calibri"/>
          <w:color w:val="000000" w:themeColor="text1"/>
        </w:rPr>
        <w:t>reproducción</w:t>
      </w:r>
      <w:r w:rsidR="001E2EBA">
        <w:rPr>
          <w:rFonts w:eastAsia="Calibri"/>
          <w:color w:val="000000" w:themeColor="text1"/>
        </w:rPr>
        <w:t xml:space="preserve">, la relación de </w:t>
      </w:r>
      <w:proofErr w:type="spellStart"/>
      <w:r w:rsidR="001469EA">
        <w:rPr>
          <w:rFonts w:eastAsia="Calibri"/>
          <w:color w:val="000000" w:themeColor="text1"/>
        </w:rPr>
        <w:t>reproducción</w:t>
      </w:r>
      <w:r w:rsidR="00D2380A">
        <w:rPr>
          <w:rFonts w:eastAsia="Calibri"/>
          <w:color w:val="000000" w:themeColor="text1"/>
        </w:rPr>
        <w:t>_bovinos</w:t>
      </w:r>
      <w:proofErr w:type="spellEnd"/>
      <w:r w:rsidR="001469EA">
        <w:rPr>
          <w:rFonts w:eastAsia="Calibri"/>
          <w:color w:val="000000" w:themeColor="text1"/>
        </w:rPr>
        <w:t xml:space="preserve"> y </w:t>
      </w:r>
      <w:r w:rsidR="00F62027">
        <w:rPr>
          <w:rFonts w:eastAsia="Calibri"/>
          <w:color w:val="000000" w:themeColor="text1"/>
        </w:rPr>
        <w:t xml:space="preserve">por </w:t>
      </w:r>
      <w:r w:rsidR="20D8DCAE" w:rsidRPr="20D8DCAE">
        <w:rPr>
          <w:rFonts w:eastAsia="Calibri"/>
          <w:color w:val="000000" w:themeColor="text1"/>
        </w:rPr>
        <w:t>último</w:t>
      </w:r>
      <w:r w:rsidR="00A87CC8">
        <w:rPr>
          <w:rFonts w:eastAsia="Calibri"/>
          <w:color w:val="000000" w:themeColor="text1"/>
        </w:rPr>
        <w:t xml:space="preserve"> la</w:t>
      </w:r>
      <w:r w:rsidR="00F62027">
        <w:rPr>
          <w:rFonts w:eastAsia="Calibri"/>
          <w:color w:val="000000" w:themeColor="text1"/>
        </w:rPr>
        <w:t xml:space="preserve"> subclase</w:t>
      </w:r>
      <w:r w:rsidR="001469EA">
        <w:rPr>
          <w:rFonts w:eastAsia="Calibri"/>
          <w:color w:val="000000" w:themeColor="text1"/>
        </w:rPr>
        <w:t xml:space="preserve"> </w:t>
      </w:r>
      <w:r w:rsidR="00641E8F">
        <w:rPr>
          <w:rFonts w:eastAsia="Calibri"/>
          <w:color w:val="000000" w:themeColor="text1"/>
        </w:rPr>
        <w:t>a insertar.</w:t>
      </w:r>
    </w:p>
    <w:p w14:paraId="1A04F74E" w14:textId="50EEE86A" w:rsidR="00244C9C" w:rsidRDefault="00F0368F" w:rsidP="5DD792CF">
      <w:pPr>
        <w:pStyle w:val="Default"/>
        <w:spacing w:after="165"/>
        <w:rPr>
          <w:rFonts w:eastAsia="Calibri"/>
          <w:color w:val="000000" w:themeColor="text1"/>
        </w:rPr>
      </w:pPr>
      <w:r>
        <w:rPr>
          <w:rFonts w:eastAsia="Calibri"/>
          <w:color w:val="000000" w:themeColor="text1"/>
        </w:rPr>
        <w:t xml:space="preserve">Por otra </w:t>
      </w:r>
      <w:r w:rsidR="009857CD">
        <w:rPr>
          <w:rFonts w:eastAsia="Calibri"/>
          <w:color w:val="000000" w:themeColor="text1"/>
        </w:rPr>
        <w:t>parte,</w:t>
      </w:r>
      <w:r>
        <w:rPr>
          <w:rFonts w:eastAsia="Calibri"/>
          <w:color w:val="000000" w:themeColor="text1"/>
        </w:rPr>
        <w:t xml:space="preserve"> se obtuvo </w:t>
      </w:r>
      <w:r w:rsidR="00B537E6">
        <w:rPr>
          <w:rFonts w:eastAsia="Calibri"/>
          <w:color w:val="000000" w:themeColor="text1"/>
        </w:rPr>
        <w:t xml:space="preserve">que </w:t>
      </w:r>
      <w:r w:rsidR="00F10AD6">
        <w:rPr>
          <w:rFonts w:eastAsia="Calibri"/>
          <w:color w:val="000000" w:themeColor="text1"/>
        </w:rPr>
        <w:t xml:space="preserve">hacer otra transacción </w:t>
      </w:r>
      <w:r w:rsidR="00EA433D">
        <w:rPr>
          <w:rFonts w:eastAsia="Calibri"/>
          <w:color w:val="000000" w:themeColor="text1"/>
        </w:rPr>
        <w:t xml:space="preserve">en la inserción de </w:t>
      </w:r>
      <w:r w:rsidR="0058427A">
        <w:rPr>
          <w:rFonts w:eastAsia="Calibri"/>
          <w:color w:val="000000" w:themeColor="text1"/>
        </w:rPr>
        <w:t xml:space="preserve">la </w:t>
      </w:r>
      <w:r w:rsidR="00EA433D">
        <w:rPr>
          <w:rFonts w:eastAsia="Calibri"/>
          <w:color w:val="000000" w:themeColor="text1"/>
        </w:rPr>
        <w:t xml:space="preserve">subclase </w:t>
      </w:r>
      <w:r w:rsidR="004A2D69">
        <w:rPr>
          <w:rFonts w:eastAsia="Calibri"/>
          <w:color w:val="000000" w:themeColor="text1"/>
        </w:rPr>
        <w:t xml:space="preserve">de partos </w:t>
      </w:r>
      <w:r w:rsidR="00B15DFB">
        <w:rPr>
          <w:rFonts w:eastAsia="Calibri"/>
          <w:color w:val="000000" w:themeColor="text1"/>
        </w:rPr>
        <w:t>ya que esta</w:t>
      </w:r>
      <w:r w:rsidR="00296421">
        <w:rPr>
          <w:rFonts w:eastAsia="Calibri"/>
          <w:color w:val="000000" w:themeColor="text1"/>
        </w:rPr>
        <w:t xml:space="preserve"> tiene una relación </w:t>
      </w:r>
      <w:proofErr w:type="spellStart"/>
      <w:r w:rsidR="00296421">
        <w:rPr>
          <w:rFonts w:eastAsia="Calibri"/>
          <w:color w:val="000000" w:themeColor="text1"/>
        </w:rPr>
        <w:t>mas</w:t>
      </w:r>
      <w:proofErr w:type="spellEnd"/>
      <w:r w:rsidR="00296421">
        <w:rPr>
          <w:rFonts w:eastAsia="Calibri"/>
          <w:color w:val="000000" w:themeColor="text1"/>
        </w:rPr>
        <w:t xml:space="preserve"> </w:t>
      </w:r>
      <w:r w:rsidR="00133304">
        <w:rPr>
          <w:rFonts w:eastAsia="Calibri"/>
          <w:color w:val="000000" w:themeColor="text1"/>
        </w:rPr>
        <w:t>que la otras</w:t>
      </w:r>
      <w:r w:rsidR="00B4687C">
        <w:rPr>
          <w:rFonts w:eastAsia="Calibri"/>
          <w:color w:val="000000" w:themeColor="text1"/>
        </w:rPr>
        <w:t xml:space="preserve">. En el cual </w:t>
      </w:r>
      <w:r w:rsidR="000E3F7F">
        <w:rPr>
          <w:rFonts w:eastAsia="Calibri"/>
          <w:color w:val="000000" w:themeColor="text1"/>
        </w:rPr>
        <w:t>es</w:t>
      </w:r>
      <w:r w:rsidR="008D2AF3">
        <w:rPr>
          <w:rFonts w:eastAsia="Calibri"/>
          <w:color w:val="000000" w:themeColor="text1"/>
        </w:rPr>
        <w:t>ta relación es la creación de la</w:t>
      </w:r>
      <w:r w:rsidR="009A5A28">
        <w:rPr>
          <w:rFonts w:eastAsia="Calibri"/>
          <w:color w:val="000000" w:themeColor="text1"/>
        </w:rPr>
        <w:t xml:space="preserve"> cría del parto bovino</w:t>
      </w:r>
      <w:r w:rsidR="009857CD">
        <w:rPr>
          <w:rFonts w:eastAsia="Calibri"/>
          <w:color w:val="000000" w:themeColor="text1"/>
        </w:rPr>
        <w:t>, lo cual hace se a</w:t>
      </w:r>
      <w:r w:rsidR="00251DE2">
        <w:rPr>
          <w:rFonts w:eastAsia="Calibri"/>
          <w:color w:val="000000" w:themeColor="text1"/>
        </w:rPr>
        <w:t xml:space="preserve">gregue </w:t>
      </w:r>
      <w:r w:rsidR="00FF6190">
        <w:rPr>
          <w:rFonts w:eastAsia="Calibri"/>
          <w:color w:val="000000" w:themeColor="text1"/>
        </w:rPr>
        <w:t xml:space="preserve">hacer </w:t>
      </w:r>
      <w:r w:rsidR="006D39EC">
        <w:rPr>
          <w:rFonts w:eastAsia="Calibri"/>
          <w:color w:val="000000" w:themeColor="text1"/>
        </w:rPr>
        <w:t xml:space="preserve">una inserción más a la </w:t>
      </w:r>
      <w:r w:rsidR="00F7342C">
        <w:rPr>
          <w:rFonts w:eastAsia="Calibri"/>
          <w:color w:val="000000" w:themeColor="text1"/>
        </w:rPr>
        <w:t>transacción</w:t>
      </w:r>
      <w:r w:rsidR="007B0C45">
        <w:rPr>
          <w:rFonts w:eastAsia="Calibri"/>
          <w:color w:val="000000" w:themeColor="text1"/>
        </w:rPr>
        <w:t xml:space="preserve">. </w:t>
      </w:r>
      <w:r w:rsidR="00ED03BF">
        <w:rPr>
          <w:rFonts w:eastAsia="Calibri"/>
          <w:color w:val="000000" w:themeColor="text1"/>
        </w:rPr>
        <w:t>Además</w:t>
      </w:r>
      <w:r w:rsidR="20D8DCAE" w:rsidRPr="20D8DCAE">
        <w:rPr>
          <w:rFonts w:eastAsia="Calibri"/>
          <w:color w:val="000000" w:themeColor="text1"/>
        </w:rPr>
        <w:t>,</w:t>
      </w:r>
      <w:r w:rsidR="005247F9">
        <w:rPr>
          <w:rFonts w:eastAsia="Calibri"/>
          <w:color w:val="000000" w:themeColor="text1"/>
        </w:rPr>
        <w:t xml:space="preserve"> esta inserción puede que no s</w:t>
      </w:r>
      <w:r w:rsidR="00A348FF">
        <w:rPr>
          <w:rFonts w:eastAsia="Calibri"/>
          <w:color w:val="000000" w:themeColor="text1"/>
        </w:rPr>
        <w:t xml:space="preserve">e </w:t>
      </w:r>
      <w:r w:rsidR="00ED03BF">
        <w:rPr>
          <w:rFonts w:eastAsia="Calibri"/>
          <w:color w:val="000000" w:themeColor="text1"/>
        </w:rPr>
        <w:t>necesité</w:t>
      </w:r>
      <w:r w:rsidR="00E957FF">
        <w:rPr>
          <w:rFonts w:eastAsia="Calibri"/>
          <w:color w:val="000000" w:themeColor="text1"/>
        </w:rPr>
        <w:t xml:space="preserve">, ya que puede </w:t>
      </w:r>
      <w:r w:rsidR="002B28E2">
        <w:rPr>
          <w:rFonts w:eastAsia="Calibri"/>
          <w:color w:val="000000" w:themeColor="text1"/>
        </w:rPr>
        <w:t xml:space="preserve">ser que </w:t>
      </w:r>
      <w:proofErr w:type="gramStart"/>
      <w:r w:rsidR="002B28E2">
        <w:rPr>
          <w:rFonts w:eastAsia="Calibri"/>
          <w:color w:val="000000" w:themeColor="text1"/>
        </w:rPr>
        <w:t>murió</w:t>
      </w:r>
      <w:proofErr w:type="gramEnd"/>
      <w:r w:rsidR="002B28E2">
        <w:rPr>
          <w:rFonts w:eastAsia="Calibri"/>
          <w:color w:val="000000" w:themeColor="text1"/>
        </w:rPr>
        <w:t xml:space="preserve"> la cría o que el </w:t>
      </w:r>
      <w:r w:rsidR="00867C0E">
        <w:rPr>
          <w:rFonts w:eastAsia="Calibri"/>
          <w:color w:val="000000" w:themeColor="text1"/>
        </w:rPr>
        <w:t xml:space="preserve">usuario </w:t>
      </w:r>
      <w:r w:rsidR="00F12B76">
        <w:rPr>
          <w:rFonts w:eastAsia="Calibri"/>
          <w:color w:val="000000" w:themeColor="text1"/>
        </w:rPr>
        <w:t>no quiera agregarlo.</w:t>
      </w:r>
    </w:p>
    <w:p w14:paraId="5DD5A7C2" w14:textId="31FCE294" w:rsidR="1D7C03B7" w:rsidRDefault="1D7C03B7" w:rsidP="1D7C03B7">
      <w:pPr>
        <w:pStyle w:val="Default"/>
        <w:spacing w:after="165"/>
        <w:rPr>
          <w:rFonts w:eastAsia="Calibri"/>
          <w:color w:val="000000" w:themeColor="text1"/>
        </w:rPr>
      </w:pPr>
    </w:p>
    <w:p w14:paraId="02F78442" w14:textId="2BAF3FD7" w:rsidR="1D7C03B7" w:rsidRDefault="1D7C03B7" w:rsidP="1D7C03B7">
      <w:pPr>
        <w:pStyle w:val="Default"/>
        <w:spacing w:after="165"/>
        <w:rPr>
          <w:rFonts w:eastAsia="Calibri"/>
          <w:color w:val="000000" w:themeColor="text1"/>
        </w:rPr>
      </w:pPr>
    </w:p>
    <w:p w14:paraId="200214B8" w14:textId="0358B853" w:rsidR="62F920F4" w:rsidRDefault="62F920F4" w:rsidP="62F920F4">
      <w:pPr>
        <w:pStyle w:val="Default"/>
        <w:spacing w:after="165"/>
        <w:rPr>
          <w:rFonts w:eastAsia="Calibri"/>
          <w:color w:val="000000" w:themeColor="text1"/>
        </w:rPr>
      </w:pPr>
    </w:p>
    <w:p w14:paraId="4EEE2E94" w14:textId="5AC9E0AC" w:rsidR="62F920F4" w:rsidRDefault="62F920F4" w:rsidP="62F920F4">
      <w:pPr>
        <w:pStyle w:val="Default"/>
        <w:spacing w:after="165"/>
        <w:rPr>
          <w:rFonts w:eastAsia="Calibri"/>
          <w:color w:val="000000" w:themeColor="text1"/>
        </w:rPr>
      </w:pPr>
    </w:p>
    <w:p w14:paraId="41A8BCDD" w14:textId="54F31D49" w:rsidR="62F920F4" w:rsidRDefault="62F920F4" w:rsidP="62F920F4">
      <w:pPr>
        <w:pStyle w:val="Default"/>
        <w:spacing w:after="165"/>
        <w:rPr>
          <w:rFonts w:eastAsia="Calibri"/>
          <w:color w:val="000000" w:themeColor="text1"/>
        </w:rPr>
      </w:pPr>
    </w:p>
    <w:p w14:paraId="527EA5CB" w14:textId="079DDBA9" w:rsidR="62F920F4" w:rsidRDefault="62F920F4" w:rsidP="62F920F4">
      <w:pPr>
        <w:pStyle w:val="Default"/>
        <w:spacing w:after="165"/>
        <w:rPr>
          <w:rFonts w:eastAsia="Calibri"/>
          <w:color w:val="000000" w:themeColor="text1"/>
        </w:rPr>
      </w:pPr>
    </w:p>
    <w:p w14:paraId="6058B613" w14:textId="543FC346" w:rsidR="62F920F4" w:rsidRDefault="62F920F4" w:rsidP="62F920F4">
      <w:pPr>
        <w:pStyle w:val="Default"/>
        <w:spacing w:after="165"/>
        <w:rPr>
          <w:rFonts w:eastAsia="Calibri"/>
          <w:color w:val="000000" w:themeColor="text1"/>
        </w:rPr>
      </w:pPr>
    </w:p>
    <w:p w14:paraId="45C7B9E9" w14:textId="5D46D026" w:rsidR="62F920F4" w:rsidRDefault="62F920F4" w:rsidP="62F920F4">
      <w:pPr>
        <w:pStyle w:val="Default"/>
        <w:spacing w:after="165"/>
        <w:rPr>
          <w:rFonts w:eastAsia="Calibri"/>
          <w:color w:val="000000" w:themeColor="text1"/>
        </w:rPr>
      </w:pPr>
    </w:p>
    <w:p w14:paraId="23311F44" w14:textId="12192D17" w:rsidR="62F920F4" w:rsidRDefault="62F920F4" w:rsidP="62F920F4">
      <w:pPr>
        <w:pStyle w:val="Default"/>
        <w:spacing w:after="165"/>
        <w:rPr>
          <w:rFonts w:eastAsia="Calibri"/>
          <w:color w:val="000000" w:themeColor="text1"/>
        </w:rPr>
      </w:pPr>
    </w:p>
    <w:p w14:paraId="63F59830" w14:textId="7D1B4441" w:rsidR="62F920F4" w:rsidRDefault="62F920F4" w:rsidP="62F920F4">
      <w:pPr>
        <w:pStyle w:val="Default"/>
        <w:spacing w:after="165"/>
        <w:rPr>
          <w:rFonts w:eastAsia="Calibri"/>
          <w:color w:val="000000" w:themeColor="text1"/>
        </w:rPr>
      </w:pPr>
    </w:p>
    <w:p w14:paraId="39CAE021" w14:textId="070F5DE7" w:rsidR="62F920F4" w:rsidRDefault="62F920F4" w:rsidP="62F920F4">
      <w:pPr>
        <w:pStyle w:val="Default"/>
        <w:spacing w:after="165"/>
        <w:rPr>
          <w:rFonts w:eastAsia="Calibri"/>
          <w:color w:val="000000" w:themeColor="text1"/>
        </w:rPr>
      </w:pPr>
    </w:p>
    <w:p w14:paraId="0B9CD3B4" w14:textId="6057E232" w:rsidR="62F920F4" w:rsidRDefault="62F920F4" w:rsidP="62F920F4">
      <w:pPr>
        <w:pStyle w:val="Default"/>
        <w:spacing w:after="165"/>
        <w:rPr>
          <w:rFonts w:eastAsia="Calibri"/>
          <w:color w:val="000000" w:themeColor="text1"/>
        </w:rPr>
      </w:pPr>
    </w:p>
    <w:p w14:paraId="437A0D82" w14:textId="74ADACB4" w:rsidR="62F920F4" w:rsidRDefault="62F920F4" w:rsidP="62F920F4">
      <w:pPr>
        <w:pStyle w:val="Default"/>
        <w:spacing w:after="165"/>
        <w:rPr>
          <w:rFonts w:eastAsia="Calibri"/>
          <w:color w:val="000000" w:themeColor="text1"/>
        </w:rPr>
      </w:pPr>
    </w:p>
    <w:p w14:paraId="7C1CD7F2" w14:textId="77777777" w:rsidR="00DF6025" w:rsidRDefault="00DF6025">
      <w:pPr>
        <w:spacing w:line="259" w:lineRule="auto"/>
        <w:jc w:val="left"/>
        <w:rPr>
          <w:rFonts w:ascii="Times New Roman" w:eastAsia="OpenSymbol" w:hAnsi="Times New Roman" w:cs="Times New Roman"/>
          <w:b/>
          <w:bCs/>
          <w:i/>
          <w:iCs/>
          <w:sz w:val="20"/>
          <w:szCs w:val="20"/>
        </w:rPr>
      </w:pPr>
      <w:r>
        <w:rPr>
          <w:i/>
          <w:iCs/>
          <w:sz w:val="20"/>
          <w:szCs w:val="20"/>
        </w:rPr>
        <w:br w:type="page"/>
      </w:r>
    </w:p>
    <w:p w14:paraId="02089024" w14:textId="09385E47" w:rsidR="00114AFE" w:rsidRDefault="00F26CBA" w:rsidP="00DF6025">
      <w:pPr>
        <w:pStyle w:val="Ttulo1"/>
      </w:pPr>
      <w:bookmarkStart w:id="4" w:name="_Toc1384014354"/>
      <w:r>
        <w:lastRenderedPageBreak/>
        <w:t>Conclusiones</w:t>
      </w:r>
      <w:bookmarkEnd w:id="4"/>
    </w:p>
    <w:p w14:paraId="52858450" w14:textId="754BD8E4" w:rsidR="006845CA" w:rsidRPr="006845CA" w:rsidRDefault="0FC1B729" w:rsidP="0FC1B729">
      <w:pPr>
        <w:ind w:firstLine="708"/>
      </w:pPr>
      <w:r>
        <w:t xml:space="preserve">Con </w:t>
      </w:r>
      <w:r w:rsidR="48054FA3">
        <w:t xml:space="preserve">este </w:t>
      </w:r>
      <w:r w:rsidR="55929EAF">
        <w:t>proyecto se</w:t>
      </w:r>
      <w:r w:rsidR="3021BAD5">
        <w:t xml:space="preserve"> reforzaron todos los </w:t>
      </w:r>
      <w:r w:rsidR="2E06152B">
        <w:t>conocimientos</w:t>
      </w:r>
      <w:r w:rsidR="01612395">
        <w:t xml:space="preserve"> </w:t>
      </w:r>
      <w:r w:rsidR="405C254D">
        <w:t xml:space="preserve">obtenidos </w:t>
      </w:r>
      <w:r w:rsidR="119B8E0D">
        <w:t>durante la clase</w:t>
      </w:r>
      <w:r w:rsidR="0700515C">
        <w:t xml:space="preserve">, el cual </w:t>
      </w:r>
      <w:r w:rsidR="583FBA1B">
        <w:t xml:space="preserve">nos </w:t>
      </w:r>
      <w:r w:rsidR="4F7E544E">
        <w:t>permitió</w:t>
      </w:r>
      <w:r w:rsidR="583FBA1B">
        <w:t xml:space="preserve"> </w:t>
      </w:r>
      <w:r w:rsidR="1448A979">
        <w:t xml:space="preserve">crear una base de datos lo </w:t>
      </w:r>
      <w:r w:rsidR="5AECD587">
        <w:t xml:space="preserve">más </w:t>
      </w:r>
      <w:r w:rsidR="7E3EEB8E">
        <w:t xml:space="preserve">funcional y pulida </w:t>
      </w:r>
      <w:r w:rsidR="4F7E544E">
        <w:t>posible</w:t>
      </w:r>
      <w:r w:rsidR="72D06A55">
        <w:t>.</w:t>
      </w:r>
    </w:p>
    <w:p w14:paraId="32DB90E0" w14:textId="08E08E20" w:rsidR="1622805D" w:rsidRDefault="2E06152B" w:rsidP="1622805D">
      <w:pPr>
        <w:ind w:firstLine="708"/>
        <w:rPr>
          <w:rFonts w:eastAsia="Calibri"/>
        </w:rPr>
      </w:pPr>
      <w:r w:rsidRPr="2E06152B">
        <w:rPr>
          <w:rFonts w:eastAsia="Calibri"/>
        </w:rPr>
        <w:t>También</w:t>
      </w:r>
      <w:r w:rsidR="1622805D" w:rsidRPr="1622805D">
        <w:rPr>
          <w:rFonts w:eastAsia="Calibri"/>
        </w:rPr>
        <w:t xml:space="preserve"> </w:t>
      </w:r>
      <w:r w:rsidR="6761E91C" w:rsidRPr="6761E91C">
        <w:rPr>
          <w:rFonts w:eastAsia="Calibri"/>
        </w:rPr>
        <w:t xml:space="preserve">mediante la </w:t>
      </w:r>
      <w:r w:rsidR="6D0116E3" w:rsidRPr="6D0116E3">
        <w:rPr>
          <w:rFonts w:eastAsia="Calibri"/>
        </w:rPr>
        <w:t>creación</w:t>
      </w:r>
      <w:r w:rsidR="51582B32" w:rsidRPr="51582B32">
        <w:rPr>
          <w:rFonts w:eastAsia="Calibri"/>
        </w:rPr>
        <w:t xml:space="preserve"> de la </w:t>
      </w:r>
      <w:r w:rsidR="74AA4139" w:rsidRPr="74AA4139">
        <w:rPr>
          <w:rFonts w:eastAsia="Calibri"/>
        </w:rPr>
        <w:t xml:space="preserve">base de datos </w:t>
      </w:r>
      <w:r w:rsidR="265CEAD5" w:rsidRPr="265CEAD5">
        <w:rPr>
          <w:rFonts w:eastAsia="Calibri"/>
        </w:rPr>
        <w:t xml:space="preserve">nos dimos </w:t>
      </w:r>
      <w:r w:rsidR="49AF00DC" w:rsidRPr="49AF00DC">
        <w:rPr>
          <w:rFonts w:eastAsia="Calibri"/>
        </w:rPr>
        <w:t xml:space="preserve">cuenta </w:t>
      </w:r>
      <w:r w:rsidR="3E407FA3" w:rsidRPr="3E407FA3">
        <w:rPr>
          <w:rFonts w:eastAsia="Calibri"/>
        </w:rPr>
        <w:t xml:space="preserve">el verdadero </w:t>
      </w:r>
      <w:r w:rsidR="56F758F9" w:rsidRPr="56F758F9">
        <w:rPr>
          <w:rFonts w:eastAsia="Calibri"/>
        </w:rPr>
        <w:t>que se le deben</w:t>
      </w:r>
      <w:r w:rsidR="1D9B8508" w:rsidRPr="1D9B8508">
        <w:rPr>
          <w:rFonts w:eastAsia="Calibri"/>
        </w:rPr>
        <w:t xml:space="preserve"> de da</w:t>
      </w:r>
      <w:r w:rsidR="1D9B8508" w:rsidRPr="1D9B8508">
        <w:rPr>
          <w:rFonts w:eastAsia="Calibri"/>
        </w:rPr>
        <w:t xml:space="preserve">r </w:t>
      </w:r>
      <w:r w:rsidR="6EDAEDC7" w:rsidRPr="6EDAEDC7">
        <w:rPr>
          <w:rFonts w:eastAsia="Calibri"/>
        </w:rPr>
        <w:t xml:space="preserve">a </w:t>
      </w:r>
      <w:r w:rsidR="643FB116" w:rsidRPr="643FB116">
        <w:rPr>
          <w:rFonts w:eastAsia="Calibri"/>
        </w:rPr>
        <w:t xml:space="preserve">los modelos </w:t>
      </w:r>
      <w:r w:rsidR="208D9763" w:rsidRPr="208D9763">
        <w:rPr>
          <w:rFonts w:eastAsia="Calibri"/>
        </w:rPr>
        <w:t>entidad</w:t>
      </w:r>
      <w:r w:rsidR="4E35F32C" w:rsidRPr="4E35F32C">
        <w:rPr>
          <w:rFonts w:eastAsia="Calibri"/>
        </w:rPr>
        <w:t>-</w:t>
      </w:r>
      <w:r w:rsidR="62B5812E" w:rsidRPr="62B5812E">
        <w:rPr>
          <w:rFonts w:eastAsia="Calibri"/>
        </w:rPr>
        <w:t>relación</w:t>
      </w:r>
      <w:r w:rsidR="1F755BEC" w:rsidRPr="1F755BEC">
        <w:rPr>
          <w:rFonts w:eastAsia="Calibri"/>
        </w:rPr>
        <w:t xml:space="preserve"> </w:t>
      </w:r>
      <w:r w:rsidR="5BC34238" w:rsidRPr="5BC34238">
        <w:rPr>
          <w:rFonts w:eastAsia="Calibri"/>
        </w:rPr>
        <w:t xml:space="preserve">donde </w:t>
      </w:r>
      <w:r w:rsidR="6BFDACB0" w:rsidRPr="6BFDACB0">
        <w:rPr>
          <w:rFonts w:eastAsia="Calibri"/>
        </w:rPr>
        <w:t xml:space="preserve">cada </w:t>
      </w:r>
      <w:r w:rsidR="3D3D1570" w:rsidRPr="3D3D1570">
        <w:rPr>
          <w:rFonts w:eastAsia="Calibri"/>
        </w:rPr>
        <w:t xml:space="preserve">pequeño </w:t>
      </w:r>
      <w:r w:rsidR="03E1417F" w:rsidRPr="03E1417F">
        <w:rPr>
          <w:rFonts w:eastAsia="Calibri"/>
        </w:rPr>
        <w:t xml:space="preserve">error se ve </w:t>
      </w:r>
      <w:r w:rsidR="27335786" w:rsidRPr="27335786">
        <w:rPr>
          <w:rFonts w:eastAsia="Calibri"/>
        </w:rPr>
        <w:t xml:space="preserve">reflejado </w:t>
      </w:r>
      <w:r w:rsidR="4A856D8D" w:rsidRPr="4A856D8D">
        <w:rPr>
          <w:rFonts w:eastAsia="Calibri"/>
        </w:rPr>
        <w:t xml:space="preserve">directamente en la base </w:t>
      </w:r>
      <w:r w:rsidR="6DD78394" w:rsidRPr="6DD78394">
        <w:rPr>
          <w:rFonts w:eastAsia="Calibri"/>
        </w:rPr>
        <w:t xml:space="preserve">de </w:t>
      </w:r>
      <w:r w:rsidR="1129999C" w:rsidRPr="1129999C">
        <w:rPr>
          <w:rFonts w:eastAsia="Calibri"/>
        </w:rPr>
        <w:t>datos.</w:t>
      </w:r>
    </w:p>
    <w:p w14:paraId="62EBBDD7" w14:textId="22E83FB8" w:rsidR="1129999C" w:rsidRDefault="347BAFA3" w:rsidP="1129999C">
      <w:pPr>
        <w:ind w:firstLine="708"/>
        <w:rPr>
          <w:rFonts w:eastAsia="Calibri"/>
        </w:rPr>
      </w:pPr>
      <w:r w:rsidRPr="347BAFA3">
        <w:rPr>
          <w:rFonts w:eastAsia="Calibri"/>
        </w:rPr>
        <w:t xml:space="preserve">Mediante </w:t>
      </w:r>
      <w:r w:rsidR="57CDC5AA" w:rsidRPr="57CDC5AA">
        <w:rPr>
          <w:rFonts w:eastAsia="Calibri"/>
        </w:rPr>
        <w:t xml:space="preserve">la </w:t>
      </w:r>
      <w:proofErr w:type="spellStart"/>
      <w:r w:rsidR="7B1FDBB1" w:rsidRPr="7B1FDBB1">
        <w:rPr>
          <w:rFonts w:eastAsia="Calibri"/>
        </w:rPr>
        <w:t>creacion</w:t>
      </w:r>
      <w:proofErr w:type="spellEnd"/>
      <w:r w:rsidR="7B1FDBB1" w:rsidRPr="7B1FDBB1">
        <w:rPr>
          <w:rFonts w:eastAsia="Calibri"/>
        </w:rPr>
        <w:t xml:space="preserve"> de </w:t>
      </w:r>
      <w:r w:rsidR="41C407C0" w:rsidRPr="41C407C0">
        <w:rPr>
          <w:rFonts w:eastAsia="Calibri"/>
        </w:rPr>
        <w:t>páginas</w:t>
      </w:r>
      <w:r w:rsidR="1E71F1B9" w:rsidRPr="1E71F1B9">
        <w:rPr>
          <w:rFonts w:eastAsia="Calibri"/>
        </w:rPr>
        <w:t xml:space="preserve"> web </w:t>
      </w:r>
      <w:r w:rsidR="3728CB0F" w:rsidRPr="3728CB0F">
        <w:rPr>
          <w:rFonts w:eastAsia="Calibri"/>
        </w:rPr>
        <w:t xml:space="preserve">se </w:t>
      </w:r>
      <w:r w:rsidR="204BC89D" w:rsidRPr="204BC89D">
        <w:rPr>
          <w:rFonts w:eastAsia="Calibri"/>
        </w:rPr>
        <w:t xml:space="preserve">logró </w:t>
      </w:r>
      <w:r w:rsidR="439DDEA4" w:rsidRPr="439DDEA4">
        <w:rPr>
          <w:rFonts w:eastAsia="Calibri"/>
        </w:rPr>
        <w:t xml:space="preserve">comprender de mejor </w:t>
      </w:r>
      <w:r w:rsidR="66EFF4AB" w:rsidRPr="66EFF4AB">
        <w:rPr>
          <w:rFonts w:eastAsia="Calibri"/>
        </w:rPr>
        <w:t xml:space="preserve">manera el </w:t>
      </w:r>
      <w:r w:rsidR="2D9420BA" w:rsidRPr="2D9420BA">
        <w:rPr>
          <w:rFonts w:eastAsia="Calibri"/>
        </w:rPr>
        <w:t>lenguaje de HTML</w:t>
      </w:r>
      <w:r w:rsidR="50E636C1" w:rsidRPr="50E636C1">
        <w:rPr>
          <w:rFonts w:eastAsia="Calibri"/>
        </w:rPr>
        <w:t xml:space="preserve"> donde se vio </w:t>
      </w:r>
      <w:r w:rsidR="5F46CA55" w:rsidRPr="5F46CA55">
        <w:rPr>
          <w:rFonts w:eastAsia="Calibri"/>
        </w:rPr>
        <w:t xml:space="preserve">muy poco en el </w:t>
      </w:r>
      <w:r w:rsidR="3F636B27" w:rsidRPr="3F636B27">
        <w:rPr>
          <w:rFonts w:eastAsia="Calibri"/>
        </w:rPr>
        <w:t>curso</w:t>
      </w:r>
      <w:r w:rsidR="6B76E6FB" w:rsidRPr="6B76E6FB">
        <w:rPr>
          <w:rFonts w:eastAsia="Calibri"/>
        </w:rPr>
        <w:t>,</w:t>
      </w:r>
      <w:r w:rsidR="178A62D0" w:rsidRPr="178A62D0">
        <w:rPr>
          <w:rFonts w:eastAsia="Calibri"/>
        </w:rPr>
        <w:t xml:space="preserve"> pero </w:t>
      </w:r>
      <w:r w:rsidR="3ADC78D7" w:rsidRPr="3ADC78D7">
        <w:rPr>
          <w:rFonts w:eastAsia="Calibri"/>
        </w:rPr>
        <w:t xml:space="preserve">mediante </w:t>
      </w:r>
      <w:r w:rsidR="0EC8FD03" w:rsidRPr="0EC8FD03">
        <w:rPr>
          <w:rFonts w:eastAsia="Calibri"/>
        </w:rPr>
        <w:t>investigación</w:t>
      </w:r>
      <w:r w:rsidR="5E2E8EDE" w:rsidRPr="5E2E8EDE">
        <w:rPr>
          <w:rFonts w:eastAsia="Calibri"/>
        </w:rPr>
        <w:t xml:space="preserve"> externa se </w:t>
      </w:r>
      <w:r w:rsidR="4824D0F4" w:rsidRPr="4824D0F4">
        <w:rPr>
          <w:rFonts w:eastAsia="Calibri"/>
        </w:rPr>
        <w:t>logró</w:t>
      </w:r>
      <w:r w:rsidR="0180A4E6" w:rsidRPr="0180A4E6">
        <w:rPr>
          <w:rFonts w:eastAsia="Calibri"/>
        </w:rPr>
        <w:t xml:space="preserve"> abarcar </w:t>
      </w:r>
      <w:r w:rsidR="24D2BAED" w:rsidRPr="24D2BAED">
        <w:rPr>
          <w:rFonts w:eastAsia="Calibri"/>
        </w:rPr>
        <w:t>más el tema.</w:t>
      </w:r>
    </w:p>
    <w:p w14:paraId="6281F4B6" w14:textId="184AAD99" w:rsidR="6B76E6FB" w:rsidRDefault="2959AD3D" w:rsidP="6B76E6FB">
      <w:pPr>
        <w:ind w:firstLine="708"/>
        <w:rPr>
          <w:rFonts w:eastAsia="Calibri"/>
        </w:rPr>
      </w:pPr>
      <w:r w:rsidRPr="2959AD3D">
        <w:rPr>
          <w:rFonts w:eastAsia="Calibri"/>
        </w:rPr>
        <w:t xml:space="preserve">Se </w:t>
      </w:r>
      <w:r w:rsidR="21B082E7" w:rsidRPr="21B082E7">
        <w:rPr>
          <w:rFonts w:eastAsia="Calibri"/>
        </w:rPr>
        <w:t>aprendió</w:t>
      </w:r>
      <w:r w:rsidRPr="2959AD3D">
        <w:rPr>
          <w:rFonts w:eastAsia="Calibri"/>
        </w:rPr>
        <w:t xml:space="preserve"> mucho sobre el </w:t>
      </w:r>
      <w:r w:rsidR="6FFDD94B" w:rsidRPr="6FFDD94B">
        <w:rPr>
          <w:rFonts w:eastAsia="Calibri"/>
        </w:rPr>
        <w:t xml:space="preserve">funcionamiento de datos </w:t>
      </w:r>
      <w:r w:rsidR="21B082E7" w:rsidRPr="21B082E7">
        <w:rPr>
          <w:rFonts w:eastAsia="Calibri"/>
        </w:rPr>
        <w:t xml:space="preserve">y de los </w:t>
      </w:r>
      <w:r w:rsidR="450298EE" w:rsidRPr="450298EE">
        <w:rPr>
          <w:rFonts w:eastAsia="Calibri"/>
        </w:rPr>
        <w:t xml:space="preserve">tipos de datos, y </w:t>
      </w:r>
      <w:r w:rsidR="6854AEF5" w:rsidRPr="6854AEF5">
        <w:rPr>
          <w:rFonts w:eastAsia="Calibri"/>
        </w:rPr>
        <w:t xml:space="preserve">de como siempre </w:t>
      </w:r>
      <w:r w:rsidR="528FE7FA" w:rsidRPr="528FE7FA">
        <w:rPr>
          <w:rFonts w:eastAsia="Calibri"/>
        </w:rPr>
        <w:t xml:space="preserve">se debe </w:t>
      </w:r>
      <w:r w:rsidR="528FE7FA" w:rsidRPr="528FE7FA">
        <w:rPr>
          <w:rFonts w:eastAsia="Calibri"/>
        </w:rPr>
        <w:t xml:space="preserve">de </w:t>
      </w:r>
      <w:r w:rsidR="524AF10B" w:rsidRPr="524AF10B">
        <w:rPr>
          <w:rFonts w:eastAsia="Calibri"/>
        </w:rPr>
        <w:t>tratar de optimizar lo</w:t>
      </w:r>
      <w:r w:rsidR="759D0712" w:rsidRPr="759D0712">
        <w:rPr>
          <w:rFonts w:eastAsia="Calibri"/>
        </w:rPr>
        <w:t xml:space="preserve"> mejor posible </w:t>
      </w:r>
      <w:r w:rsidR="46DC6FD2" w:rsidRPr="46DC6FD2">
        <w:rPr>
          <w:rFonts w:eastAsia="Calibri"/>
        </w:rPr>
        <w:t xml:space="preserve">la base de </w:t>
      </w:r>
      <w:r w:rsidR="553D0366" w:rsidRPr="553D0366">
        <w:rPr>
          <w:rFonts w:eastAsia="Calibri"/>
        </w:rPr>
        <w:t xml:space="preserve">datos para poder </w:t>
      </w:r>
      <w:r w:rsidR="788F196D" w:rsidRPr="788F196D">
        <w:rPr>
          <w:rFonts w:eastAsia="Calibri"/>
        </w:rPr>
        <w:t xml:space="preserve">tener un mejor </w:t>
      </w:r>
      <w:r w:rsidR="3F33457C" w:rsidRPr="3F33457C">
        <w:rPr>
          <w:rFonts w:eastAsia="Calibri"/>
        </w:rPr>
        <w:t xml:space="preserve">funcionamiento, ya que </w:t>
      </w:r>
      <w:r w:rsidR="62855B83" w:rsidRPr="62855B83">
        <w:rPr>
          <w:rFonts w:eastAsia="Calibri"/>
        </w:rPr>
        <w:t>pequeños</w:t>
      </w:r>
      <w:r w:rsidR="3F33457C" w:rsidRPr="3F33457C">
        <w:rPr>
          <w:rFonts w:eastAsia="Calibri"/>
        </w:rPr>
        <w:t xml:space="preserve"> </w:t>
      </w:r>
      <w:r w:rsidR="1AC8F3FE" w:rsidRPr="1AC8F3FE">
        <w:rPr>
          <w:rFonts w:eastAsia="Calibri"/>
        </w:rPr>
        <w:t xml:space="preserve">descuidos </w:t>
      </w:r>
      <w:r w:rsidR="29298792" w:rsidRPr="29298792">
        <w:rPr>
          <w:rFonts w:eastAsia="Calibri"/>
        </w:rPr>
        <w:t xml:space="preserve">conllevan </w:t>
      </w:r>
      <w:r w:rsidR="4C7B9D99" w:rsidRPr="4C7B9D99">
        <w:rPr>
          <w:rFonts w:eastAsia="Calibri"/>
        </w:rPr>
        <w:t xml:space="preserve">a </w:t>
      </w:r>
      <w:r w:rsidR="4C7B9D99" w:rsidRPr="4C7B9D99">
        <w:rPr>
          <w:rFonts w:eastAsia="Calibri"/>
        </w:rPr>
        <w:t>el mal</w:t>
      </w:r>
      <w:r w:rsidR="6FCDB3A0" w:rsidRPr="6FCDB3A0">
        <w:rPr>
          <w:rFonts w:eastAsia="Calibri"/>
        </w:rPr>
        <w:t xml:space="preserve"> </w:t>
      </w:r>
      <w:r w:rsidR="131FC9A8" w:rsidRPr="131FC9A8">
        <w:rPr>
          <w:rFonts w:eastAsia="Calibri"/>
        </w:rPr>
        <w:t xml:space="preserve">funcionamiento de </w:t>
      </w:r>
      <w:proofErr w:type="gramStart"/>
      <w:r w:rsidR="131FC9A8" w:rsidRPr="131FC9A8">
        <w:rPr>
          <w:rFonts w:eastAsia="Calibri"/>
        </w:rPr>
        <w:t>la misma</w:t>
      </w:r>
      <w:proofErr w:type="gramEnd"/>
      <w:r w:rsidR="131FC9A8" w:rsidRPr="131FC9A8">
        <w:rPr>
          <w:rFonts w:eastAsia="Calibri"/>
        </w:rPr>
        <w:t xml:space="preserve"> </w:t>
      </w:r>
      <w:r w:rsidR="3671DFAF" w:rsidRPr="3671DFAF">
        <w:rPr>
          <w:rFonts w:eastAsia="Calibri"/>
        </w:rPr>
        <w:t xml:space="preserve">y esto en </w:t>
      </w:r>
      <w:r w:rsidR="59C3F5B6" w:rsidRPr="59C3F5B6">
        <w:rPr>
          <w:rFonts w:eastAsia="Calibri"/>
        </w:rPr>
        <w:t xml:space="preserve">una gran </w:t>
      </w:r>
      <w:r w:rsidR="4E55747D" w:rsidRPr="4E55747D">
        <w:rPr>
          <w:rFonts w:eastAsia="Calibri"/>
        </w:rPr>
        <w:t xml:space="preserve">escala supone una </w:t>
      </w:r>
      <w:r w:rsidR="5E8FDEF5" w:rsidRPr="5E8FDEF5">
        <w:rPr>
          <w:rFonts w:eastAsia="Calibri"/>
        </w:rPr>
        <w:t>pérdida</w:t>
      </w:r>
      <w:r w:rsidR="71A78A84" w:rsidRPr="71A78A84">
        <w:rPr>
          <w:rFonts w:eastAsia="Calibri"/>
        </w:rPr>
        <w:t xml:space="preserve"> de </w:t>
      </w:r>
      <w:r w:rsidR="14F9A08C" w:rsidRPr="14F9A08C">
        <w:rPr>
          <w:rFonts w:eastAsia="Calibri"/>
        </w:rPr>
        <w:t>recursos importante</w:t>
      </w:r>
      <w:r w:rsidR="6639094B" w:rsidRPr="6639094B">
        <w:rPr>
          <w:rFonts w:eastAsia="Calibri"/>
        </w:rPr>
        <w:t xml:space="preserve"> que a pequeña </w:t>
      </w:r>
      <w:r w:rsidR="2CDD355A" w:rsidRPr="2CDD355A">
        <w:rPr>
          <w:rFonts w:eastAsia="Calibri"/>
        </w:rPr>
        <w:t xml:space="preserve">escala no </w:t>
      </w:r>
      <w:r w:rsidR="3B3DC8EE" w:rsidRPr="3B3DC8EE">
        <w:rPr>
          <w:rFonts w:eastAsia="Calibri"/>
        </w:rPr>
        <w:t>es visible.</w:t>
      </w:r>
    </w:p>
    <w:p w14:paraId="242B1AF2" w14:textId="588CA19E" w:rsidR="6B76E6FB" w:rsidRDefault="6B76E6FB" w:rsidP="6B76E6FB">
      <w:pPr>
        <w:ind w:firstLine="708"/>
        <w:rPr>
          <w:rFonts w:eastAsia="Calibri"/>
        </w:rPr>
      </w:pPr>
    </w:p>
    <w:p w14:paraId="1199B00E" w14:textId="77777777" w:rsidR="00114AFE" w:rsidRDefault="00114AFE">
      <w:pPr>
        <w:spacing w:line="259" w:lineRule="auto"/>
        <w:jc w:val="left"/>
        <w:rPr>
          <w:rFonts w:ascii="Times New Roman" w:eastAsia="OpenSymbol" w:hAnsi="Times New Roman" w:cs="Times New Roman"/>
          <w:b/>
          <w:bCs/>
          <w:sz w:val="20"/>
          <w:szCs w:val="20"/>
        </w:rPr>
      </w:pPr>
      <w:r>
        <w:rPr>
          <w:sz w:val="20"/>
          <w:szCs w:val="20"/>
        </w:rPr>
        <w:br w:type="page"/>
      </w:r>
    </w:p>
    <w:p w14:paraId="35BB0000" w14:textId="757C34E4" w:rsidR="0014299C" w:rsidRPr="006845CA" w:rsidRDefault="7B7FBF74" w:rsidP="00DF6025">
      <w:pPr>
        <w:pStyle w:val="Ttulo1"/>
        <w:rPr>
          <w:sz w:val="32"/>
          <w:szCs w:val="32"/>
        </w:rPr>
      </w:pPr>
      <w:bookmarkStart w:id="5" w:name="_Toc177793032"/>
      <w:r>
        <w:lastRenderedPageBreak/>
        <w:t>Bibliografía</w:t>
      </w:r>
      <w:bookmarkEnd w:id="5"/>
    </w:p>
    <w:p w14:paraId="178C169B" w14:textId="43122F04" w:rsidR="7B7FBF74" w:rsidRDefault="7B7FBF74" w:rsidP="7B7FBF74">
      <w:pPr>
        <w:rPr>
          <w:rFonts w:eastAsia="Calibri"/>
        </w:rPr>
      </w:pPr>
    </w:p>
    <w:p w14:paraId="0A4210AF" w14:textId="00FE1132" w:rsidR="7B7FBF74" w:rsidRDefault="7B7FBF74" w:rsidP="7B7FBF74">
      <w:pPr>
        <w:rPr>
          <w:rFonts w:eastAsia="Calibri"/>
        </w:rPr>
      </w:pPr>
    </w:p>
    <w:p w14:paraId="16B63823" w14:textId="745759ED" w:rsidR="7B7FBF74" w:rsidRDefault="7B7FBF74" w:rsidP="7B7FBF74">
      <w:pPr>
        <w:spacing w:line="257" w:lineRule="auto"/>
        <w:ind w:left="720" w:hanging="720"/>
      </w:pPr>
      <w:r w:rsidRPr="7B7FBF74">
        <w:rPr>
          <w:rFonts w:ascii="Calibri" w:eastAsia="Calibri" w:hAnsi="Calibri" w:cs="Calibri"/>
          <w:sz w:val="22"/>
          <w:szCs w:val="22"/>
          <w:lang w:val="es"/>
        </w:rPr>
        <w:t xml:space="preserve">Big data </w:t>
      </w:r>
      <w:proofErr w:type="spellStart"/>
      <w:r w:rsidRPr="7B7FBF74">
        <w:rPr>
          <w:rFonts w:ascii="Calibri" w:eastAsia="Calibri" w:hAnsi="Calibri" w:cs="Calibri"/>
          <w:sz w:val="22"/>
          <w:szCs w:val="22"/>
          <w:lang w:val="es"/>
        </w:rPr>
        <w:t>analytics</w:t>
      </w:r>
      <w:proofErr w:type="spellEnd"/>
      <w:r w:rsidRPr="7B7FBF74">
        <w:rPr>
          <w:rFonts w:ascii="Calibri" w:eastAsia="Calibri" w:hAnsi="Calibri" w:cs="Calibri"/>
          <w:sz w:val="22"/>
          <w:szCs w:val="22"/>
          <w:lang w:val="es"/>
        </w:rPr>
        <w:t xml:space="preserve">. (2022). Obtenido de </w:t>
      </w:r>
      <w:hyperlink r:id="rId8">
        <w:r w:rsidRPr="7B7FBF74">
          <w:rPr>
            <w:rStyle w:val="Hipervnculo"/>
            <w:rFonts w:ascii="Calibri" w:eastAsia="Calibri" w:hAnsi="Calibri" w:cs="Calibri"/>
            <w:sz w:val="22"/>
            <w:szCs w:val="22"/>
            <w:lang w:val="es"/>
          </w:rPr>
          <w:t>https://bigdata-analytics.es/sql/</w:t>
        </w:r>
      </w:hyperlink>
    </w:p>
    <w:p w14:paraId="36334852" w14:textId="222A04E9" w:rsidR="7B7FBF74" w:rsidRDefault="7B7FBF74" w:rsidP="7B7FBF74">
      <w:pPr>
        <w:spacing w:line="257" w:lineRule="auto"/>
        <w:ind w:left="720" w:hanging="720"/>
      </w:pPr>
      <w:proofErr w:type="spellStart"/>
      <w:r w:rsidRPr="7B7FBF74">
        <w:rPr>
          <w:rFonts w:ascii="Calibri" w:eastAsia="Calibri" w:hAnsi="Calibri" w:cs="Calibri"/>
          <w:sz w:val="22"/>
          <w:szCs w:val="22"/>
          <w:lang w:val="es"/>
        </w:rPr>
        <w:t>Desarrolloweb</w:t>
      </w:r>
      <w:proofErr w:type="spellEnd"/>
      <w:r w:rsidRPr="7B7FBF74">
        <w:rPr>
          <w:rFonts w:ascii="Calibri" w:eastAsia="Calibri" w:hAnsi="Calibri" w:cs="Calibri"/>
          <w:sz w:val="22"/>
          <w:szCs w:val="22"/>
          <w:lang w:val="es"/>
        </w:rPr>
        <w:t xml:space="preserve">. (01 de enero de 2001). Obtenido de </w:t>
      </w:r>
      <w:hyperlink r:id="rId9">
        <w:r w:rsidRPr="7B7FBF74">
          <w:rPr>
            <w:rStyle w:val="Hipervnculo"/>
            <w:rFonts w:ascii="Calibri" w:eastAsia="Calibri" w:hAnsi="Calibri" w:cs="Calibri"/>
            <w:sz w:val="22"/>
            <w:szCs w:val="22"/>
            <w:lang w:val="es"/>
          </w:rPr>
          <w:t>https://desarrolloweb.com/articulos/que-es-html.html</w:t>
        </w:r>
      </w:hyperlink>
    </w:p>
    <w:p w14:paraId="619197B9" w14:textId="7D2B5B90" w:rsidR="7B7FBF74" w:rsidRDefault="7B7FBF74" w:rsidP="7B7FBF74">
      <w:pPr>
        <w:spacing w:line="257" w:lineRule="auto"/>
        <w:ind w:left="720" w:hanging="720"/>
      </w:pPr>
      <w:proofErr w:type="spellStart"/>
      <w:r w:rsidRPr="7B7FBF74">
        <w:rPr>
          <w:rFonts w:ascii="Calibri" w:eastAsia="Calibri" w:hAnsi="Calibri" w:cs="Calibri"/>
          <w:sz w:val="22"/>
          <w:szCs w:val="22"/>
          <w:lang w:val="es"/>
        </w:rPr>
        <w:t>Marquez</w:t>
      </w:r>
      <w:proofErr w:type="spellEnd"/>
      <w:r w:rsidRPr="7B7FBF74">
        <w:rPr>
          <w:rFonts w:ascii="Calibri" w:eastAsia="Calibri" w:hAnsi="Calibri" w:cs="Calibri"/>
          <w:sz w:val="22"/>
          <w:szCs w:val="22"/>
          <w:lang w:val="es"/>
        </w:rPr>
        <w:t xml:space="preserve">, M. P. (2008). </w:t>
      </w:r>
      <w:r w:rsidRPr="7B7FBF74">
        <w:rPr>
          <w:rFonts w:ascii="Calibri" w:eastAsia="Calibri" w:hAnsi="Calibri" w:cs="Calibri"/>
          <w:i/>
          <w:iCs/>
          <w:sz w:val="22"/>
          <w:szCs w:val="22"/>
          <w:lang w:val="es"/>
        </w:rPr>
        <w:t>Motor de base de datos y administración</w:t>
      </w:r>
      <w:r w:rsidRPr="7B7FBF74">
        <w:rPr>
          <w:rFonts w:ascii="Calibri" w:eastAsia="Calibri" w:hAnsi="Calibri" w:cs="Calibri"/>
          <w:sz w:val="22"/>
          <w:szCs w:val="22"/>
          <w:lang w:val="es"/>
        </w:rPr>
        <w:t xml:space="preserve">. Obtenido de </w:t>
      </w:r>
      <w:hyperlink r:id="rId10" w:anchor="v=onepage&amp;q=Sql&amp;f=false">
        <w:r w:rsidRPr="7B7FBF74">
          <w:rPr>
            <w:rStyle w:val="Hipervnculo"/>
            <w:rFonts w:ascii="Calibri" w:eastAsia="Calibri" w:hAnsi="Calibri" w:cs="Calibri"/>
            <w:sz w:val="22"/>
            <w:szCs w:val="22"/>
            <w:lang w:val="es"/>
          </w:rPr>
          <w:t>https://books.google.co.cr/books?hl=es&amp;lr=&amp;id=ExK0AQRjPk4C&amp;oi=fnd&amp;pg=PR13&amp;dq=Sql&amp;ots=va1UqRMLnG&amp;sig=3cYjXubRaCfRW-xb_Z4t1rMhp5I&amp;redir_esc=y#v=onepage&amp;q=Sql&amp;f=false</w:t>
        </w:r>
      </w:hyperlink>
    </w:p>
    <w:p w14:paraId="3E349D31" w14:textId="7E72664E" w:rsidR="7B7FBF74" w:rsidRDefault="7B7FBF74" w:rsidP="7B7FBF74">
      <w:pPr>
        <w:spacing w:line="257" w:lineRule="auto"/>
        <w:ind w:left="720" w:hanging="720"/>
      </w:pPr>
      <w:r w:rsidRPr="7B7FBF74">
        <w:rPr>
          <w:rFonts w:ascii="Calibri" w:eastAsia="Calibri" w:hAnsi="Calibri" w:cs="Calibri"/>
          <w:i/>
          <w:iCs/>
          <w:sz w:val="22"/>
          <w:szCs w:val="22"/>
          <w:lang w:val="es"/>
        </w:rPr>
        <w:t>UNIR</w:t>
      </w:r>
      <w:r w:rsidRPr="7B7FBF74">
        <w:rPr>
          <w:rFonts w:ascii="Calibri" w:eastAsia="Calibri" w:hAnsi="Calibri" w:cs="Calibri"/>
          <w:sz w:val="22"/>
          <w:szCs w:val="22"/>
          <w:lang w:val="es"/>
        </w:rPr>
        <w:t xml:space="preserve">. (2022). Obtenido de </w:t>
      </w:r>
      <w:hyperlink r:id="rId11">
        <w:r w:rsidRPr="7B7FBF74">
          <w:rPr>
            <w:rStyle w:val="Hipervnculo"/>
            <w:rFonts w:ascii="Calibri" w:eastAsia="Calibri" w:hAnsi="Calibri" w:cs="Calibri"/>
            <w:sz w:val="22"/>
            <w:szCs w:val="22"/>
            <w:lang w:val="es"/>
          </w:rPr>
          <w:t>https://www.unir.net/marketing-comunicacion/revista/que-es-sql/</w:t>
        </w:r>
      </w:hyperlink>
    </w:p>
    <w:p w14:paraId="151CD530" w14:textId="6BBB1BB5" w:rsidR="7B7FBF74" w:rsidRDefault="7B7FBF74" w:rsidP="7B7FBF74">
      <w:pPr>
        <w:spacing w:line="257" w:lineRule="auto"/>
        <w:rPr>
          <w:rFonts w:ascii="Calibri" w:eastAsia="Calibri" w:hAnsi="Calibri" w:cs="Calibri"/>
          <w:sz w:val="22"/>
          <w:szCs w:val="22"/>
        </w:rPr>
      </w:pPr>
    </w:p>
    <w:p w14:paraId="3FD8CE8E" w14:textId="6594DD04" w:rsidR="7B7FBF74" w:rsidRDefault="7B7FBF74" w:rsidP="7B7FBF74">
      <w:pPr>
        <w:rPr>
          <w:rFonts w:eastAsia="Calibri"/>
        </w:rPr>
      </w:pPr>
    </w:p>
    <w:sectPr w:rsidR="7B7FBF74" w:rsidSect="00A0516E">
      <w:pgSz w:w="12240" w:h="15840"/>
      <w:pgMar w:top="1135" w:right="1701"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B4868" w14:textId="77777777" w:rsidR="00302FF1" w:rsidRDefault="00302FF1" w:rsidP="00B64EB3">
      <w:pPr>
        <w:spacing w:after="0" w:line="240" w:lineRule="auto"/>
      </w:pPr>
      <w:r>
        <w:separator/>
      </w:r>
    </w:p>
  </w:endnote>
  <w:endnote w:type="continuationSeparator" w:id="0">
    <w:p w14:paraId="57BCE3D0" w14:textId="77777777" w:rsidR="00302FF1" w:rsidRDefault="00302FF1" w:rsidP="00B64EB3">
      <w:pPr>
        <w:spacing w:after="0" w:line="240" w:lineRule="auto"/>
      </w:pPr>
      <w:r>
        <w:continuationSeparator/>
      </w:r>
    </w:p>
  </w:endnote>
  <w:endnote w:type="continuationNotice" w:id="1">
    <w:p w14:paraId="367B3011" w14:textId="77777777" w:rsidR="00302FF1" w:rsidRDefault="00302F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0FE60" w14:textId="77777777" w:rsidR="00302FF1" w:rsidRDefault="00302FF1" w:rsidP="00B64EB3">
      <w:pPr>
        <w:spacing w:after="0" w:line="240" w:lineRule="auto"/>
      </w:pPr>
      <w:r>
        <w:separator/>
      </w:r>
    </w:p>
  </w:footnote>
  <w:footnote w:type="continuationSeparator" w:id="0">
    <w:p w14:paraId="6140A197" w14:textId="77777777" w:rsidR="00302FF1" w:rsidRDefault="00302FF1" w:rsidP="00B64EB3">
      <w:pPr>
        <w:spacing w:after="0" w:line="240" w:lineRule="auto"/>
      </w:pPr>
      <w:r>
        <w:continuationSeparator/>
      </w:r>
    </w:p>
  </w:footnote>
  <w:footnote w:type="continuationNotice" w:id="1">
    <w:p w14:paraId="7187E25F" w14:textId="77777777" w:rsidR="00302FF1" w:rsidRDefault="00302FF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kGT7SZbpW7TUCI" int2:id="RcHor0by">
      <int2:state int2:value="Rejected" int2:type="LegacyProofing"/>
    </int2:textHash>
    <int2:textHash int2:hashCode="QQkwAOPFs3kff4" int2:id="zgYCHSX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A8BC6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D3E1657"/>
    <w:multiLevelType w:val="multilevel"/>
    <w:tmpl w:val="886AC744"/>
    <w:lvl w:ilvl="0">
      <w:start w:val="1"/>
      <w:numFmt w:val="decimal"/>
      <w:lvlText w:val="%1."/>
      <w:lvlJc w:val="left"/>
      <w:pPr>
        <w:tabs>
          <w:tab w:val="num" w:pos="720"/>
        </w:tabs>
        <w:ind w:left="720" w:hanging="360"/>
      </w:pPr>
    </w:lvl>
    <w:lvl w:ilvl="1">
      <w:start w:val="1"/>
      <w:numFmt w:val="decimal"/>
      <w:isLgl/>
      <w:lvlText w:val="%1.%2."/>
      <w:lvlJc w:val="left"/>
      <w:pPr>
        <w:tabs>
          <w:tab w:val="num" w:pos="840"/>
        </w:tabs>
        <w:ind w:left="840" w:hanging="48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15:restartNumberingAfterBreak="0">
    <w:nsid w:val="23EF4351"/>
    <w:multiLevelType w:val="hybridMultilevel"/>
    <w:tmpl w:val="5FB86B60"/>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3" w15:restartNumberingAfterBreak="0">
    <w:nsid w:val="28697E85"/>
    <w:multiLevelType w:val="hybridMultilevel"/>
    <w:tmpl w:val="1CE25E66"/>
    <w:lvl w:ilvl="0" w:tplc="1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8FF7E3E"/>
    <w:multiLevelType w:val="hybridMultilevel"/>
    <w:tmpl w:val="FFFFFFFF"/>
    <w:lvl w:ilvl="0" w:tplc="B1F809AE">
      <w:start w:val="1"/>
      <w:numFmt w:val="bullet"/>
      <w:lvlText w:val=""/>
      <w:lvlJc w:val="left"/>
      <w:pPr>
        <w:ind w:left="720" w:hanging="360"/>
      </w:pPr>
      <w:rPr>
        <w:rFonts w:ascii="Symbol" w:hAnsi="Symbol" w:hint="default"/>
      </w:rPr>
    </w:lvl>
    <w:lvl w:ilvl="1" w:tplc="D82242B4">
      <w:start w:val="1"/>
      <w:numFmt w:val="bullet"/>
      <w:lvlText w:val="o"/>
      <w:lvlJc w:val="left"/>
      <w:pPr>
        <w:ind w:left="1440" w:hanging="360"/>
      </w:pPr>
      <w:rPr>
        <w:rFonts w:ascii="Courier New" w:hAnsi="Courier New" w:hint="default"/>
      </w:rPr>
    </w:lvl>
    <w:lvl w:ilvl="2" w:tplc="50D80456">
      <w:start w:val="1"/>
      <w:numFmt w:val="bullet"/>
      <w:lvlText w:val=""/>
      <w:lvlJc w:val="left"/>
      <w:pPr>
        <w:ind w:left="2160" w:hanging="360"/>
      </w:pPr>
      <w:rPr>
        <w:rFonts w:ascii="Wingdings" w:hAnsi="Wingdings" w:hint="default"/>
      </w:rPr>
    </w:lvl>
    <w:lvl w:ilvl="3" w:tplc="D0169740">
      <w:start w:val="1"/>
      <w:numFmt w:val="bullet"/>
      <w:lvlText w:val=""/>
      <w:lvlJc w:val="left"/>
      <w:pPr>
        <w:ind w:left="2880" w:hanging="360"/>
      </w:pPr>
      <w:rPr>
        <w:rFonts w:ascii="Symbol" w:hAnsi="Symbol" w:hint="default"/>
      </w:rPr>
    </w:lvl>
    <w:lvl w:ilvl="4" w:tplc="16C62B2C">
      <w:start w:val="1"/>
      <w:numFmt w:val="bullet"/>
      <w:lvlText w:val="o"/>
      <w:lvlJc w:val="left"/>
      <w:pPr>
        <w:ind w:left="3600" w:hanging="360"/>
      </w:pPr>
      <w:rPr>
        <w:rFonts w:ascii="Courier New" w:hAnsi="Courier New" w:hint="default"/>
      </w:rPr>
    </w:lvl>
    <w:lvl w:ilvl="5" w:tplc="BFE8DA2C">
      <w:start w:val="1"/>
      <w:numFmt w:val="bullet"/>
      <w:lvlText w:val=""/>
      <w:lvlJc w:val="left"/>
      <w:pPr>
        <w:ind w:left="4320" w:hanging="360"/>
      </w:pPr>
      <w:rPr>
        <w:rFonts w:ascii="Wingdings" w:hAnsi="Wingdings" w:hint="default"/>
      </w:rPr>
    </w:lvl>
    <w:lvl w:ilvl="6" w:tplc="7EFE40E8">
      <w:start w:val="1"/>
      <w:numFmt w:val="bullet"/>
      <w:lvlText w:val=""/>
      <w:lvlJc w:val="left"/>
      <w:pPr>
        <w:ind w:left="5040" w:hanging="360"/>
      </w:pPr>
      <w:rPr>
        <w:rFonts w:ascii="Symbol" w:hAnsi="Symbol" w:hint="default"/>
      </w:rPr>
    </w:lvl>
    <w:lvl w:ilvl="7" w:tplc="995E2508">
      <w:start w:val="1"/>
      <w:numFmt w:val="bullet"/>
      <w:lvlText w:val="o"/>
      <w:lvlJc w:val="left"/>
      <w:pPr>
        <w:ind w:left="5760" w:hanging="360"/>
      </w:pPr>
      <w:rPr>
        <w:rFonts w:ascii="Courier New" w:hAnsi="Courier New" w:hint="default"/>
      </w:rPr>
    </w:lvl>
    <w:lvl w:ilvl="8" w:tplc="2B7A5A64">
      <w:start w:val="1"/>
      <w:numFmt w:val="bullet"/>
      <w:lvlText w:val=""/>
      <w:lvlJc w:val="left"/>
      <w:pPr>
        <w:ind w:left="6480" w:hanging="360"/>
      </w:pPr>
      <w:rPr>
        <w:rFonts w:ascii="Wingdings" w:hAnsi="Wingdings" w:hint="default"/>
      </w:rPr>
    </w:lvl>
  </w:abstractNum>
  <w:abstractNum w:abstractNumId="5" w15:restartNumberingAfterBreak="0">
    <w:nsid w:val="359C5EAB"/>
    <w:multiLevelType w:val="multilevel"/>
    <w:tmpl w:val="5BECC63C"/>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3D5941A5"/>
    <w:multiLevelType w:val="hybridMultilevel"/>
    <w:tmpl w:val="24FC2E00"/>
    <w:lvl w:ilvl="0" w:tplc="140A0007">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7" w15:restartNumberingAfterBreak="0">
    <w:nsid w:val="400D6EEC"/>
    <w:multiLevelType w:val="hybridMultilevel"/>
    <w:tmpl w:val="257A11DE"/>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8" w15:restartNumberingAfterBreak="0">
    <w:nsid w:val="47FD0859"/>
    <w:multiLevelType w:val="hybridMultilevel"/>
    <w:tmpl w:val="FFFFFFFF"/>
    <w:lvl w:ilvl="0" w:tplc="FB381570">
      <w:start w:val="1"/>
      <w:numFmt w:val="bullet"/>
      <w:lvlText w:val=""/>
      <w:lvlJc w:val="left"/>
      <w:pPr>
        <w:ind w:left="720" w:hanging="360"/>
      </w:pPr>
      <w:rPr>
        <w:rFonts w:ascii="Symbol" w:hAnsi="Symbol" w:hint="default"/>
      </w:rPr>
    </w:lvl>
    <w:lvl w:ilvl="1" w:tplc="BE4C1FDA">
      <w:start w:val="1"/>
      <w:numFmt w:val="bullet"/>
      <w:lvlText w:val="o"/>
      <w:lvlJc w:val="left"/>
      <w:pPr>
        <w:ind w:left="1440" w:hanging="360"/>
      </w:pPr>
      <w:rPr>
        <w:rFonts w:ascii="Courier New" w:hAnsi="Courier New" w:hint="default"/>
      </w:rPr>
    </w:lvl>
    <w:lvl w:ilvl="2" w:tplc="5B6A8568">
      <w:start w:val="1"/>
      <w:numFmt w:val="bullet"/>
      <w:lvlText w:val=""/>
      <w:lvlJc w:val="left"/>
      <w:pPr>
        <w:ind w:left="2160" w:hanging="360"/>
      </w:pPr>
      <w:rPr>
        <w:rFonts w:ascii="Wingdings" w:hAnsi="Wingdings" w:hint="default"/>
      </w:rPr>
    </w:lvl>
    <w:lvl w:ilvl="3" w:tplc="84E4BC5C">
      <w:start w:val="1"/>
      <w:numFmt w:val="bullet"/>
      <w:lvlText w:val=""/>
      <w:lvlJc w:val="left"/>
      <w:pPr>
        <w:ind w:left="2880" w:hanging="360"/>
      </w:pPr>
      <w:rPr>
        <w:rFonts w:ascii="Symbol" w:hAnsi="Symbol" w:hint="default"/>
      </w:rPr>
    </w:lvl>
    <w:lvl w:ilvl="4" w:tplc="C7105A80">
      <w:start w:val="1"/>
      <w:numFmt w:val="bullet"/>
      <w:lvlText w:val="o"/>
      <w:lvlJc w:val="left"/>
      <w:pPr>
        <w:ind w:left="3600" w:hanging="360"/>
      </w:pPr>
      <w:rPr>
        <w:rFonts w:ascii="Courier New" w:hAnsi="Courier New" w:hint="default"/>
      </w:rPr>
    </w:lvl>
    <w:lvl w:ilvl="5" w:tplc="6AE40898">
      <w:start w:val="1"/>
      <w:numFmt w:val="bullet"/>
      <w:lvlText w:val=""/>
      <w:lvlJc w:val="left"/>
      <w:pPr>
        <w:ind w:left="4320" w:hanging="360"/>
      </w:pPr>
      <w:rPr>
        <w:rFonts w:ascii="Wingdings" w:hAnsi="Wingdings" w:hint="default"/>
      </w:rPr>
    </w:lvl>
    <w:lvl w:ilvl="6" w:tplc="3232037A">
      <w:start w:val="1"/>
      <w:numFmt w:val="bullet"/>
      <w:lvlText w:val=""/>
      <w:lvlJc w:val="left"/>
      <w:pPr>
        <w:ind w:left="5040" w:hanging="360"/>
      </w:pPr>
      <w:rPr>
        <w:rFonts w:ascii="Symbol" w:hAnsi="Symbol" w:hint="default"/>
      </w:rPr>
    </w:lvl>
    <w:lvl w:ilvl="7" w:tplc="CD90817E">
      <w:start w:val="1"/>
      <w:numFmt w:val="bullet"/>
      <w:lvlText w:val="o"/>
      <w:lvlJc w:val="left"/>
      <w:pPr>
        <w:ind w:left="5760" w:hanging="360"/>
      </w:pPr>
      <w:rPr>
        <w:rFonts w:ascii="Courier New" w:hAnsi="Courier New" w:hint="default"/>
      </w:rPr>
    </w:lvl>
    <w:lvl w:ilvl="8" w:tplc="2BA6F598">
      <w:start w:val="1"/>
      <w:numFmt w:val="bullet"/>
      <w:lvlText w:val=""/>
      <w:lvlJc w:val="left"/>
      <w:pPr>
        <w:ind w:left="6480" w:hanging="360"/>
      </w:pPr>
      <w:rPr>
        <w:rFonts w:ascii="Wingdings" w:hAnsi="Wingdings" w:hint="default"/>
      </w:rPr>
    </w:lvl>
  </w:abstractNum>
  <w:abstractNum w:abstractNumId="9" w15:restartNumberingAfterBreak="0">
    <w:nsid w:val="48FB7A2A"/>
    <w:multiLevelType w:val="hybridMultilevel"/>
    <w:tmpl w:val="E3422112"/>
    <w:lvl w:ilvl="0" w:tplc="140A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4FDF5ADA"/>
    <w:multiLevelType w:val="hybridMultilevel"/>
    <w:tmpl w:val="FFFFFFFF"/>
    <w:lvl w:ilvl="0" w:tplc="66DEEF92">
      <w:start w:val="1"/>
      <w:numFmt w:val="bullet"/>
      <w:lvlText w:val=""/>
      <w:lvlJc w:val="left"/>
      <w:pPr>
        <w:ind w:left="720" w:hanging="360"/>
      </w:pPr>
      <w:rPr>
        <w:rFonts w:ascii="Symbol" w:hAnsi="Symbol" w:hint="default"/>
      </w:rPr>
    </w:lvl>
    <w:lvl w:ilvl="1" w:tplc="7B6C3C40">
      <w:start w:val="1"/>
      <w:numFmt w:val="bullet"/>
      <w:lvlText w:val="o"/>
      <w:lvlJc w:val="left"/>
      <w:pPr>
        <w:ind w:left="1440" w:hanging="360"/>
      </w:pPr>
      <w:rPr>
        <w:rFonts w:ascii="Courier New" w:hAnsi="Courier New" w:hint="default"/>
      </w:rPr>
    </w:lvl>
    <w:lvl w:ilvl="2" w:tplc="D178A434">
      <w:start w:val="1"/>
      <w:numFmt w:val="bullet"/>
      <w:lvlText w:val=""/>
      <w:lvlJc w:val="left"/>
      <w:pPr>
        <w:ind w:left="2160" w:hanging="360"/>
      </w:pPr>
      <w:rPr>
        <w:rFonts w:ascii="Wingdings" w:hAnsi="Wingdings" w:hint="default"/>
      </w:rPr>
    </w:lvl>
    <w:lvl w:ilvl="3" w:tplc="DACECDD4">
      <w:start w:val="1"/>
      <w:numFmt w:val="bullet"/>
      <w:lvlText w:val=""/>
      <w:lvlJc w:val="left"/>
      <w:pPr>
        <w:ind w:left="2880" w:hanging="360"/>
      </w:pPr>
      <w:rPr>
        <w:rFonts w:ascii="Symbol" w:hAnsi="Symbol" w:hint="default"/>
      </w:rPr>
    </w:lvl>
    <w:lvl w:ilvl="4" w:tplc="BDB41F46">
      <w:start w:val="1"/>
      <w:numFmt w:val="bullet"/>
      <w:lvlText w:val="o"/>
      <w:lvlJc w:val="left"/>
      <w:pPr>
        <w:ind w:left="3600" w:hanging="360"/>
      </w:pPr>
      <w:rPr>
        <w:rFonts w:ascii="Courier New" w:hAnsi="Courier New" w:hint="default"/>
      </w:rPr>
    </w:lvl>
    <w:lvl w:ilvl="5" w:tplc="12F816BC">
      <w:start w:val="1"/>
      <w:numFmt w:val="bullet"/>
      <w:lvlText w:val=""/>
      <w:lvlJc w:val="left"/>
      <w:pPr>
        <w:ind w:left="4320" w:hanging="360"/>
      </w:pPr>
      <w:rPr>
        <w:rFonts w:ascii="Wingdings" w:hAnsi="Wingdings" w:hint="default"/>
      </w:rPr>
    </w:lvl>
    <w:lvl w:ilvl="6" w:tplc="72A6DAC4">
      <w:start w:val="1"/>
      <w:numFmt w:val="bullet"/>
      <w:lvlText w:val=""/>
      <w:lvlJc w:val="left"/>
      <w:pPr>
        <w:ind w:left="5040" w:hanging="360"/>
      </w:pPr>
      <w:rPr>
        <w:rFonts w:ascii="Symbol" w:hAnsi="Symbol" w:hint="default"/>
      </w:rPr>
    </w:lvl>
    <w:lvl w:ilvl="7" w:tplc="46464968">
      <w:start w:val="1"/>
      <w:numFmt w:val="bullet"/>
      <w:lvlText w:val="o"/>
      <w:lvlJc w:val="left"/>
      <w:pPr>
        <w:ind w:left="5760" w:hanging="360"/>
      </w:pPr>
      <w:rPr>
        <w:rFonts w:ascii="Courier New" w:hAnsi="Courier New" w:hint="default"/>
      </w:rPr>
    </w:lvl>
    <w:lvl w:ilvl="8" w:tplc="7E28634A">
      <w:start w:val="1"/>
      <w:numFmt w:val="bullet"/>
      <w:lvlText w:val=""/>
      <w:lvlJc w:val="left"/>
      <w:pPr>
        <w:ind w:left="6480" w:hanging="360"/>
      </w:pPr>
      <w:rPr>
        <w:rFonts w:ascii="Wingdings" w:hAnsi="Wingdings" w:hint="default"/>
      </w:rPr>
    </w:lvl>
  </w:abstractNum>
  <w:abstractNum w:abstractNumId="11" w15:restartNumberingAfterBreak="0">
    <w:nsid w:val="63AD3487"/>
    <w:multiLevelType w:val="hybridMultilevel"/>
    <w:tmpl w:val="B7EC53D4"/>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12" w15:restartNumberingAfterBreak="0">
    <w:nsid w:val="6D523D0D"/>
    <w:multiLevelType w:val="hybridMultilevel"/>
    <w:tmpl w:val="D89C66E0"/>
    <w:lvl w:ilvl="0" w:tplc="140A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79057D62"/>
    <w:multiLevelType w:val="hybridMultilevel"/>
    <w:tmpl w:val="E63A01F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num w:numId="1" w16cid:durableId="1636830049">
    <w:abstractNumId w:val="10"/>
  </w:num>
  <w:num w:numId="2" w16cid:durableId="279917645">
    <w:abstractNumId w:val="8"/>
  </w:num>
  <w:num w:numId="3" w16cid:durableId="1100956769">
    <w:abstractNumId w:val="4"/>
  </w:num>
  <w:num w:numId="4" w16cid:durableId="1357804901">
    <w:abstractNumId w:val="11"/>
  </w:num>
  <w:num w:numId="5" w16cid:durableId="456073394">
    <w:abstractNumId w:val="2"/>
  </w:num>
  <w:num w:numId="6" w16cid:durableId="863206585">
    <w:abstractNumId w:val="7"/>
  </w:num>
  <w:num w:numId="7" w16cid:durableId="218397137">
    <w:abstractNumId w:val="13"/>
  </w:num>
  <w:num w:numId="8" w16cid:durableId="89742518">
    <w:abstractNumId w:val="6"/>
  </w:num>
  <w:num w:numId="9" w16cid:durableId="1919747457">
    <w:abstractNumId w:val="3"/>
  </w:num>
  <w:num w:numId="10" w16cid:durableId="2143695638">
    <w:abstractNumId w:val="9"/>
  </w:num>
  <w:num w:numId="11" w16cid:durableId="1508137338">
    <w:abstractNumId w:val="12"/>
  </w:num>
  <w:num w:numId="12" w16cid:durableId="403261147">
    <w:abstractNumId w:val="1"/>
  </w:num>
  <w:num w:numId="13" w16cid:durableId="1403718289">
    <w:abstractNumId w:val="5"/>
  </w:num>
  <w:num w:numId="14" w16cid:durableId="197545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Njc3MbY0MjU2MDZQ0lEKTi0uzszPAykwNKgFAH6Za2EtAAAA"/>
  </w:docVars>
  <w:rsids>
    <w:rsidRoot w:val="001F5CFD"/>
    <w:rsid w:val="000003ED"/>
    <w:rsid w:val="00003C8A"/>
    <w:rsid w:val="000053EA"/>
    <w:rsid w:val="00005EB0"/>
    <w:rsid w:val="000066A0"/>
    <w:rsid w:val="0000755E"/>
    <w:rsid w:val="000075DD"/>
    <w:rsid w:val="00010A90"/>
    <w:rsid w:val="000122BE"/>
    <w:rsid w:val="00012E3F"/>
    <w:rsid w:val="00013AD8"/>
    <w:rsid w:val="00013DDD"/>
    <w:rsid w:val="00017132"/>
    <w:rsid w:val="00017A49"/>
    <w:rsid w:val="00017F2F"/>
    <w:rsid w:val="00020628"/>
    <w:rsid w:val="000215D9"/>
    <w:rsid w:val="000227D7"/>
    <w:rsid w:val="000229BB"/>
    <w:rsid w:val="00022F81"/>
    <w:rsid w:val="00025579"/>
    <w:rsid w:val="00027C8D"/>
    <w:rsid w:val="00031D37"/>
    <w:rsid w:val="0003304E"/>
    <w:rsid w:val="0003313A"/>
    <w:rsid w:val="00033423"/>
    <w:rsid w:val="000369BB"/>
    <w:rsid w:val="000379FE"/>
    <w:rsid w:val="000423BF"/>
    <w:rsid w:val="000436F4"/>
    <w:rsid w:val="00043DD1"/>
    <w:rsid w:val="00044C5E"/>
    <w:rsid w:val="000457E5"/>
    <w:rsid w:val="000461BA"/>
    <w:rsid w:val="0004682D"/>
    <w:rsid w:val="000507E7"/>
    <w:rsid w:val="000510A1"/>
    <w:rsid w:val="000510E3"/>
    <w:rsid w:val="00051CA9"/>
    <w:rsid w:val="0005388E"/>
    <w:rsid w:val="00054A73"/>
    <w:rsid w:val="00054F4F"/>
    <w:rsid w:val="00055FB0"/>
    <w:rsid w:val="00055FBC"/>
    <w:rsid w:val="000568FB"/>
    <w:rsid w:val="00056961"/>
    <w:rsid w:val="000606F8"/>
    <w:rsid w:val="00060EC6"/>
    <w:rsid w:val="00060FD7"/>
    <w:rsid w:val="00062DC3"/>
    <w:rsid w:val="000662C5"/>
    <w:rsid w:val="000667A6"/>
    <w:rsid w:val="00066BA2"/>
    <w:rsid w:val="00066FAB"/>
    <w:rsid w:val="00067C39"/>
    <w:rsid w:val="000708B3"/>
    <w:rsid w:val="0007183A"/>
    <w:rsid w:val="00071A95"/>
    <w:rsid w:val="00073D42"/>
    <w:rsid w:val="000747A7"/>
    <w:rsid w:val="0007497A"/>
    <w:rsid w:val="000749C3"/>
    <w:rsid w:val="00074B61"/>
    <w:rsid w:val="000771C5"/>
    <w:rsid w:val="00080953"/>
    <w:rsid w:val="000811DD"/>
    <w:rsid w:val="00081412"/>
    <w:rsid w:val="000838A7"/>
    <w:rsid w:val="0008669F"/>
    <w:rsid w:val="00087047"/>
    <w:rsid w:val="00090A2D"/>
    <w:rsid w:val="00094E71"/>
    <w:rsid w:val="00097E0C"/>
    <w:rsid w:val="000A034A"/>
    <w:rsid w:val="000A0626"/>
    <w:rsid w:val="000A06A8"/>
    <w:rsid w:val="000A0915"/>
    <w:rsid w:val="000A1B14"/>
    <w:rsid w:val="000A25F1"/>
    <w:rsid w:val="000A33C1"/>
    <w:rsid w:val="000A4802"/>
    <w:rsid w:val="000A52B6"/>
    <w:rsid w:val="000A6425"/>
    <w:rsid w:val="000A6969"/>
    <w:rsid w:val="000A7569"/>
    <w:rsid w:val="000B4AE5"/>
    <w:rsid w:val="000B6FD3"/>
    <w:rsid w:val="000B7E43"/>
    <w:rsid w:val="000C0D73"/>
    <w:rsid w:val="000C2A83"/>
    <w:rsid w:val="000C3198"/>
    <w:rsid w:val="000C4DA4"/>
    <w:rsid w:val="000C5A3F"/>
    <w:rsid w:val="000C66B6"/>
    <w:rsid w:val="000C6AAB"/>
    <w:rsid w:val="000D0ABD"/>
    <w:rsid w:val="000D0FB0"/>
    <w:rsid w:val="000D1BA5"/>
    <w:rsid w:val="000D1BBD"/>
    <w:rsid w:val="000D26CE"/>
    <w:rsid w:val="000D3612"/>
    <w:rsid w:val="000D47F2"/>
    <w:rsid w:val="000D5266"/>
    <w:rsid w:val="000D5527"/>
    <w:rsid w:val="000D586B"/>
    <w:rsid w:val="000D7949"/>
    <w:rsid w:val="000E04DF"/>
    <w:rsid w:val="000E14F3"/>
    <w:rsid w:val="000E2005"/>
    <w:rsid w:val="000E265E"/>
    <w:rsid w:val="000E3F7F"/>
    <w:rsid w:val="000E49AD"/>
    <w:rsid w:val="000E559F"/>
    <w:rsid w:val="000E6367"/>
    <w:rsid w:val="000E7305"/>
    <w:rsid w:val="000E752C"/>
    <w:rsid w:val="000F008B"/>
    <w:rsid w:val="000F1F2E"/>
    <w:rsid w:val="000F25F8"/>
    <w:rsid w:val="000F25FC"/>
    <w:rsid w:val="000F36F0"/>
    <w:rsid w:val="000F7B72"/>
    <w:rsid w:val="001004F8"/>
    <w:rsid w:val="00103CE6"/>
    <w:rsid w:val="00104E69"/>
    <w:rsid w:val="00105D25"/>
    <w:rsid w:val="00107DB5"/>
    <w:rsid w:val="00114AFE"/>
    <w:rsid w:val="00114CA1"/>
    <w:rsid w:val="00114EB1"/>
    <w:rsid w:val="00115AD4"/>
    <w:rsid w:val="00116107"/>
    <w:rsid w:val="00116DA3"/>
    <w:rsid w:val="0011779E"/>
    <w:rsid w:val="0012110C"/>
    <w:rsid w:val="00121CD9"/>
    <w:rsid w:val="00123152"/>
    <w:rsid w:val="00123954"/>
    <w:rsid w:val="00123FDF"/>
    <w:rsid w:val="00124907"/>
    <w:rsid w:val="0012533A"/>
    <w:rsid w:val="0012574A"/>
    <w:rsid w:val="00125F57"/>
    <w:rsid w:val="001267BD"/>
    <w:rsid w:val="00126C86"/>
    <w:rsid w:val="001271E6"/>
    <w:rsid w:val="00133304"/>
    <w:rsid w:val="001345E6"/>
    <w:rsid w:val="00135351"/>
    <w:rsid w:val="00135C53"/>
    <w:rsid w:val="0014299C"/>
    <w:rsid w:val="00145D3F"/>
    <w:rsid w:val="00145F6C"/>
    <w:rsid w:val="001469EA"/>
    <w:rsid w:val="00147D30"/>
    <w:rsid w:val="0015091C"/>
    <w:rsid w:val="00151248"/>
    <w:rsid w:val="00151D44"/>
    <w:rsid w:val="00152514"/>
    <w:rsid w:val="001550E6"/>
    <w:rsid w:val="001559A0"/>
    <w:rsid w:val="001562A3"/>
    <w:rsid w:val="001605F2"/>
    <w:rsid w:val="00160D8D"/>
    <w:rsid w:val="00162873"/>
    <w:rsid w:val="001631DD"/>
    <w:rsid w:val="00164BE1"/>
    <w:rsid w:val="0016671D"/>
    <w:rsid w:val="0016721F"/>
    <w:rsid w:val="00167A11"/>
    <w:rsid w:val="001704C0"/>
    <w:rsid w:val="0017147F"/>
    <w:rsid w:val="0017447F"/>
    <w:rsid w:val="00174D82"/>
    <w:rsid w:val="00181674"/>
    <w:rsid w:val="00181865"/>
    <w:rsid w:val="00181AC6"/>
    <w:rsid w:val="0018429E"/>
    <w:rsid w:val="00186E60"/>
    <w:rsid w:val="00187ADB"/>
    <w:rsid w:val="00190E05"/>
    <w:rsid w:val="00191659"/>
    <w:rsid w:val="00193B12"/>
    <w:rsid w:val="00195251"/>
    <w:rsid w:val="00195B2C"/>
    <w:rsid w:val="00196B04"/>
    <w:rsid w:val="001A0BE1"/>
    <w:rsid w:val="001A3E55"/>
    <w:rsid w:val="001A3FB7"/>
    <w:rsid w:val="001A5F1D"/>
    <w:rsid w:val="001A6FED"/>
    <w:rsid w:val="001A7843"/>
    <w:rsid w:val="001B087B"/>
    <w:rsid w:val="001B1082"/>
    <w:rsid w:val="001B2457"/>
    <w:rsid w:val="001B2FD8"/>
    <w:rsid w:val="001B33CC"/>
    <w:rsid w:val="001B3837"/>
    <w:rsid w:val="001B423A"/>
    <w:rsid w:val="001B4398"/>
    <w:rsid w:val="001B4DF6"/>
    <w:rsid w:val="001B4FE8"/>
    <w:rsid w:val="001B5B8D"/>
    <w:rsid w:val="001C0A25"/>
    <w:rsid w:val="001C3174"/>
    <w:rsid w:val="001C4976"/>
    <w:rsid w:val="001C5400"/>
    <w:rsid w:val="001C5DF6"/>
    <w:rsid w:val="001D20C3"/>
    <w:rsid w:val="001D2F03"/>
    <w:rsid w:val="001D694C"/>
    <w:rsid w:val="001E2B0A"/>
    <w:rsid w:val="001E2EBA"/>
    <w:rsid w:val="001E3984"/>
    <w:rsid w:val="001E466E"/>
    <w:rsid w:val="001E5926"/>
    <w:rsid w:val="001E6E7D"/>
    <w:rsid w:val="001E7E21"/>
    <w:rsid w:val="001F03CA"/>
    <w:rsid w:val="001F0B30"/>
    <w:rsid w:val="001F1743"/>
    <w:rsid w:val="001F495E"/>
    <w:rsid w:val="001F5CFD"/>
    <w:rsid w:val="001F7CCE"/>
    <w:rsid w:val="00201764"/>
    <w:rsid w:val="002031DF"/>
    <w:rsid w:val="00203B9C"/>
    <w:rsid w:val="00205033"/>
    <w:rsid w:val="0020518E"/>
    <w:rsid w:val="002052E2"/>
    <w:rsid w:val="00206D3A"/>
    <w:rsid w:val="002077E9"/>
    <w:rsid w:val="0021001F"/>
    <w:rsid w:val="0021064A"/>
    <w:rsid w:val="00210F81"/>
    <w:rsid w:val="00211565"/>
    <w:rsid w:val="0021271C"/>
    <w:rsid w:val="00213725"/>
    <w:rsid w:val="002138FC"/>
    <w:rsid w:val="00217743"/>
    <w:rsid w:val="002202A6"/>
    <w:rsid w:val="00220B75"/>
    <w:rsid w:val="00224240"/>
    <w:rsid w:val="00224327"/>
    <w:rsid w:val="0022498D"/>
    <w:rsid w:val="002265DD"/>
    <w:rsid w:val="00226B8B"/>
    <w:rsid w:val="002313F2"/>
    <w:rsid w:val="00232A64"/>
    <w:rsid w:val="002345FD"/>
    <w:rsid w:val="00235055"/>
    <w:rsid w:val="00235FCB"/>
    <w:rsid w:val="00241DCC"/>
    <w:rsid w:val="002423D3"/>
    <w:rsid w:val="00242D50"/>
    <w:rsid w:val="002446A1"/>
    <w:rsid w:val="00244C9C"/>
    <w:rsid w:val="002469F5"/>
    <w:rsid w:val="00247DC7"/>
    <w:rsid w:val="002502EB"/>
    <w:rsid w:val="00250B35"/>
    <w:rsid w:val="00251DE2"/>
    <w:rsid w:val="0025279C"/>
    <w:rsid w:val="002527C0"/>
    <w:rsid w:val="00252838"/>
    <w:rsid w:val="002532C6"/>
    <w:rsid w:val="00254BF8"/>
    <w:rsid w:val="00256F9A"/>
    <w:rsid w:val="002579D6"/>
    <w:rsid w:val="002640C2"/>
    <w:rsid w:val="0026568C"/>
    <w:rsid w:val="002662CA"/>
    <w:rsid w:val="00266B2F"/>
    <w:rsid w:val="00266D85"/>
    <w:rsid w:val="002671DD"/>
    <w:rsid w:val="002675AC"/>
    <w:rsid w:val="00267A38"/>
    <w:rsid w:val="00267EF5"/>
    <w:rsid w:val="00270489"/>
    <w:rsid w:val="00271929"/>
    <w:rsid w:val="00271E96"/>
    <w:rsid w:val="0027251A"/>
    <w:rsid w:val="00273849"/>
    <w:rsid w:val="00274731"/>
    <w:rsid w:val="00277564"/>
    <w:rsid w:val="00277BC1"/>
    <w:rsid w:val="002805C5"/>
    <w:rsid w:val="002817F0"/>
    <w:rsid w:val="00282966"/>
    <w:rsid w:val="002849EF"/>
    <w:rsid w:val="00284AE6"/>
    <w:rsid w:val="00284C9D"/>
    <w:rsid w:val="00285B23"/>
    <w:rsid w:val="002879DA"/>
    <w:rsid w:val="00290B5C"/>
    <w:rsid w:val="00290BB6"/>
    <w:rsid w:val="00291242"/>
    <w:rsid w:val="0029511D"/>
    <w:rsid w:val="00295A90"/>
    <w:rsid w:val="00295D5E"/>
    <w:rsid w:val="00296421"/>
    <w:rsid w:val="0029646C"/>
    <w:rsid w:val="002971DF"/>
    <w:rsid w:val="00297E9F"/>
    <w:rsid w:val="002A008F"/>
    <w:rsid w:val="002A016E"/>
    <w:rsid w:val="002A0323"/>
    <w:rsid w:val="002A089D"/>
    <w:rsid w:val="002A187A"/>
    <w:rsid w:val="002A1D03"/>
    <w:rsid w:val="002A4A59"/>
    <w:rsid w:val="002A5DB4"/>
    <w:rsid w:val="002A772B"/>
    <w:rsid w:val="002A7E9A"/>
    <w:rsid w:val="002B07F3"/>
    <w:rsid w:val="002B0977"/>
    <w:rsid w:val="002B1ABB"/>
    <w:rsid w:val="002B28E2"/>
    <w:rsid w:val="002B2B11"/>
    <w:rsid w:val="002B3FC9"/>
    <w:rsid w:val="002B62D3"/>
    <w:rsid w:val="002C0BAE"/>
    <w:rsid w:val="002C150F"/>
    <w:rsid w:val="002C2941"/>
    <w:rsid w:val="002C58BB"/>
    <w:rsid w:val="002D1477"/>
    <w:rsid w:val="002D19C2"/>
    <w:rsid w:val="002D1D98"/>
    <w:rsid w:val="002D2A06"/>
    <w:rsid w:val="002D3141"/>
    <w:rsid w:val="002D3E39"/>
    <w:rsid w:val="002D43F2"/>
    <w:rsid w:val="002D47C0"/>
    <w:rsid w:val="002D5EA7"/>
    <w:rsid w:val="002D6A6E"/>
    <w:rsid w:val="002E0421"/>
    <w:rsid w:val="002E3559"/>
    <w:rsid w:val="002E39C6"/>
    <w:rsid w:val="002E6B28"/>
    <w:rsid w:val="002F01E6"/>
    <w:rsid w:val="002F047C"/>
    <w:rsid w:val="002F0F21"/>
    <w:rsid w:val="002F260C"/>
    <w:rsid w:val="002F33C5"/>
    <w:rsid w:val="002F358B"/>
    <w:rsid w:val="002F42AE"/>
    <w:rsid w:val="002F49B0"/>
    <w:rsid w:val="002F5444"/>
    <w:rsid w:val="00300670"/>
    <w:rsid w:val="0030294D"/>
    <w:rsid w:val="00302A8D"/>
    <w:rsid w:val="00302FF1"/>
    <w:rsid w:val="00303969"/>
    <w:rsid w:val="00303E38"/>
    <w:rsid w:val="00304A6E"/>
    <w:rsid w:val="00305238"/>
    <w:rsid w:val="0031033A"/>
    <w:rsid w:val="003104F9"/>
    <w:rsid w:val="00310E7D"/>
    <w:rsid w:val="0031444B"/>
    <w:rsid w:val="003156FD"/>
    <w:rsid w:val="00315D5F"/>
    <w:rsid w:val="00320A79"/>
    <w:rsid w:val="00321391"/>
    <w:rsid w:val="00321DD2"/>
    <w:rsid w:val="0032361E"/>
    <w:rsid w:val="00323C7D"/>
    <w:rsid w:val="00324A3B"/>
    <w:rsid w:val="00324DCF"/>
    <w:rsid w:val="003260B9"/>
    <w:rsid w:val="00326789"/>
    <w:rsid w:val="003278A3"/>
    <w:rsid w:val="00327B59"/>
    <w:rsid w:val="00330EEA"/>
    <w:rsid w:val="00332276"/>
    <w:rsid w:val="003332CC"/>
    <w:rsid w:val="0033383C"/>
    <w:rsid w:val="00333A5B"/>
    <w:rsid w:val="00333EF8"/>
    <w:rsid w:val="00340EDB"/>
    <w:rsid w:val="003416FD"/>
    <w:rsid w:val="00343954"/>
    <w:rsid w:val="003454EB"/>
    <w:rsid w:val="00354443"/>
    <w:rsid w:val="00360C1C"/>
    <w:rsid w:val="00361BAF"/>
    <w:rsid w:val="003625BF"/>
    <w:rsid w:val="0036288A"/>
    <w:rsid w:val="003646E0"/>
    <w:rsid w:val="00365527"/>
    <w:rsid w:val="00367CB7"/>
    <w:rsid w:val="003724BB"/>
    <w:rsid w:val="003730F3"/>
    <w:rsid w:val="00380057"/>
    <w:rsid w:val="0038149C"/>
    <w:rsid w:val="0038404A"/>
    <w:rsid w:val="0038428F"/>
    <w:rsid w:val="003865C6"/>
    <w:rsid w:val="00390793"/>
    <w:rsid w:val="0039195A"/>
    <w:rsid w:val="00392D78"/>
    <w:rsid w:val="00392F4B"/>
    <w:rsid w:val="00394C12"/>
    <w:rsid w:val="003955AA"/>
    <w:rsid w:val="003A14C4"/>
    <w:rsid w:val="003A266E"/>
    <w:rsid w:val="003A457A"/>
    <w:rsid w:val="003A69D7"/>
    <w:rsid w:val="003A6CE5"/>
    <w:rsid w:val="003A7D7A"/>
    <w:rsid w:val="003A7EAA"/>
    <w:rsid w:val="003B332A"/>
    <w:rsid w:val="003B494D"/>
    <w:rsid w:val="003B6D7D"/>
    <w:rsid w:val="003B7E22"/>
    <w:rsid w:val="003C2358"/>
    <w:rsid w:val="003C2D46"/>
    <w:rsid w:val="003C450F"/>
    <w:rsid w:val="003C5BB4"/>
    <w:rsid w:val="003C5F2D"/>
    <w:rsid w:val="003C6F10"/>
    <w:rsid w:val="003C7EC4"/>
    <w:rsid w:val="003D02B2"/>
    <w:rsid w:val="003D0C31"/>
    <w:rsid w:val="003D2414"/>
    <w:rsid w:val="003D38B4"/>
    <w:rsid w:val="003E0A17"/>
    <w:rsid w:val="003E1BDA"/>
    <w:rsid w:val="003E280F"/>
    <w:rsid w:val="003E44E3"/>
    <w:rsid w:val="003E54E4"/>
    <w:rsid w:val="003F04EA"/>
    <w:rsid w:val="003F26C0"/>
    <w:rsid w:val="003F31A4"/>
    <w:rsid w:val="003F4060"/>
    <w:rsid w:val="003F4955"/>
    <w:rsid w:val="003F546D"/>
    <w:rsid w:val="003F68E7"/>
    <w:rsid w:val="003F7B60"/>
    <w:rsid w:val="00400CDA"/>
    <w:rsid w:val="00402253"/>
    <w:rsid w:val="004024F3"/>
    <w:rsid w:val="00405BC2"/>
    <w:rsid w:val="00405C5C"/>
    <w:rsid w:val="00406892"/>
    <w:rsid w:val="00406F5A"/>
    <w:rsid w:val="00410961"/>
    <w:rsid w:val="00411C85"/>
    <w:rsid w:val="00412838"/>
    <w:rsid w:val="00413823"/>
    <w:rsid w:val="004153B8"/>
    <w:rsid w:val="0041543E"/>
    <w:rsid w:val="00417F23"/>
    <w:rsid w:val="004219B7"/>
    <w:rsid w:val="00422CD8"/>
    <w:rsid w:val="00423740"/>
    <w:rsid w:val="00423BAE"/>
    <w:rsid w:val="0042516A"/>
    <w:rsid w:val="0042561D"/>
    <w:rsid w:val="00431C14"/>
    <w:rsid w:val="004338A3"/>
    <w:rsid w:val="00433A9D"/>
    <w:rsid w:val="0043441E"/>
    <w:rsid w:val="00434F4A"/>
    <w:rsid w:val="004375A5"/>
    <w:rsid w:val="00441571"/>
    <w:rsid w:val="00441BB6"/>
    <w:rsid w:val="00441FE4"/>
    <w:rsid w:val="00442244"/>
    <w:rsid w:val="0044231B"/>
    <w:rsid w:val="004429C9"/>
    <w:rsid w:val="004435EF"/>
    <w:rsid w:val="004438F3"/>
    <w:rsid w:val="0044466F"/>
    <w:rsid w:val="004456F7"/>
    <w:rsid w:val="00445D05"/>
    <w:rsid w:val="0044631F"/>
    <w:rsid w:val="004534F1"/>
    <w:rsid w:val="00453D43"/>
    <w:rsid w:val="00454B1E"/>
    <w:rsid w:val="0045504B"/>
    <w:rsid w:val="00456FE6"/>
    <w:rsid w:val="004576E3"/>
    <w:rsid w:val="00457A2D"/>
    <w:rsid w:val="00460E6C"/>
    <w:rsid w:val="0046221A"/>
    <w:rsid w:val="00465D7E"/>
    <w:rsid w:val="00465EF7"/>
    <w:rsid w:val="004703D6"/>
    <w:rsid w:val="00471195"/>
    <w:rsid w:val="0047125E"/>
    <w:rsid w:val="00471A6A"/>
    <w:rsid w:val="00472084"/>
    <w:rsid w:val="004727DA"/>
    <w:rsid w:val="004744AA"/>
    <w:rsid w:val="004746BA"/>
    <w:rsid w:val="0047655A"/>
    <w:rsid w:val="00480974"/>
    <w:rsid w:val="00480D5B"/>
    <w:rsid w:val="0048536C"/>
    <w:rsid w:val="00485899"/>
    <w:rsid w:val="0048673C"/>
    <w:rsid w:val="00486CCA"/>
    <w:rsid w:val="0048780A"/>
    <w:rsid w:val="00491624"/>
    <w:rsid w:val="004930F7"/>
    <w:rsid w:val="004933BA"/>
    <w:rsid w:val="00493D5E"/>
    <w:rsid w:val="00495862"/>
    <w:rsid w:val="0049593C"/>
    <w:rsid w:val="00495F94"/>
    <w:rsid w:val="0049740E"/>
    <w:rsid w:val="00497D9A"/>
    <w:rsid w:val="004A0AD0"/>
    <w:rsid w:val="004A214B"/>
    <w:rsid w:val="004A2D69"/>
    <w:rsid w:val="004A312C"/>
    <w:rsid w:val="004A4245"/>
    <w:rsid w:val="004A50E0"/>
    <w:rsid w:val="004A5EC4"/>
    <w:rsid w:val="004A63B8"/>
    <w:rsid w:val="004A712C"/>
    <w:rsid w:val="004A758E"/>
    <w:rsid w:val="004B0346"/>
    <w:rsid w:val="004B06FD"/>
    <w:rsid w:val="004B1A13"/>
    <w:rsid w:val="004B1D06"/>
    <w:rsid w:val="004B7546"/>
    <w:rsid w:val="004C4584"/>
    <w:rsid w:val="004C60B4"/>
    <w:rsid w:val="004C72F0"/>
    <w:rsid w:val="004C73E4"/>
    <w:rsid w:val="004D1F81"/>
    <w:rsid w:val="004D2B42"/>
    <w:rsid w:val="004D54AF"/>
    <w:rsid w:val="004D5C7B"/>
    <w:rsid w:val="004D7072"/>
    <w:rsid w:val="004E0F30"/>
    <w:rsid w:val="004E2919"/>
    <w:rsid w:val="004E2E2A"/>
    <w:rsid w:val="004E4E7B"/>
    <w:rsid w:val="004E5EA1"/>
    <w:rsid w:val="004E7F8E"/>
    <w:rsid w:val="004F118A"/>
    <w:rsid w:val="004F2181"/>
    <w:rsid w:val="004F2332"/>
    <w:rsid w:val="004F4096"/>
    <w:rsid w:val="004F517D"/>
    <w:rsid w:val="004F52A2"/>
    <w:rsid w:val="004F5F18"/>
    <w:rsid w:val="00500E58"/>
    <w:rsid w:val="00501521"/>
    <w:rsid w:val="00501944"/>
    <w:rsid w:val="00503CCF"/>
    <w:rsid w:val="00504879"/>
    <w:rsid w:val="00504FFA"/>
    <w:rsid w:val="00511B91"/>
    <w:rsid w:val="005149E0"/>
    <w:rsid w:val="00517372"/>
    <w:rsid w:val="005175DD"/>
    <w:rsid w:val="005235AD"/>
    <w:rsid w:val="005247F9"/>
    <w:rsid w:val="00524CC3"/>
    <w:rsid w:val="0052673C"/>
    <w:rsid w:val="00527352"/>
    <w:rsid w:val="00531672"/>
    <w:rsid w:val="00531954"/>
    <w:rsid w:val="00531E76"/>
    <w:rsid w:val="00535CD6"/>
    <w:rsid w:val="005374E0"/>
    <w:rsid w:val="00541E80"/>
    <w:rsid w:val="0054341E"/>
    <w:rsid w:val="005440AC"/>
    <w:rsid w:val="00545999"/>
    <w:rsid w:val="00546F67"/>
    <w:rsid w:val="00552379"/>
    <w:rsid w:val="005570E9"/>
    <w:rsid w:val="005577AA"/>
    <w:rsid w:val="0056052D"/>
    <w:rsid w:val="00560DB4"/>
    <w:rsid w:val="00565A1A"/>
    <w:rsid w:val="0057040E"/>
    <w:rsid w:val="0057186E"/>
    <w:rsid w:val="00571FC0"/>
    <w:rsid w:val="0057776D"/>
    <w:rsid w:val="00577AF9"/>
    <w:rsid w:val="00583FBB"/>
    <w:rsid w:val="0058427A"/>
    <w:rsid w:val="00584462"/>
    <w:rsid w:val="0058484A"/>
    <w:rsid w:val="005907EB"/>
    <w:rsid w:val="00591896"/>
    <w:rsid w:val="00593FC9"/>
    <w:rsid w:val="005942D7"/>
    <w:rsid w:val="0059724A"/>
    <w:rsid w:val="005973BB"/>
    <w:rsid w:val="005A3CF0"/>
    <w:rsid w:val="005A4E18"/>
    <w:rsid w:val="005B07DD"/>
    <w:rsid w:val="005B0E8C"/>
    <w:rsid w:val="005B2256"/>
    <w:rsid w:val="005B2496"/>
    <w:rsid w:val="005B2501"/>
    <w:rsid w:val="005B285C"/>
    <w:rsid w:val="005B2E24"/>
    <w:rsid w:val="005B2ED9"/>
    <w:rsid w:val="005B3747"/>
    <w:rsid w:val="005B448C"/>
    <w:rsid w:val="005B5000"/>
    <w:rsid w:val="005B51B5"/>
    <w:rsid w:val="005C08B2"/>
    <w:rsid w:val="005C1300"/>
    <w:rsid w:val="005C164F"/>
    <w:rsid w:val="005C1B74"/>
    <w:rsid w:val="005C1BA9"/>
    <w:rsid w:val="005C27FE"/>
    <w:rsid w:val="005C30EC"/>
    <w:rsid w:val="005C4AAC"/>
    <w:rsid w:val="005C5049"/>
    <w:rsid w:val="005C61B1"/>
    <w:rsid w:val="005C6D0E"/>
    <w:rsid w:val="005C7C22"/>
    <w:rsid w:val="005D2670"/>
    <w:rsid w:val="005D2EC4"/>
    <w:rsid w:val="005D4F5C"/>
    <w:rsid w:val="005D5F27"/>
    <w:rsid w:val="005D6B07"/>
    <w:rsid w:val="005E0ADF"/>
    <w:rsid w:val="005E3AC3"/>
    <w:rsid w:val="005E3D7F"/>
    <w:rsid w:val="005E5019"/>
    <w:rsid w:val="005F32A2"/>
    <w:rsid w:val="005F5642"/>
    <w:rsid w:val="005F5B89"/>
    <w:rsid w:val="005F66D7"/>
    <w:rsid w:val="005F67C1"/>
    <w:rsid w:val="0060143E"/>
    <w:rsid w:val="00601D09"/>
    <w:rsid w:val="00603406"/>
    <w:rsid w:val="00603AAB"/>
    <w:rsid w:val="00604924"/>
    <w:rsid w:val="0060584E"/>
    <w:rsid w:val="00605B18"/>
    <w:rsid w:val="006071B7"/>
    <w:rsid w:val="00607973"/>
    <w:rsid w:val="00607FD7"/>
    <w:rsid w:val="00613EF9"/>
    <w:rsid w:val="00614BEF"/>
    <w:rsid w:val="0061560C"/>
    <w:rsid w:val="00615B38"/>
    <w:rsid w:val="00617606"/>
    <w:rsid w:val="00617B20"/>
    <w:rsid w:val="006205C4"/>
    <w:rsid w:val="00622489"/>
    <w:rsid w:val="006225CF"/>
    <w:rsid w:val="00626BC0"/>
    <w:rsid w:val="00627BF7"/>
    <w:rsid w:val="0063022D"/>
    <w:rsid w:val="006304AD"/>
    <w:rsid w:val="006309D6"/>
    <w:rsid w:val="006312FC"/>
    <w:rsid w:val="00633832"/>
    <w:rsid w:val="00633887"/>
    <w:rsid w:val="0063592D"/>
    <w:rsid w:val="00636C05"/>
    <w:rsid w:val="00641E8F"/>
    <w:rsid w:val="00643164"/>
    <w:rsid w:val="0064507E"/>
    <w:rsid w:val="0064789B"/>
    <w:rsid w:val="0065115B"/>
    <w:rsid w:val="006537BF"/>
    <w:rsid w:val="00653D20"/>
    <w:rsid w:val="00654E25"/>
    <w:rsid w:val="0065766C"/>
    <w:rsid w:val="00662215"/>
    <w:rsid w:val="0066252C"/>
    <w:rsid w:val="006638D6"/>
    <w:rsid w:val="006646A2"/>
    <w:rsid w:val="00665A54"/>
    <w:rsid w:val="00666402"/>
    <w:rsid w:val="00666539"/>
    <w:rsid w:val="0067112C"/>
    <w:rsid w:val="00672844"/>
    <w:rsid w:val="0067343D"/>
    <w:rsid w:val="0067394D"/>
    <w:rsid w:val="0067671E"/>
    <w:rsid w:val="006767B4"/>
    <w:rsid w:val="00676BE1"/>
    <w:rsid w:val="006776E0"/>
    <w:rsid w:val="006778C1"/>
    <w:rsid w:val="00677FC6"/>
    <w:rsid w:val="006802E9"/>
    <w:rsid w:val="0068100A"/>
    <w:rsid w:val="00682A6C"/>
    <w:rsid w:val="006845CA"/>
    <w:rsid w:val="0068491C"/>
    <w:rsid w:val="006859EF"/>
    <w:rsid w:val="00686922"/>
    <w:rsid w:val="00687ABF"/>
    <w:rsid w:val="00687D54"/>
    <w:rsid w:val="00690489"/>
    <w:rsid w:val="00690E2F"/>
    <w:rsid w:val="00691FCC"/>
    <w:rsid w:val="006925DF"/>
    <w:rsid w:val="0069364F"/>
    <w:rsid w:val="00693B2F"/>
    <w:rsid w:val="00695FE0"/>
    <w:rsid w:val="006969C8"/>
    <w:rsid w:val="00697815"/>
    <w:rsid w:val="00697FE6"/>
    <w:rsid w:val="006A1661"/>
    <w:rsid w:val="006A1AF3"/>
    <w:rsid w:val="006A2556"/>
    <w:rsid w:val="006A3738"/>
    <w:rsid w:val="006A42B9"/>
    <w:rsid w:val="006A4D1D"/>
    <w:rsid w:val="006A6711"/>
    <w:rsid w:val="006A6B23"/>
    <w:rsid w:val="006B0258"/>
    <w:rsid w:val="006B02C5"/>
    <w:rsid w:val="006B306E"/>
    <w:rsid w:val="006B4F53"/>
    <w:rsid w:val="006B4FD5"/>
    <w:rsid w:val="006B518D"/>
    <w:rsid w:val="006C1C3F"/>
    <w:rsid w:val="006C2396"/>
    <w:rsid w:val="006C36B0"/>
    <w:rsid w:val="006C6188"/>
    <w:rsid w:val="006C6253"/>
    <w:rsid w:val="006C6D4D"/>
    <w:rsid w:val="006D0FF2"/>
    <w:rsid w:val="006D18EE"/>
    <w:rsid w:val="006D2582"/>
    <w:rsid w:val="006D2CC2"/>
    <w:rsid w:val="006D3238"/>
    <w:rsid w:val="006D345A"/>
    <w:rsid w:val="006D346E"/>
    <w:rsid w:val="006D39EC"/>
    <w:rsid w:val="006D4826"/>
    <w:rsid w:val="006D50EA"/>
    <w:rsid w:val="006D6A91"/>
    <w:rsid w:val="006D7658"/>
    <w:rsid w:val="006E3125"/>
    <w:rsid w:val="006E34CA"/>
    <w:rsid w:val="006E512F"/>
    <w:rsid w:val="006E6940"/>
    <w:rsid w:val="006F010B"/>
    <w:rsid w:val="006F12E9"/>
    <w:rsid w:val="006F1F84"/>
    <w:rsid w:val="006F4E8B"/>
    <w:rsid w:val="007008FB"/>
    <w:rsid w:val="00700B07"/>
    <w:rsid w:val="007013A1"/>
    <w:rsid w:val="00701AD4"/>
    <w:rsid w:val="00704AF3"/>
    <w:rsid w:val="00706332"/>
    <w:rsid w:val="00710936"/>
    <w:rsid w:val="00711FE8"/>
    <w:rsid w:val="00714C37"/>
    <w:rsid w:val="00716C1C"/>
    <w:rsid w:val="00720963"/>
    <w:rsid w:val="007215B8"/>
    <w:rsid w:val="007226A7"/>
    <w:rsid w:val="007235B9"/>
    <w:rsid w:val="00723608"/>
    <w:rsid w:val="007250B9"/>
    <w:rsid w:val="00725C6C"/>
    <w:rsid w:val="00726EA0"/>
    <w:rsid w:val="00730A2A"/>
    <w:rsid w:val="00732387"/>
    <w:rsid w:val="0073249D"/>
    <w:rsid w:val="00734843"/>
    <w:rsid w:val="00740F2E"/>
    <w:rsid w:val="007412BA"/>
    <w:rsid w:val="00742B74"/>
    <w:rsid w:val="007438CA"/>
    <w:rsid w:val="00743E38"/>
    <w:rsid w:val="0074546A"/>
    <w:rsid w:val="007454C4"/>
    <w:rsid w:val="0074755D"/>
    <w:rsid w:val="00750245"/>
    <w:rsid w:val="007523FB"/>
    <w:rsid w:val="00752570"/>
    <w:rsid w:val="007534C1"/>
    <w:rsid w:val="0075455D"/>
    <w:rsid w:val="00754BB4"/>
    <w:rsid w:val="00756E5A"/>
    <w:rsid w:val="007577DF"/>
    <w:rsid w:val="007614C0"/>
    <w:rsid w:val="007615E8"/>
    <w:rsid w:val="00761E23"/>
    <w:rsid w:val="00762392"/>
    <w:rsid w:val="00762E69"/>
    <w:rsid w:val="00763A1A"/>
    <w:rsid w:val="007641C5"/>
    <w:rsid w:val="00764BD2"/>
    <w:rsid w:val="00774515"/>
    <w:rsid w:val="00776299"/>
    <w:rsid w:val="00776A21"/>
    <w:rsid w:val="00777D61"/>
    <w:rsid w:val="00777EDA"/>
    <w:rsid w:val="00780EB7"/>
    <w:rsid w:val="00783B8A"/>
    <w:rsid w:val="00784649"/>
    <w:rsid w:val="007848B2"/>
    <w:rsid w:val="00785F3B"/>
    <w:rsid w:val="00786423"/>
    <w:rsid w:val="007875AC"/>
    <w:rsid w:val="00787CB9"/>
    <w:rsid w:val="00790228"/>
    <w:rsid w:val="00790636"/>
    <w:rsid w:val="007908DC"/>
    <w:rsid w:val="00790EE8"/>
    <w:rsid w:val="00792521"/>
    <w:rsid w:val="00792BE3"/>
    <w:rsid w:val="00792E28"/>
    <w:rsid w:val="007947DB"/>
    <w:rsid w:val="007961A3"/>
    <w:rsid w:val="00796D02"/>
    <w:rsid w:val="007A2726"/>
    <w:rsid w:val="007A59B4"/>
    <w:rsid w:val="007A5D5E"/>
    <w:rsid w:val="007A74CB"/>
    <w:rsid w:val="007B0C45"/>
    <w:rsid w:val="007B1C1E"/>
    <w:rsid w:val="007B4E82"/>
    <w:rsid w:val="007B7240"/>
    <w:rsid w:val="007C02F5"/>
    <w:rsid w:val="007C146B"/>
    <w:rsid w:val="007C4D55"/>
    <w:rsid w:val="007C59ED"/>
    <w:rsid w:val="007D3072"/>
    <w:rsid w:val="007D34B6"/>
    <w:rsid w:val="007D44A1"/>
    <w:rsid w:val="007D5936"/>
    <w:rsid w:val="007D623C"/>
    <w:rsid w:val="007D6BF9"/>
    <w:rsid w:val="007D74C9"/>
    <w:rsid w:val="007E2FC2"/>
    <w:rsid w:val="007E4850"/>
    <w:rsid w:val="007E75F7"/>
    <w:rsid w:val="007E7C33"/>
    <w:rsid w:val="007F10BA"/>
    <w:rsid w:val="007F1559"/>
    <w:rsid w:val="007F41ED"/>
    <w:rsid w:val="007F58A7"/>
    <w:rsid w:val="007F68B4"/>
    <w:rsid w:val="007F769F"/>
    <w:rsid w:val="00801D2F"/>
    <w:rsid w:val="008025F5"/>
    <w:rsid w:val="008062DA"/>
    <w:rsid w:val="00807965"/>
    <w:rsid w:val="008109DD"/>
    <w:rsid w:val="008110D2"/>
    <w:rsid w:val="0081221B"/>
    <w:rsid w:val="00813CFE"/>
    <w:rsid w:val="00813DF7"/>
    <w:rsid w:val="00813FEE"/>
    <w:rsid w:val="00814BD4"/>
    <w:rsid w:val="00820873"/>
    <w:rsid w:val="008217F9"/>
    <w:rsid w:val="0082254E"/>
    <w:rsid w:val="0082275A"/>
    <w:rsid w:val="00824FB8"/>
    <w:rsid w:val="008255C6"/>
    <w:rsid w:val="00826F13"/>
    <w:rsid w:val="00826FC3"/>
    <w:rsid w:val="00827720"/>
    <w:rsid w:val="0083082D"/>
    <w:rsid w:val="00830B03"/>
    <w:rsid w:val="0083686B"/>
    <w:rsid w:val="008408D6"/>
    <w:rsid w:val="00842852"/>
    <w:rsid w:val="00843A59"/>
    <w:rsid w:val="00845587"/>
    <w:rsid w:val="00845B98"/>
    <w:rsid w:val="00846082"/>
    <w:rsid w:val="00850469"/>
    <w:rsid w:val="00850607"/>
    <w:rsid w:val="00851860"/>
    <w:rsid w:val="00853B2D"/>
    <w:rsid w:val="00855C0F"/>
    <w:rsid w:val="008563D0"/>
    <w:rsid w:val="00857536"/>
    <w:rsid w:val="008577DE"/>
    <w:rsid w:val="00857E0B"/>
    <w:rsid w:val="00862A9F"/>
    <w:rsid w:val="00863ADE"/>
    <w:rsid w:val="00864EF6"/>
    <w:rsid w:val="00865267"/>
    <w:rsid w:val="00865F0B"/>
    <w:rsid w:val="00867C0E"/>
    <w:rsid w:val="00870FD8"/>
    <w:rsid w:val="008717AD"/>
    <w:rsid w:val="008718C3"/>
    <w:rsid w:val="00871D21"/>
    <w:rsid w:val="0087453E"/>
    <w:rsid w:val="00874A73"/>
    <w:rsid w:val="0087518B"/>
    <w:rsid w:val="00875300"/>
    <w:rsid w:val="008765AA"/>
    <w:rsid w:val="00877296"/>
    <w:rsid w:val="0087731D"/>
    <w:rsid w:val="00880DBB"/>
    <w:rsid w:val="008827FA"/>
    <w:rsid w:val="00882868"/>
    <w:rsid w:val="00882F00"/>
    <w:rsid w:val="00884CCB"/>
    <w:rsid w:val="00884D13"/>
    <w:rsid w:val="00885404"/>
    <w:rsid w:val="00885CDB"/>
    <w:rsid w:val="008861D7"/>
    <w:rsid w:val="0089164C"/>
    <w:rsid w:val="008926CB"/>
    <w:rsid w:val="008950B9"/>
    <w:rsid w:val="008954B3"/>
    <w:rsid w:val="00896786"/>
    <w:rsid w:val="008A3665"/>
    <w:rsid w:val="008A5298"/>
    <w:rsid w:val="008A52A6"/>
    <w:rsid w:val="008A63B4"/>
    <w:rsid w:val="008A6A88"/>
    <w:rsid w:val="008B2AB4"/>
    <w:rsid w:val="008B45B6"/>
    <w:rsid w:val="008B59FE"/>
    <w:rsid w:val="008C0068"/>
    <w:rsid w:val="008C0CA4"/>
    <w:rsid w:val="008C4162"/>
    <w:rsid w:val="008C43FA"/>
    <w:rsid w:val="008C480F"/>
    <w:rsid w:val="008C4FAD"/>
    <w:rsid w:val="008C60CF"/>
    <w:rsid w:val="008C623D"/>
    <w:rsid w:val="008C7481"/>
    <w:rsid w:val="008D090A"/>
    <w:rsid w:val="008D0F6B"/>
    <w:rsid w:val="008D1150"/>
    <w:rsid w:val="008D2515"/>
    <w:rsid w:val="008D2AF3"/>
    <w:rsid w:val="008D3101"/>
    <w:rsid w:val="008D4944"/>
    <w:rsid w:val="008E0368"/>
    <w:rsid w:val="008E1241"/>
    <w:rsid w:val="008E14F6"/>
    <w:rsid w:val="008E394E"/>
    <w:rsid w:val="008E4D7F"/>
    <w:rsid w:val="008E4F0E"/>
    <w:rsid w:val="008E56EA"/>
    <w:rsid w:val="008E5A91"/>
    <w:rsid w:val="008E78B6"/>
    <w:rsid w:val="008F4ED4"/>
    <w:rsid w:val="008F5A6E"/>
    <w:rsid w:val="008F63BC"/>
    <w:rsid w:val="008F7B32"/>
    <w:rsid w:val="00900930"/>
    <w:rsid w:val="00901963"/>
    <w:rsid w:val="00902CAA"/>
    <w:rsid w:val="00903172"/>
    <w:rsid w:val="00903CF7"/>
    <w:rsid w:val="0090442A"/>
    <w:rsid w:val="009049BC"/>
    <w:rsid w:val="00904FF8"/>
    <w:rsid w:val="00905979"/>
    <w:rsid w:val="009106A4"/>
    <w:rsid w:val="009108F9"/>
    <w:rsid w:val="00911425"/>
    <w:rsid w:val="00911EAC"/>
    <w:rsid w:val="00913CE0"/>
    <w:rsid w:val="00917422"/>
    <w:rsid w:val="00917908"/>
    <w:rsid w:val="009216F9"/>
    <w:rsid w:val="009217B7"/>
    <w:rsid w:val="00922F64"/>
    <w:rsid w:val="0092441A"/>
    <w:rsid w:val="009251A7"/>
    <w:rsid w:val="00926C9C"/>
    <w:rsid w:val="009300FB"/>
    <w:rsid w:val="00930859"/>
    <w:rsid w:val="0093096A"/>
    <w:rsid w:val="00931670"/>
    <w:rsid w:val="00932376"/>
    <w:rsid w:val="00932823"/>
    <w:rsid w:val="00933186"/>
    <w:rsid w:val="00934FBE"/>
    <w:rsid w:val="00936148"/>
    <w:rsid w:val="0093635C"/>
    <w:rsid w:val="009413E1"/>
    <w:rsid w:val="00942EB3"/>
    <w:rsid w:val="009457E7"/>
    <w:rsid w:val="009464F6"/>
    <w:rsid w:val="00946B3F"/>
    <w:rsid w:val="009513DE"/>
    <w:rsid w:val="00951671"/>
    <w:rsid w:val="009566B1"/>
    <w:rsid w:val="00956E5F"/>
    <w:rsid w:val="00957127"/>
    <w:rsid w:val="00960B85"/>
    <w:rsid w:val="00961E8B"/>
    <w:rsid w:val="009624E6"/>
    <w:rsid w:val="00962ECC"/>
    <w:rsid w:val="009633DA"/>
    <w:rsid w:val="0096449E"/>
    <w:rsid w:val="009652DF"/>
    <w:rsid w:val="00966EE5"/>
    <w:rsid w:val="00971E5E"/>
    <w:rsid w:val="00973772"/>
    <w:rsid w:val="00975D76"/>
    <w:rsid w:val="00976E64"/>
    <w:rsid w:val="009857CD"/>
    <w:rsid w:val="009869A9"/>
    <w:rsid w:val="0098757A"/>
    <w:rsid w:val="00990953"/>
    <w:rsid w:val="00991B92"/>
    <w:rsid w:val="00992500"/>
    <w:rsid w:val="00993CB6"/>
    <w:rsid w:val="00994D56"/>
    <w:rsid w:val="00996590"/>
    <w:rsid w:val="00996CD2"/>
    <w:rsid w:val="009A027D"/>
    <w:rsid w:val="009A1C1F"/>
    <w:rsid w:val="009A46A2"/>
    <w:rsid w:val="009A5123"/>
    <w:rsid w:val="009A5A28"/>
    <w:rsid w:val="009A5BB4"/>
    <w:rsid w:val="009A67A3"/>
    <w:rsid w:val="009A7494"/>
    <w:rsid w:val="009B218F"/>
    <w:rsid w:val="009B5B8A"/>
    <w:rsid w:val="009B69DE"/>
    <w:rsid w:val="009C123D"/>
    <w:rsid w:val="009C1DA8"/>
    <w:rsid w:val="009C6569"/>
    <w:rsid w:val="009D3D60"/>
    <w:rsid w:val="009D3FB8"/>
    <w:rsid w:val="009D3FD3"/>
    <w:rsid w:val="009D4659"/>
    <w:rsid w:val="009D4DCB"/>
    <w:rsid w:val="009D4FAE"/>
    <w:rsid w:val="009D51BC"/>
    <w:rsid w:val="009D5B8C"/>
    <w:rsid w:val="009D5CD5"/>
    <w:rsid w:val="009D6C13"/>
    <w:rsid w:val="009E2EE7"/>
    <w:rsid w:val="009E420B"/>
    <w:rsid w:val="009E4251"/>
    <w:rsid w:val="009E4F1F"/>
    <w:rsid w:val="009E5AD3"/>
    <w:rsid w:val="009E771C"/>
    <w:rsid w:val="009F0454"/>
    <w:rsid w:val="009F08B1"/>
    <w:rsid w:val="009F1CFE"/>
    <w:rsid w:val="009F224A"/>
    <w:rsid w:val="009F2FEF"/>
    <w:rsid w:val="009F5176"/>
    <w:rsid w:val="009F518E"/>
    <w:rsid w:val="009F546D"/>
    <w:rsid w:val="00A0117D"/>
    <w:rsid w:val="00A01340"/>
    <w:rsid w:val="00A016CA"/>
    <w:rsid w:val="00A0516E"/>
    <w:rsid w:val="00A06C9A"/>
    <w:rsid w:val="00A10095"/>
    <w:rsid w:val="00A10CC0"/>
    <w:rsid w:val="00A174F9"/>
    <w:rsid w:val="00A2106B"/>
    <w:rsid w:val="00A21133"/>
    <w:rsid w:val="00A22880"/>
    <w:rsid w:val="00A230F0"/>
    <w:rsid w:val="00A23FAA"/>
    <w:rsid w:val="00A248F6"/>
    <w:rsid w:val="00A26626"/>
    <w:rsid w:val="00A26D2D"/>
    <w:rsid w:val="00A348FF"/>
    <w:rsid w:val="00A352AA"/>
    <w:rsid w:val="00A3576A"/>
    <w:rsid w:val="00A36019"/>
    <w:rsid w:val="00A37444"/>
    <w:rsid w:val="00A37670"/>
    <w:rsid w:val="00A37EF9"/>
    <w:rsid w:val="00A4071A"/>
    <w:rsid w:val="00A41EA1"/>
    <w:rsid w:val="00A4409A"/>
    <w:rsid w:val="00A44B87"/>
    <w:rsid w:val="00A46B32"/>
    <w:rsid w:val="00A46BF5"/>
    <w:rsid w:val="00A51E58"/>
    <w:rsid w:val="00A5482A"/>
    <w:rsid w:val="00A555EF"/>
    <w:rsid w:val="00A6318D"/>
    <w:rsid w:val="00A6553D"/>
    <w:rsid w:val="00A66890"/>
    <w:rsid w:val="00A66A1E"/>
    <w:rsid w:val="00A675A2"/>
    <w:rsid w:val="00A70A7C"/>
    <w:rsid w:val="00A72BF1"/>
    <w:rsid w:val="00A73208"/>
    <w:rsid w:val="00A74C61"/>
    <w:rsid w:val="00A775B5"/>
    <w:rsid w:val="00A80316"/>
    <w:rsid w:val="00A81950"/>
    <w:rsid w:val="00A82958"/>
    <w:rsid w:val="00A83077"/>
    <w:rsid w:val="00A83B1C"/>
    <w:rsid w:val="00A8532C"/>
    <w:rsid w:val="00A85B7F"/>
    <w:rsid w:val="00A860F3"/>
    <w:rsid w:val="00A87CC8"/>
    <w:rsid w:val="00A90320"/>
    <w:rsid w:val="00A909EA"/>
    <w:rsid w:val="00A914DE"/>
    <w:rsid w:val="00A92B76"/>
    <w:rsid w:val="00A93538"/>
    <w:rsid w:val="00A93EBE"/>
    <w:rsid w:val="00A93ED6"/>
    <w:rsid w:val="00A94FB5"/>
    <w:rsid w:val="00A9553B"/>
    <w:rsid w:val="00A977B7"/>
    <w:rsid w:val="00AA2772"/>
    <w:rsid w:val="00AA4ABE"/>
    <w:rsid w:val="00AA4F19"/>
    <w:rsid w:val="00AA62FA"/>
    <w:rsid w:val="00AA7B92"/>
    <w:rsid w:val="00AB0E87"/>
    <w:rsid w:val="00AB12A4"/>
    <w:rsid w:val="00AB25C0"/>
    <w:rsid w:val="00AB2BF2"/>
    <w:rsid w:val="00AB39F6"/>
    <w:rsid w:val="00AB40FA"/>
    <w:rsid w:val="00AB685C"/>
    <w:rsid w:val="00AB6CD7"/>
    <w:rsid w:val="00AC3BCD"/>
    <w:rsid w:val="00AC3C53"/>
    <w:rsid w:val="00AC41D8"/>
    <w:rsid w:val="00AC4284"/>
    <w:rsid w:val="00AC594B"/>
    <w:rsid w:val="00AC6178"/>
    <w:rsid w:val="00AC67CD"/>
    <w:rsid w:val="00AD0E21"/>
    <w:rsid w:val="00AD4602"/>
    <w:rsid w:val="00AD47B8"/>
    <w:rsid w:val="00AD520B"/>
    <w:rsid w:val="00AD5553"/>
    <w:rsid w:val="00AD6698"/>
    <w:rsid w:val="00AD66F0"/>
    <w:rsid w:val="00AD7207"/>
    <w:rsid w:val="00AD7AD2"/>
    <w:rsid w:val="00AE3A4E"/>
    <w:rsid w:val="00AE4B5D"/>
    <w:rsid w:val="00AE4FA8"/>
    <w:rsid w:val="00AE6CF9"/>
    <w:rsid w:val="00AF15D3"/>
    <w:rsid w:val="00AF1ACD"/>
    <w:rsid w:val="00AF1B6F"/>
    <w:rsid w:val="00AF36F4"/>
    <w:rsid w:val="00AF4CE8"/>
    <w:rsid w:val="00AF741F"/>
    <w:rsid w:val="00AF793B"/>
    <w:rsid w:val="00B013E9"/>
    <w:rsid w:val="00B01421"/>
    <w:rsid w:val="00B0416D"/>
    <w:rsid w:val="00B04A1F"/>
    <w:rsid w:val="00B06012"/>
    <w:rsid w:val="00B06129"/>
    <w:rsid w:val="00B10260"/>
    <w:rsid w:val="00B1060D"/>
    <w:rsid w:val="00B13434"/>
    <w:rsid w:val="00B15029"/>
    <w:rsid w:val="00B152E3"/>
    <w:rsid w:val="00B15DFB"/>
    <w:rsid w:val="00B2017A"/>
    <w:rsid w:val="00B20AC7"/>
    <w:rsid w:val="00B22D7B"/>
    <w:rsid w:val="00B240FB"/>
    <w:rsid w:val="00B24A93"/>
    <w:rsid w:val="00B24C8C"/>
    <w:rsid w:val="00B25EEB"/>
    <w:rsid w:val="00B26026"/>
    <w:rsid w:val="00B266C7"/>
    <w:rsid w:val="00B26A15"/>
    <w:rsid w:val="00B32877"/>
    <w:rsid w:val="00B32D99"/>
    <w:rsid w:val="00B34732"/>
    <w:rsid w:val="00B34A6F"/>
    <w:rsid w:val="00B36869"/>
    <w:rsid w:val="00B36C22"/>
    <w:rsid w:val="00B3744B"/>
    <w:rsid w:val="00B37D0B"/>
    <w:rsid w:val="00B37E31"/>
    <w:rsid w:val="00B41F37"/>
    <w:rsid w:val="00B42C1D"/>
    <w:rsid w:val="00B4316D"/>
    <w:rsid w:val="00B439F5"/>
    <w:rsid w:val="00B43E58"/>
    <w:rsid w:val="00B44019"/>
    <w:rsid w:val="00B44AA2"/>
    <w:rsid w:val="00B44FA9"/>
    <w:rsid w:val="00B45411"/>
    <w:rsid w:val="00B4687C"/>
    <w:rsid w:val="00B51097"/>
    <w:rsid w:val="00B537E6"/>
    <w:rsid w:val="00B5450D"/>
    <w:rsid w:val="00B55226"/>
    <w:rsid w:val="00B55701"/>
    <w:rsid w:val="00B568E0"/>
    <w:rsid w:val="00B57495"/>
    <w:rsid w:val="00B57596"/>
    <w:rsid w:val="00B610EE"/>
    <w:rsid w:val="00B640D6"/>
    <w:rsid w:val="00B64299"/>
    <w:rsid w:val="00B64EB3"/>
    <w:rsid w:val="00B67DC6"/>
    <w:rsid w:val="00B71B83"/>
    <w:rsid w:val="00B739B7"/>
    <w:rsid w:val="00B7569E"/>
    <w:rsid w:val="00B75AC7"/>
    <w:rsid w:val="00B77B34"/>
    <w:rsid w:val="00B802D7"/>
    <w:rsid w:val="00B81FD6"/>
    <w:rsid w:val="00B8694E"/>
    <w:rsid w:val="00B86F44"/>
    <w:rsid w:val="00B873B9"/>
    <w:rsid w:val="00B87E11"/>
    <w:rsid w:val="00B93285"/>
    <w:rsid w:val="00B9489E"/>
    <w:rsid w:val="00BA1E0D"/>
    <w:rsid w:val="00BA641C"/>
    <w:rsid w:val="00BB0819"/>
    <w:rsid w:val="00BB0B1F"/>
    <w:rsid w:val="00BB15B0"/>
    <w:rsid w:val="00BB1C34"/>
    <w:rsid w:val="00BB2074"/>
    <w:rsid w:val="00BB2BDE"/>
    <w:rsid w:val="00BB2C69"/>
    <w:rsid w:val="00BB4DBD"/>
    <w:rsid w:val="00BB52FC"/>
    <w:rsid w:val="00BB62B6"/>
    <w:rsid w:val="00BB65FA"/>
    <w:rsid w:val="00BB6865"/>
    <w:rsid w:val="00BC103D"/>
    <w:rsid w:val="00BC298F"/>
    <w:rsid w:val="00BC3487"/>
    <w:rsid w:val="00BC3CFD"/>
    <w:rsid w:val="00BC667C"/>
    <w:rsid w:val="00BD3D98"/>
    <w:rsid w:val="00BD5AF1"/>
    <w:rsid w:val="00BD7D52"/>
    <w:rsid w:val="00BE00C5"/>
    <w:rsid w:val="00BE0A19"/>
    <w:rsid w:val="00BE23F4"/>
    <w:rsid w:val="00BE2977"/>
    <w:rsid w:val="00BE2C30"/>
    <w:rsid w:val="00BE60B9"/>
    <w:rsid w:val="00BE6248"/>
    <w:rsid w:val="00BE65CD"/>
    <w:rsid w:val="00BE6F1D"/>
    <w:rsid w:val="00BE7164"/>
    <w:rsid w:val="00BE7A2C"/>
    <w:rsid w:val="00BF14E2"/>
    <w:rsid w:val="00BF192C"/>
    <w:rsid w:val="00BF1B27"/>
    <w:rsid w:val="00BF369C"/>
    <w:rsid w:val="00BF47F4"/>
    <w:rsid w:val="00BF48CE"/>
    <w:rsid w:val="00BF60C6"/>
    <w:rsid w:val="00C01743"/>
    <w:rsid w:val="00C0243C"/>
    <w:rsid w:val="00C04AC4"/>
    <w:rsid w:val="00C11337"/>
    <w:rsid w:val="00C12C81"/>
    <w:rsid w:val="00C12DC4"/>
    <w:rsid w:val="00C13335"/>
    <w:rsid w:val="00C13576"/>
    <w:rsid w:val="00C13ABC"/>
    <w:rsid w:val="00C13B9C"/>
    <w:rsid w:val="00C14BC7"/>
    <w:rsid w:val="00C15584"/>
    <w:rsid w:val="00C16580"/>
    <w:rsid w:val="00C1673A"/>
    <w:rsid w:val="00C2043E"/>
    <w:rsid w:val="00C20F72"/>
    <w:rsid w:val="00C210B3"/>
    <w:rsid w:val="00C21104"/>
    <w:rsid w:val="00C21DD8"/>
    <w:rsid w:val="00C2226C"/>
    <w:rsid w:val="00C26D90"/>
    <w:rsid w:val="00C30513"/>
    <w:rsid w:val="00C403F9"/>
    <w:rsid w:val="00C42832"/>
    <w:rsid w:val="00C42AFC"/>
    <w:rsid w:val="00C444AE"/>
    <w:rsid w:val="00C46C25"/>
    <w:rsid w:val="00C51F17"/>
    <w:rsid w:val="00C547F8"/>
    <w:rsid w:val="00C55BF4"/>
    <w:rsid w:val="00C55C78"/>
    <w:rsid w:val="00C57020"/>
    <w:rsid w:val="00C57685"/>
    <w:rsid w:val="00C60AE9"/>
    <w:rsid w:val="00C60F41"/>
    <w:rsid w:val="00C63547"/>
    <w:rsid w:val="00C6363D"/>
    <w:rsid w:val="00C64583"/>
    <w:rsid w:val="00C67C18"/>
    <w:rsid w:val="00C67E30"/>
    <w:rsid w:val="00C70FCC"/>
    <w:rsid w:val="00C71137"/>
    <w:rsid w:val="00C77232"/>
    <w:rsid w:val="00C77DF6"/>
    <w:rsid w:val="00C80092"/>
    <w:rsid w:val="00C80DEE"/>
    <w:rsid w:val="00C84437"/>
    <w:rsid w:val="00C84772"/>
    <w:rsid w:val="00C8505E"/>
    <w:rsid w:val="00C86396"/>
    <w:rsid w:val="00C86DB8"/>
    <w:rsid w:val="00C876D7"/>
    <w:rsid w:val="00C91E50"/>
    <w:rsid w:val="00C92F4A"/>
    <w:rsid w:val="00C9335A"/>
    <w:rsid w:val="00C96AA1"/>
    <w:rsid w:val="00C96AD0"/>
    <w:rsid w:val="00C9705C"/>
    <w:rsid w:val="00C976FA"/>
    <w:rsid w:val="00C97D64"/>
    <w:rsid w:val="00CA19E2"/>
    <w:rsid w:val="00CA1C7B"/>
    <w:rsid w:val="00CA6608"/>
    <w:rsid w:val="00CB0649"/>
    <w:rsid w:val="00CB23C9"/>
    <w:rsid w:val="00CB4F37"/>
    <w:rsid w:val="00CB4F5C"/>
    <w:rsid w:val="00CB5936"/>
    <w:rsid w:val="00CB6867"/>
    <w:rsid w:val="00CB8A86"/>
    <w:rsid w:val="00CC0268"/>
    <w:rsid w:val="00CC0771"/>
    <w:rsid w:val="00CC0CA8"/>
    <w:rsid w:val="00CC1DBA"/>
    <w:rsid w:val="00CC4826"/>
    <w:rsid w:val="00CD2062"/>
    <w:rsid w:val="00CD219B"/>
    <w:rsid w:val="00CD31C3"/>
    <w:rsid w:val="00CD340F"/>
    <w:rsid w:val="00CD3AEB"/>
    <w:rsid w:val="00CD3C0F"/>
    <w:rsid w:val="00CD404A"/>
    <w:rsid w:val="00CD4F3E"/>
    <w:rsid w:val="00CD57BE"/>
    <w:rsid w:val="00CD6E29"/>
    <w:rsid w:val="00CE482B"/>
    <w:rsid w:val="00CE59BE"/>
    <w:rsid w:val="00CE67CF"/>
    <w:rsid w:val="00CE740D"/>
    <w:rsid w:val="00CE7A15"/>
    <w:rsid w:val="00CE7D48"/>
    <w:rsid w:val="00CF15E7"/>
    <w:rsid w:val="00CF28F8"/>
    <w:rsid w:val="00CF3A67"/>
    <w:rsid w:val="00CF44C0"/>
    <w:rsid w:val="00CF70BE"/>
    <w:rsid w:val="00D00478"/>
    <w:rsid w:val="00D03CCA"/>
    <w:rsid w:val="00D03D3C"/>
    <w:rsid w:val="00D058F7"/>
    <w:rsid w:val="00D06D2D"/>
    <w:rsid w:val="00D06D92"/>
    <w:rsid w:val="00D10897"/>
    <w:rsid w:val="00D10E8F"/>
    <w:rsid w:val="00D12226"/>
    <w:rsid w:val="00D13E96"/>
    <w:rsid w:val="00D13EBD"/>
    <w:rsid w:val="00D141AF"/>
    <w:rsid w:val="00D14273"/>
    <w:rsid w:val="00D17222"/>
    <w:rsid w:val="00D172B9"/>
    <w:rsid w:val="00D17DB0"/>
    <w:rsid w:val="00D20346"/>
    <w:rsid w:val="00D2279E"/>
    <w:rsid w:val="00D22E0C"/>
    <w:rsid w:val="00D2308D"/>
    <w:rsid w:val="00D23323"/>
    <w:rsid w:val="00D2380A"/>
    <w:rsid w:val="00D25BA3"/>
    <w:rsid w:val="00D26799"/>
    <w:rsid w:val="00D26E9A"/>
    <w:rsid w:val="00D30937"/>
    <w:rsid w:val="00D3130C"/>
    <w:rsid w:val="00D3458A"/>
    <w:rsid w:val="00D3541B"/>
    <w:rsid w:val="00D4265A"/>
    <w:rsid w:val="00D447F0"/>
    <w:rsid w:val="00D44CFC"/>
    <w:rsid w:val="00D45C8F"/>
    <w:rsid w:val="00D46BAC"/>
    <w:rsid w:val="00D5290E"/>
    <w:rsid w:val="00D53336"/>
    <w:rsid w:val="00D5372C"/>
    <w:rsid w:val="00D56A0D"/>
    <w:rsid w:val="00D56CF3"/>
    <w:rsid w:val="00D60ACA"/>
    <w:rsid w:val="00D612B5"/>
    <w:rsid w:val="00D61E90"/>
    <w:rsid w:val="00D6246F"/>
    <w:rsid w:val="00D634E8"/>
    <w:rsid w:val="00D64873"/>
    <w:rsid w:val="00D67312"/>
    <w:rsid w:val="00D70A91"/>
    <w:rsid w:val="00D70E46"/>
    <w:rsid w:val="00D71113"/>
    <w:rsid w:val="00D72C67"/>
    <w:rsid w:val="00D733BF"/>
    <w:rsid w:val="00D7487F"/>
    <w:rsid w:val="00D751F8"/>
    <w:rsid w:val="00D75E5E"/>
    <w:rsid w:val="00D76DED"/>
    <w:rsid w:val="00D77DA5"/>
    <w:rsid w:val="00D814E2"/>
    <w:rsid w:val="00D81807"/>
    <w:rsid w:val="00D841EB"/>
    <w:rsid w:val="00D84472"/>
    <w:rsid w:val="00D86761"/>
    <w:rsid w:val="00D91DC6"/>
    <w:rsid w:val="00D92EE4"/>
    <w:rsid w:val="00D93E44"/>
    <w:rsid w:val="00D9408F"/>
    <w:rsid w:val="00D9447E"/>
    <w:rsid w:val="00D947AC"/>
    <w:rsid w:val="00D94F29"/>
    <w:rsid w:val="00D95402"/>
    <w:rsid w:val="00D95984"/>
    <w:rsid w:val="00D9685F"/>
    <w:rsid w:val="00DA019C"/>
    <w:rsid w:val="00DA021F"/>
    <w:rsid w:val="00DA1623"/>
    <w:rsid w:val="00DA3C59"/>
    <w:rsid w:val="00DA6C6A"/>
    <w:rsid w:val="00DA714B"/>
    <w:rsid w:val="00DB02F2"/>
    <w:rsid w:val="00DB3D01"/>
    <w:rsid w:val="00DB4CE7"/>
    <w:rsid w:val="00DB5CF9"/>
    <w:rsid w:val="00DB5EA8"/>
    <w:rsid w:val="00DB647A"/>
    <w:rsid w:val="00DC0354"/>
    <w:rsid w:val="00DC086E"/>
    <w:rsid w:val="00DC4F10"/>
    <w:rsid w:val="00DC67BC"/>
    <w:rsid w:val="00DC68C7"/>
    <w:rsid w:val="00DD1ED8"/>
    <w:rsid w:val="00DD1FDF"/>
    <w:rsid w:val="00DD2758"/>
    <w:rsid w:val="00DD3499"/>
    <w:rsid w:val="00DD4165"/>
    <w:rsid w:val="00DD47ED"/>
    <w:rsid w:val="00DD5B29"/>
    <w:rsid w:val="00DD6F2F"/>
    <w:rsid w:val="00DD7E30"/>
    <w:rsid w:val="00DE190F"/>
    <w:rsid w:val="00DE3DF4"/>
    <w:rsid w:val="00DE4978"/>
    <w:rsid w:val="00DE497E"/>
    <w:rsid w:val="00DE5052"/>
    <w:rsid w:val="00DE6383"/>
    <w:rsid w:val="00DE691C"/>
    <w:rsid w:val="00DE6EE6"/>
    <w:rsid w:val="00DF00B5"/>
    <w:rsid w:val="00DF09ED"/>
    <w:rsid w:val="00DF253C"/>
    <w:rsid w:val="00DF27B9"/>
    <w:rsid w:val="00DF3E9A"/>
    <w:rsid w:val="00DF6025"/>
    <w:rsid w:val="00DF602E"/>
    <w:rsid w:val="00DF6A7D"/>
    <w:rsid w:val="00DF75FE"/>
    <w:rsid w:val="00DF761B"/>
    <w:rsid w:val="00E02ACC"/>
    <w:rsid w:val="00E035E1"/>
    <w:rsid w:val="00E05495"/>
    <w:rsid w:val="00E0559C"/>
    <w:rsid w:val="00E0621E"/>
    <w:rsid w:val="00E07016"/>
    <w:rsid w:val="00E07F4D"/>
    <w:rsid w:val="00E132A6"/>
    <w:rsid w:val="00E202DA"/>
    <w:rsid w:val="00E2392F"/>
    <w:rsid w:val="00E26084"/>
    <w:rsid w:val="00E3022A"/>
    <w:rsid w:val="00E303E0"/>
    <w:rsid w:val="00E309D3"/>
    <w:rsid w:val="00E322CA"/>
    <w:rsid w:val="00E32A26"/>
    <w:rsid w:val="00E33BD0"/>
    <w:rsid w:val="00E351C0"/>
    <w:rsid w:val="00E3622F"/>
    <w:rsid w:val="00E3712D"/>
    <w:rsid w:val="00E41550"/>
    <w:rsid w:val="00E42257"/>
    <w:rsid w:val="00E44B25"/>
    <w:rsid w:val="00E44B82"/>
    <w:rsid w:val="00E460CA"/>
    <w:rsid w:val="00E46186"/>
    <w:rsid w:val="00E47155"/>
    <w:rsid w:val="00E50173"/>
    <w:rsid w:val="00E50A35"/>
    <w:rsid w:val="00E51C7D"/>
    <w:rsid w:val="00E521EA"/>
    <w:rsid w:val="00E53144"/>
    <w:rsid w:val="00E535F6"/>
    <w:rsid w:val="00E53F03"/>
    <w:rsid w:val="00E54170"/>
    <w:rsid w:val="00E54B5E"/>
    <w:rsid w:val="00E5736A"/>
    <w:rsid w:val="00E57D04"/>
    <w:rsid w:val="00E60B57"/>
    <w:rsid w:val="00E615BA"/>
    <w:rsid w:val="00E61F54"/>
    <w:rsid w:val="00E70FF1"/>
    <w:rsid w:val="00E71E7F"/>
    <w:rsid w:val="00E71EE7"/>
    <w:rsid w:val="00E72169"/>
    <w:rsid w:val="00E73FD1"/>
    <w:rsid w:val="00E758E4"/>
    <w:rsid w:val="00E759FF"/>
    <w:rsid w:val="00E76BFC"/>
    <w:rsid w:val="00E76C61"/>
    <w:rsid w:val="00E77B21"/>
    <w:rsid w:val="00E807CB"/>
    <w:rsid w:val="00E82667"/>
    <w:rsid w:val="00E85033"/>
    <w:rsid w:val="00E86CE5"/>
    <w:rsid w:val="00E9231C"/>
    <w:rsid w:val="00E93BFF"/>
    <w:rsid w:val="00E953CD"/>
    <w:rsid w:val="00E957FF"/>
    <w:rsid w:val="00E95FC6"/>
    <w:rsid w:val="00E97E49"/>
    <w:rsid w:val="00EA0F3A"/>
    <w:rsid w:val="00EA17EE"/>
    <w:rsid w:val="00EA2B69"/>
    <w:rsid w:val="00EA433D"/>
    <w:rsid w:val="00EA580D"/>
    <w:rsid w:val="00EA6FC9"/>
    <w:rsid w:val="00EB0F84"/>
    <w:rsid w:val="00EB1B39"/>
    <w:rsid w:val="00EB1FBA"/>
    <w:rsid w:val="00EB2436"/>
    <w:rsid w:val="00EB30D8"/>
    <w:rsid w:val="00EB44EB"/>
    <w:rsid w:val="00EB5500"/>
    <w:rsid w:val="00EB5EA3"/>
    <w:rsid w:val="00EB65F3"/>
    <w:rsid w:val="00EB6929"/>
    <w:rsid w:val="00EB69B5"/>
    <w:rsid w:val="00EB7CBD"/>
    <w:rsid w:val="00EC05F3"/>
    <w:rsid w:val="00EC37CF"/>
    <w:rsid w:val="00EC3FA8"/>
    <w:rsid w:val="00EC50F1"/>
    <w:rsid w:val="00EC5AAF"/>
    <w:rsid w:val="00EC7EFC"/>
    <w:rsid w:val="00ED03BF"/>
    <w:rsid w:val="00ED427E"/>
    <w:rsid w:val="00ED6C15"/>
    <w:rsid w:val="00ED739D"/>
    <w:rsid w:val="00ED7840"/>
    <w:rsid w:val="00EE032B"/>
    <w:rsid w:val="00EE043F"/>
    <w:rsid w:val="00EE2F0F"/>
    <w:rsid w:val="00EE3B0B"/>
    <w:rsid w:val="00EE463D"/>
    <w:rsid w:val="00EE51B1"/>
    <w:rsid w:val="00EE6CA0"/>
    <w:rsid w:val="00EF0E86"/>
    <w:rsid w:val="00EF0EE1"/>
    <w:rsid w:val="00EF1AF0"/>
    <w:rsid w:val="00EF1B8E"/>
    <w:rsid w:val="00EF349C"/>
    <w:rsid w:val="00EF3B0E"/>
    <w:rsid w:val="00EF3FC7"/>
    <w:rsid w:val="00EF4355"/>
    <w:rsid w:val="00EF6103"/>
    <w:rsid w:val="00F0023D"/>
    <w:rsid w:val="00F01083"/>
    <w:rsid w:val="00F02187"/>
    <w:rsid w:val="00F0368F"/>
    <w:rsid w:val="00F0668C"/>
    <w:rsid w:val="00F06E15"/>
    <w:rsid w:val="00F07C62"/>
    <w:rsid w:val="00F10AD6"/>
    <w:rsid w:val="00F11DE1"/>
    <w:rsid w:val="00F12093"/>
    <w:rsid w:val="00F12783"/>
    <w:rsid w:val="00F12B76"/>
    <w:rsid w:val="00F14E66"/>
    <w:rsid w:val="00F1540F"/>
    <w:rsid w:val="00F16C4B"/>
    <w:rsid w:val="00F216DE"/>
    <w:rsid w:val="00F21C4B"/>
    <w:rsid w:val="00F24A5E"/>
    <w:rsid w:val="00F25147"/>
    <w:rsid w:val="00F26881"/>
    <w:rsid w:val="00F26CBA"/>
    <w:rsid w:val="00F301E1"/>
    <w:rsid w:val="00F30287"/>
    <w:rsid w:val="00F3051C"/>
    <w:rsid w:val="00F31DE5"/>
    <w:rsid w:val="00F33920"/>
    <w:rsid w:val="00F33BE3"/>
    <w:rsid w:val="00F35370"/>
    <w:rsid w:val="00F36745"/>
    <w:rsid w:val="00F37946"/>
    <w:rsid w:val="00F401D8"/>
    <w:rsid w:val="00F40F28"/>
    <w:rsid w:val="00F42314"/>
    <w:rsid w:val="00F42EB0"/>
    <w:rsid w:val="00F437B5"/>
    <w:rsid w:val="00F458BA"/>
    <w:rsid w:val="00F46917"/>
    <w:rsid w:val="00F4693B"/>
    <w:rsid w:val="00F472E8"/>
    <w:rsid w:val="00F477EE"/>
    <w:rsid w:val="00F5133D"/>
    <w:rsid w:val="00F52A7F"/>
    <w:rsid w:val="00F5324E"/>
    <w:rsid w:val="00F535AA"/>
    <w:rsid w:val="00F546FD"/>
    <w:rsid w:val="00F54E5D"/>
    <w:rsid w:val="00F558EC"/>
    <w:rsid w:val="00F6066C"/>
    <w:rsid w:val="00F615A3"/>
    <w:rsid w:val="00F62027"/>
    <w:rsid w:val="00F637AC"/>
    <w:rsid w:val="00F637FF"/>
    <w:rsid w:val="00F668B7"/>
    <w:rsid w:val="00F66D46"/>
    <w:rsid w:val="00F66D51"/>
    <w:rsid w:val="00F66E9B"/>
    <w:rsid w:val="00F6719E"/>
    <w:rsid w:val="00F7057F"/>
    <w:rsid w:val="00F7342C"/>
    <w:rsid w:val="00F73727"/>
    <w:rsid w:val="00F739A7"/>
    <w:rsid w:val="00F74DCB"/>
    <w:rsid w:val="00F75587"/>
    <w:rsid w:val="00F80936"/>
    <w:rsid w:val="00F80BAE"/>
    <w:rsid w:val="00F81555"/>
    <w:rsid w:val="00F81CAB"/>
    <w:rsid w:val="00F8299A"/>
    <w:rsid w:val="00F8354F"/>
    <w:rsid w:val="00F83628"/>
    <w:rsid w:val="00F84047"/>
    <w:rsid w:val="00F843C4"/>
    <w:rsid w:val="00F9262E"/>
    <w:rsid w:val="00F93467"/>
    <w:rsid w:val="00F9473E"/>
    <w:rsid w:val="00F9480A"/>
    <w:rsid w:val="00F94F7A"/>
    <w:rsid w:val="00F95B79"/>
    <w:rsid w:val="00F96F34"/>
    <w:rsid w:val="00FA1A6D"/>
    <w:rsid w:val="00FA1F2F"/>
    <w:rsid w:val="00FA28A3"/>
    <w:rsid w:val="00FA3CA2"/>
    <w:rsid w:val="00FA4BBE"/>
    <w:rsid w:val="00FA63F1"/>
    <w:rsid w:val="00FA6A3E"/>
    <w:rsid w:val="00FA6E85"/>
    <w:rsid w:val="00FA7EB7"/>
    <w:rsid w:val="00FB1321"/>
    <w:rsid w:val="00FB2890"/>
    <w:rsid w:val="00FB2E87"/>
    <w:rsid w:val="00FB3456"/>
    <w:rsid w:val="00FB75AA"/>
    <w:rsid w:val="00FB7F9C"/>
    <w:rsid w:val="00FC091C"/>
    <w:rsid w:val="00FC2CC8"/>
    <w:rsid w:val="00FC2F0B"/>
    <w:rsid w:val="00FC48CC"/>
    <w:rsid w:val="00FC6705"/>
    <w:rsid w:val="00FC677C"/>
    <w:rsid w:val="00FC7661"/>
    <w:rsid w:val="00FD109B"/>
    <w:rsid w:val="00FD1655"/>
    <w:rsid w:val="00FD1BA7"/>
    <w:rsid w:val="00FD42C1"/>
    <w:rsid w:val="00FD4B78"/>
    <w:rsid w:val="00FD517C"/>
    <w:rsid w:val="00FD5BF1"/>
    <w:rsid w:val="00FE0118"/>
    <w:rsid w:val="00FE06E0"/>
    <w:rsid w:val="00FE0BEB"/>
    <w:rsid w:val="00FE0EF1"/>
    <w:rsid w:val="00FE28A2"/>
    <w:rsid w:val="00FE3159"/>
    <w:rsid w:val="00FE33DD"/>
    <w:rsid w:val="00FE3774"/>
    <w:rsid w:val="00FE4079"/>
    <w:rsid w:val="00FE49BE"/>
    <w:rsid w:val="00FE55BF"/>
    <w:rsid w:val="00FE793A"/>
    <w:rsid w:val="00FF3C87"/>
    <w:rsid w:val="00FF3CBC"/>
    <w:rsid w:val="00FF6190"/>
    <w:rsid w:val="00FF6F40"/>
    <w:rsid w:val="00FF74A5"/>
    <w:rsid w:val="01347204"/>
    <w:rsid w:val="014B991B"/>
    <w:rsid w:val="014E9D52"/>
    <w:rsid w:val="01612395"/>
    <w:rsid w:val="0180A4E6"/>
    <w:rsid w:val="01ECA40F"/>
    <w:rsid w:val="01FF628F"/>
    <w:rsid w:val="02250A03"/>
    <w:rsid w:val="0237DC37"/>
    <w:rsid w:val="02520785"/>
    <w:rsid w:val="02BA32AE"/>
    <w:rsid w:val="02D68239"/>
    <w:rsid w:val="035571B8"/>
    <w:rsid w:val="03C7E74C"/>
    <w:rsid w:val="03E1417F"/>
    <w:rsid w:val="03F37875"/>
    <w:rsid w:val="041BBB32"/>
    <w:rsid w:val="0448B8B4"/>
    <w:rsid w:val="04670C10"/>
    <w:rsid w:val="0478DE5F"/>
    <w:rsid w:val="04940992"/>
    <w:rsid w:val="052F489C"/>
    <w:rsid w:val="05657D1A"/>
    <w:rsid w:val="057637C9"/>
    <w:rsid w:val="06079736"/>
    <w:rsid w:val="0628AB23"/>
    <w:rsid w:val="0655B438"/>
    <w:rsid w:val="06B9F9A7"/>
    <w:rsid w:val="06D086BB"/>
    <w:rsid w:val="0700515C"/>
    <w:rsid w:val="072C20E9"/>
    <w:rsid w:val="0730C2F8"/>
    <w:rsid w:val="07D3F0EE"/>
    <w:rsid w:val="085C889E"/>
    <w:rsid w:val="092FCD26"/>
    <w:rsid w:val="0A10031F"/>
    <w:rsid w:val="0A3D81C4"/>
    <w:rsid w:val="0A420AB3"/>
    <w:rsid w:val="0AC17B55"/>
    <w:rsid w:val="0ACF1EC4"/>
    <w:rsid w:val="0AE66FD0"/>
    <w:rsid w:val="0B85E2E6"/>
    <w:rsid w:val="0B97E806"/>
    <w:rsid w:val="0BA895FD"/>
    <w:rsid w:val="0BACB94A"/>
    <w:rsid w:val="0C2507AA"/>
    <w:rsid w:val="0C87E0C0"/>
    <w:rsid w:val="0C982A10"/>
    <w:rsid w:val="0CCFA4CE"/>
    <w:rsid w:val="0D2F941F"/>
    <w:rsid w:val="0D41993F"/>
    <w:rsid w:val="0D5DB1D9"/>
    <w:rsid w:val="0D5FB9CA"/>
    <w:rsid w:val="0DC3B0E7"/>
    <w:rsid w:val="0EC8FD03"/>
    <w:rsid w:val="0EE3F565"/>
    <w:rsid w:val="0F096B03"/>
    <w:rsid w:val="0F16E734"/>
    <w:rsid w:val="0F366885"/>
    <w:rsid w:val="0F8D6494"/>
    <w:rsid w:val="0F91EC88"/>
    <w:rsid w:val="0FC1B729"/>
    <w:rsid w:val="0FE75F98"/>
    <w:rsid w:val="0FED86B6"/>
    <w:rsid w:val="10028ACB"/>
    <w:rsid w:val="101EDA56"/>
    <w:rsid w:val="10281508"/>
    <w:rsid w:val="10E341E7"/>
    <w:rsid w:val="10E4B902"/>
    <w:rsid w:val="1105F4FE"/>
    <w:rsid w:val="1129999C"/>
    <w:rsid w:val="113715CD"/>
    <w:rsid w:val="113BD092"/>
    <w:rsid w:val="119110D1"/>
    <w:rsid w:val="119B8E0D"/>
    <w:rsid w:val="119BD9FE"/>
    <w:rsid w:val="11B92D75"/>
    <w:rsid w:val="126F2D9F"/>
    <w:rsid w:val="127F76EF"/>
    <w:rsid w:val="1315A776"/>
    <w:rsid w:val="131FC9A8"/>
    <w:rsid w:val="13219AA8"/>
    <w:rsid w:val="13710340"/>
    <w:rsid w:val="13A2AE64"/>
    <w:rsid w:val="13CB09D7"/>
    <w:rsid w:val="1418DED8"/>
    <w:rsid w:val="144748B3"/>
    <w:rsid w:val="1448A979"/>
    <w:rsid w:val="14655DAB"/>
    <w:rsid w:val="1469FBCA"/>
    <w:rsid w:val="14E66D77"/>
    <w:rsid w:val="14F9A08C"/>
    <w:rsid w:val="154ADA24"/>
    <w:rsid w:val="156A5B75"/>
    <w:rsid w:val="159B3985"/>
    <w:rsid w:val="15D1DE3D"/>
    <w:rsid w:val="1622805D"/>
    <w:rsid w:val="1643D2AE"/>
    <w:rsid w:val="16A1F0FF"/>
    <w:rsid w:val="16F4641F"/>
    <w:rsid w:val="1706693F"/>
    <w:rsid w:val="173E2FEE"/>
    <w:rsid w:val="178A62D0"/>
    <w:rsid w:val="18651890"/>
    <w:rsid w:val="1869F594"/>
    <w:rsid w:val="187EF9A9"/>
    <w:rsid w:val="18F0EE1A"/>
    <w:rsid w:val="196D5FC7"/>
    <w:rsid w:val="19854DA1"/>
    <w:rsid w:val="19B223E5"/>
    <w:rsid w:val="19D1A536"/>
    <w:rsid w:val="19D1CC74"/>
    <w:rsid w:val="1A222BD5"/>
    <w:rsid w:val="1A70C9FA"/>
    <w:rsid w:val="1AA811E7"/>
    <w:rsid w:val="1AC8F3FE"/>
    <w:rsid w:val="1B4CEC94"/>
    <w:rsid w:val="1BD70D43"/>
    <w:rsid w:val="1BF41FCB"/>
    <w:rsid w:val="1C132620"/>
    <w:rsid w:val="1C51C320"/>
    <w:rsid w:val="1C775FFC"/>
    <w:rsid w:val="1CDA44A5"/>
    <w:rsid w:val="1D0A0F46"/>
    <w:rsid w:val="1D35DED3"/>
    <w:rsid w:val="1D7C03B7"/>
    <w:rsid w:val="1D9B8508"/>
    <w:rsid w:val="1DBCD759"/>
    <w:rsid w:val="1DC721C4"/>
    <w:rsid w:val="1DEDF828"/>
    <w:rsid w:val="1E0C3FF1"/>
    <w:rsid w:val="1E394906"/>
    <w:rsid w:val="1E4E4D1B"/>
    <w:rsid w:val="1E71F1B9"/>
    <w:rsid w:val="1EF1625B"/>
    <w:rsid w:val="1F398B10"/>
    <w:rsid w:val="1F755BEC"/>
    <w:rsid w:val="1F8D6BAE"/>
    <w:rsid w:val="1FBA9ECC"/>
    <w:rsid w:val="1FC3ABBF"/>
    <w:rsid w:val="204BC89D"/>
    <w:rsid w:val="2069F2C5"/>
    <w:rsid w:val="208D9763"/>
    <w:rsid w:val="20CB393F"/>
    <w:rsid w:val="20D8DCAE"/>
    <w:rsid w:val="21346C44"/>
    <w:rsid w:val="21405F76"/>
    <w:rsid w:val="216A2B32"/>
    <w:rsid w:val="21718045"/>
    <w:rsid w:val="21ADB5C8"/>
    <w:rsid w:val="21B082E7"/>
    <w:rsid w:val="21FA349B"/>
    <w:rsid w:val="229712CF"/>
    <w:rsid w:val="22B2B392"/>
    <w:rsid w:val="230AF3EB"/>
    <w:rsid w:val="231A365A"/>
    <w:rsid w:val="234B5729"/>
    <w:rsid w:val="236977B4"/>
    <w:rsid w:val="23B01B5A"/>
    <w:rsid w:val="248CE8CC"/>
    <w:rsid w:val="248F94FE"/>
    <w:rsid w:val="24A0B359"/>
    <w:rsid w:val="24A75007"/>
    <w:rsid w:val="24D2BAED"/>
    <w:rsid w:val="24DBE100"/>
    <w:rsid w:val="251328ED"/>
    <w:rsid w:val="2556E654"/>
    <w:rsid w:val="259EC382"/>
    <w:rsid w:val="25F11D82"/>
    <w:rsid w:val="26422449"/>
    <w:rsid w:val="265CEAD5"/>
    <w:rsid w:val="26CDA5BE"/>
    <w:rsid w:val="26E2B566"/>
    <w:rsid w:val="26ECFFD1"/>
    <w:rsid w:val="2719FD53"/>
    <w:rsid w:val="27335786"/>
    <w:rsid w:val="276DD139"/>
    <w:rsid w:val="279ACEBB"/>
    <w:rsid w:val="27B92217"/>
    <w:rsid w:val="27E61F99"/>
    <w:rsid w:val="291F6560"/>
    <w:rsid w:val="29298792"/>
    <w:rsid w:val="2959AD3D"/>
    <w:rsid w:val="2974A59F"/>
    <w:rsid w:val="297F22DB"/>
    <w:rsid w:val="29A7CA3F"/>
    <w:rsid w:val="29EAA1DC"/>
    <w:rsid w:val="2A0C0FAE"/>
    <w:rsid w:val="2A55DB7D"/>
    <w:rsid w:val="2A82D8FF"/>
    <w:rsid w:val="2AAB3472"/>
    <w:rsid w:val="2AEE0C0F"/>
    <w:rsid w:val="2B02DD53"/>
    <w:rsid w:val="2B54980E"/>
    <w:rsid w:val="2BBA49D6"/>
    <w:rsid w:val="2C49DDAF"/>
    <w:rsid w:val="2C66B7FA"/>
    <w:rsid w:val="2CCFB82E"/>
    <w:rsid w:val="2CDD355A"/>
    <w:rsid w:val="2CFE2209"/>
    <w:rsid w:val="2D102729"/>
    <w:rsid w:val="2D2FA87A"/>
    <w:rsid w:val="2D9420BA"/>
    <w:rsid w:val="2E06152B"/>
    <w:rsid w:val="2E2134CB"/>
    <w:rsid w:val="2E243F53"/>
    <w:rsid w:val="2E73B37E"/>
    <w:rsid w:val="2EB2834F"/>
    <w:rsid w:val="2EFAAC04"/>
    <w:rsid w:val="2F428CB8"/>
    <w:rsid w:val="2F8C21C6"/>
    <w:rsid w:val="2FDB8A5E"/>
    <w:rsid w:val="3021BAD5"/>
    <w:rsid w:val="308F5928"/>
    <w:rsid w:val="30B1CFD1"/>
    <w:rsid w:val="30D482E8"/>
    <w:rsid w:val="30F82786"/>
    <w:rsid w:val="3105A3B7"/>
    <w:rsid w:val="314A9AA6"/>
    <w:rsid w:val="31A32951"/>
    <w:rsid w:val="31EFA824"/>
    <w:rsid w:val="321CE40A"/>
    <w:rsid w:val="323DBA8E"/>
    <w:rsid w:val="325B32B8"/>
    <w:rsid w:val="325B810A"/>
    <w:rsid w:val="32887E8C"/>
    <w:rsid w:val="3288A5CA"/>
    <w:rsid w:val="32B737DE"/>
    <w:rsid w:val="3327A350"/>
    <w:rsid w:val="333F9CBD"/>
    <w:rsid w:val="3385C1A1"/>
    <w:rsid w:val="33A542F2"/>
    <w:rsid w:val="33B779E8"/>
    <w:rsid w:val="34580B05"/>
    <w:rsid w:val="347BAFA3"/>
    <w:rsid w:val="350B437C"/>
    <w:rsid w:val="35164B78"/>
    <w:rsid w:val="352E77B6"/>
    <w:rsid w:val="35CD69A9"/>
    <w:rsid w:val="35D18CF6"/>
    <w:rsid w:val="35ECB829"/>
    <w:rsid w:val="35F15A38"/>
    <w:rsid w:val="36558687"/>
    <w:rsid w:val="3671DFAF"/>
    <w:rsid w:val="3673B0AF"/>
    <w:rsid w:val="36A3D65A"/>
    <w:rsid w:val="36F9EBA4"/>
    <w:rsid w:val="3728CB0F"/>
    <w:rsid w:val="373E2A2E"/>
    <w:rsid w:val="376B27B0"/>
    <w:rsid w:val="3773E91C"/>
    <w:rsid w:val="37BC11D1"/>
    <w:rsid w:val="37C59969"/>
    <w:rsid w:val="3803F285"/>
    <w:rsid w:val="38CE9B4F"/>
    <w:rsid w:val="38F6F6C2"/>
    <w:rsid w:val="3923F444"/>
    <w:rsid w:val="3971C945"/>
    <w:rsid w:val="39AF1017"/>
    <w:rsid w:val="39B9D944"/>
    <w:rsid w:val="39E234B7"/>
    <w:rsid w:val="3A275E77"/>
    <w:rsid w:val="3A467A26"/>
    <w:rsid w:val="3AAA7143"/>
    <w:rsid w:val="3ADC78D7"/>
    <w:rsid w:val="3B36BFCC"/>
    <w:rsid w:val="3B3DC8EE"/>
    <w:rsid w:val="3B4A0B97"/>
    <w:rsid w:val="3B6C9770"/>
    <w:rsid w:val="3B903C0E"/>
    <w:rsid w:val="3BBC0B9B"/>
    <w:rsid w:val="3BC0ADAA"/>
    <w:rsid w:val="3BFADB6C"/>
    <w:rsid w:val="3C430421"/>
    <w:rsid w:val="3CD763A8"/>
    <w:rsid w:val="3D23E27B"/>
    <w:rsid w:val="3D3D1570"/>
    <w:rsid w:val="3DA48CA5"/>
    <w:rsid w:val="3DC2E001"/>
    <w:rsid w:val="3DFA27EE"/>
    <w:rsid w:val="3E1CDB05"/>
    <w:rsid w:val="3E407FA3"/>
    <w:rsid w:val="3E65A6EF"/>
    <w:rsid w:val="3E8ECF76"/>
    <w:rsid w:val="3E92F2C3"/>
    <w:rsid w:val="3EA315FA"/>
    <w:rsid w:val="3F33457C"/>
    <w:rsid w:val="3F636B27"/>
    <w:rsid w:val="3F765A82"/>
    <w:rsid w:val="3F847F14"/>
    <w:rsid w:val="3FB18829"/>
    <w:rsid w:val="3FD0FDE7"/>
    <w:rsid w:val="402C5AAC"/>
    <w:rsid w:val="405C254D"/>
    <w:rsid w:val="4078D97F"/>
    <w:rsid w:val="4081CDBC"/>
    <w:rsid w:val="412B3CEB"/>
    <w:rsid w:val="41400E2F"/>
    <w:rsid w:val="418B5F0D"/>
    <w:rsid w:val="41C407C0"/>
    <w:rsid w:val="41D183F1"/>
    <w:rsid w:val="41D63EB6"/>
    <w:rsid w:val="428BA117"/>
    <w:rsid w:val="4295EB82"/>
    <w:rsid w:val="4325F4EB"/>
    <w:rsid w:val="43396664"/>
    <w:rsid w:val="439955B5"/>
    <w:rsid w:val="439DDEA4"/>
    <w:rsid w:val="441D4F46"/>
    <w:rsid w:val="442AF2B5"/>
    <w:rsid w:val="443D1C88"/>
    <w:rsid w:val="446577FB"/>
    <w:rsid w:val="44779370"/>
    <w:rsid w:val="44B37FCD"/>
    <w:rsid w:val="44BC4139"/>
    <w:rsid w:val="44FFCBCF"/>
    <w:rsid w:val="450298EE"/>
    <w:rsid w:val="45E54848"/>
    <w:rsid w:val="45FEC72E"/>
    <w:rsid w:val="463F4EDF"/>
    <w:rsid w:val="46542023"/>
    <w:rsid w:val="4696181D"/>
    <w:rsid w:val="469D6D30"/>
    <w:rsid w:val="46DC6FD2"/>
    <w:rsid w:val="47023161"/>
    <w:rsid w:val="470F61A1"/>
    <w:rsid w:val="476FB694"/>
    <w:rsid w:val="47A59228"/>
    <w:rsid w:val="47E5CE52"/>
    <w:rsid w:val="48054FA3"/>
    <w:rsid w:val="4822EF0B"/>
    <w:rsid w:val="4824D0F4"/>
    <w:rsid w:val="48653EF4"/>
    <w:rsid w:val="4872BB25"/>
    <w:rsid w:val="48AB96A9"/>
    <w:rsid w:val="48C0F5C8"/>
    <w:rsid w:val="48F0D989"/>
    <w:rsid w:val="4931613A"/>
    <w:rsid w:val="49495AA7"/>
    <w:rsid w:val="4973DEC8"/>
    <w:rsid w:val="49AF00DC"/>
    <w:rsid w:val="4A1C9F2F"/>
    <w:rsid w:val="4A1FBBC5"/>
    <w:rsid w:val="4A6C3A98"/>
    <w:rsid w:val="4A856D8D"/>
    <w:rsid w:val="4A97A483"/>
    <w:rsid w:val="4ABFE740"/>
    <w:rsid w:val="4AECE4C2"/>
    <w:rsid w:val="4B3835A0"/>
    <w:rsid w:val="4B609503"/>
    <w:rsid w:val="4B62E0FF"/>
    <w:rsid w:val="4BD72793"/>
    <w:rsid w:val="4C2C51A7"/>
    <w:rsid w:val="4C507117"/>
    <w:rsid w:val="4C5ABB82"/>
    <w:rsid w:val="4C6CC0A2"/>
    <w:rsid w:val="4C7B9D99"/>
    <w:rsid w:val="4CABC344"/>
    <w:rsid w:val="4CC6BBA6"/>
    <w:rsid w:val="4CCCD731"/>
    <w:rsid w:val="4D0BB295"/>
    <w:rsid w:val="4D47E818"/>
    <w:rsid w:val="4D87A516"/>
    <w:rsid w:val="4DC5CFBB"/>
    <w:rsid w:val="4DD04CF7"/>
    <w:rsid w:val="4DD4EF06"/>
    <w:rsid w:val="4E349266"/>
    <w:rsid w:val="4E35F32C"/>
    <w:rsid w:val="4E55747D"/>
    <w:rsid w:val="4EA6AE15"/>
    <w:rsid w:val="4EC58705"/>
    <w:rsid w:val="4F00B4AC"/>
    <w:rsid w:val="4F12D021"/>
    <w:rsid w:val="4F585D8D"/>
    <w:rsid w:val="4F7E544E"/>
    <w:rsid w:val="4F8BD07F"/>
    <w:rsid w:val="50503810"/>
    <w:rsid w:val="5054C0FF"/>
    <w:rsid w:val="506E4D08"/>
    <w:rsid w:val="509F5DE9"/>
    <w:rsid w:val="50BACBDB"/>
    <w:rsid w:val="50E636C1"/>
    <w:rsid w:val="513D64A6"/>
    <w:rsid w:val="51582B32"/>
    <w:rsid w:val="51734AD2"/>
    <w:rsid w:val="5176555A"/>
    <w:rsid w:val="51C5C985"/>
    <w:rsid w:val="51DACD9A"/>
    <w:rsid w:val="52049956"/>
    <w:rsid w:val="522A0EF4"/>
    <w:rsid w:val="523C1414"/>
    <w:rsid w:val="524823EC"/>
    <w:rsid w:val="524AF10B"/>
    <w:rsid w:val="528FE7FA"/>
    <w:rsid w:val="529DBE3A"/>
    <w:rsid w:val="532DA065"/>
    <w:rsid w:val="53502C3E"/>
    <w:rsid w:val="53917044"/>
    <w:rsid w:val="53D3C02D"/>
    <w:rsid w:val="5403E5D8"/>
    <w:rsid w:val="542698EF"/>
    <w:rsid w:val="54778700"/>
    <w:rsid w:val="54F53F58"/>
    <w:rsid w:val="54FD05A0"/>
    <w:rsid w:val="553D0366"/>
    <w:rsid w:val="5541BE2B"/>
    <w:rsid w:val="556EFA11"/>
    <w:rsid w:val="55929EAF"/>
    <w:rsid w:val="55AD9711"/>
    <w:rsid w:val="55D04A28"/>
    <w:rsid w:val="5647FA95"/>
    <w:rsid w:val="5665E337"/>
    <w:rsid w:val="5691B2C4"/>
    <w:rsid w:val="56F758F9"/>
    <w:rsid w:val="57AA210C"/>
    <w:rsid w:val="57CDC5AA"/>
    <w:rsid w:val="583FBA1B"/>
    <w:rsid w:val="584D364C"/>
    <w:rsid w:val="585D5983"/>
    <w:rsid w:val="58955F01"/>
    <w:rsid w:val="58D12FDD"/>
    <w:rsid w:val="591672BD"/>
    <w:rsid w:val="591F7FB0"/>
    <w:rsid w:val="5923A2FD"/>
    <w:rsid w:val="592FB2D5"/>
    <w:rsid w:val="593E0B5D"/>
    <w:rsid w:val="596BCBB2"/>
    <w:rsid w:val="5983C51F"/>
    <w:rsid w:val="59A3139F"/>
    <w:rsid w:val="59C3F5B6"/>
    <w:rsid w:val="59C5C6B6"/>
    <w:rsid w:val="59D01121"/>
    <w:rsid w:val="5A0AFEFE"/>
    <w:rsid w:val="5A152F4E"/>
    <w:rsid w:val="5AECD587"/>
    <w:rsid w:val="5B0989B9"/>
    <w:rsid w:val="5B0E27D8"/>
    <w:rsid w:val="5B7CEA83"/>
    <w:rsid w:val="5B8A9985"/>
    <w:rsid w:val="5BC34238"/>
    <w:rsid w:val="5BEB7161"/>
    <w:rsid w:val="5C088518"/>
    <w:rsid w:val="5C490CC9"/>
    <w:rsid w:val="5C760A4B"/>
    <w:rsid w:val="5CA72B1A"/>
    <w:rsid w:val="5CC54BA5"/>
    <w:rsid w:val="5CE62DBC"/>
    <w:rsid w:val="5D2E6CC6"/>
    <w:rsid w:val="5D3E1406"/>
    <w:rsid w:val="5D83BEE9"/>
    <w:rsid w:val="5DD792CF"/>
    <w:rsid w:val="5DE2100B"/>
    <w:rsid w:val="5E2E8EDE"/>
    <w:rsid w:val="5E8FDEF5"/>
    <w:rsid w:val="5EBEAD77"/>
    <w:rsid w:val="5ED2F3FB"/>
    <w:rsid w:val="5F0099DE"/>
    <w:rsid w:val="5F12C3B1"/>
    <w:rsid w:val="5F43FD36"/>
    <w:rsid w:val="5F46CA55"/>
    <w:rsid w:val="5F4CF173"/>
    <w:rsid w:val="5F846C31"/>
    <w:rsid w:val="5F951A28"/>
    <w:rsid w:val="5FB5F1A7"/>
    <w:rsid w:val="5FB75E00"/>
    <w:rsid w:val="5FC63AF7"/>
    <w:rsid w:val="6004BD71"/>
    <w:rsid w:val="602979AF"/>
    <w:rsid w:val="616C9EE9"/>
    <w:rsid w:val="616EF10C"/>
    <w:rsid w:val="62767E8C"/>
    <w:rsid w:val="62855B83"/>
    <w:rsid w:val="62A37C0E"/>
    <w:rsid w:val="62B5812E"/>
    <w:rsid w:val="62D07990"/>
    <w:rsid w:val="62D6951B"/>
    <w:rsid w:val="62E872FD"/>
    <w:rsid w:val="62F920F4"/>
    <w:rsid w:val="64070863"/>
    <w:rsid w:val="643E5050"/>
    <w:rsid w:val="643FB116"/>
    <w:rsid w:val="64B06BFF"/>
    <w:rsid w:val="64CF44EF"/>
    <w:rsid w:val="64DD7514"/>
    <w:rsid w:val="65584797"/>
    <w:rsid w:val="656D4BAC"/>
    <w:rsid w:val="65A5B1A0"/>
    <w:rsid w:val="65E80189"/>
    <w:rsid w:val="6639094B"/>
    <w:rsid w:val="666BFB1A"/>
    <w:rsid w:val="66C489C5"/>
    <w:rsid w:val="66EB6BBC"/>
    <w:rsid w:val="66EFF4AB"/>
    <w:rsid w:val="674267CB"/>
    <w:rsid w:val="6761E91C"/>
    <w:rsid w:val="67C9A977"/>
    <w:rsid w:val="680E5740"/>
    <w:rsid w:val="68326085"/>
    <w:rsid w:val="6845D1FE"/>
    <w:rsid w:val="6854AEF5"/>
    <w:rsid w:val="685F5E07"/>
    <w:rsid w:val="69461408"/>
    <w:rsid w:val="6956DFA0"/>
    <w:rsid w:val="696E30AC"/>
    <w:rsid w:val="697938A8"/>
    <w:rsid w:val="69C82BB0"/>
    <w:rsid w:val="69EB2D19"/>
    <w:rsid w:val="69EF8337"/>
    <w:rsid w:val="6A0DA3C2"/>
    <w:rsid w:val="6A719ADF"/>
    <w:rsid w:val="6A8144EA"/>
    <w:rsid w:val="6B750512"/>
    <w:rsid w:val="6B76E6FB"/>
    <w:rsid w:val="6BB754FB"/>
    <w:rsid w:val="6BFB1262"/>
    <w:rsid w:val="6BFDACB0"/>
    <w:rsid w:val="6C130BCF"/>
    <w:rsid w:val="6C1624DF"/>
    <w:rsid w:val="6C5B1BCE"/>
    <w:rsid w:val="6C954990"/>
    <w:rsid w:val="6CCCC44E"/>
    <w:rsid w:val="6CDD7245"/>
    <w:rsid w:val="6D0116E3"/>
    <w:rsid w:val="6D2552F9"/>
    <w:rsid w:val="6D538A03"/>
    <w:rsid w:val="6D912BDF"/>
    <w:rsid w:val="6DB3DEF6"/>
    <w:rsid w:val="6DD78394"/>
    <w:rsid w:val="6E3EFAC9"/>
    <w:rsid w:val="6E721F69"/>
    <w:rsid w:val="6E8A4BA7"/>
    <w:rsid w:val="6EDAEDC7"/>
    <w:rsid w:val="6F293D9A"/>
    <w:rsid w:val="6F2F7B0D"/>
    <w:rsid w:val="6F3970BF"/>
    <w:rsid w:val="6F8DB5DA"/>
    <w:rsid w:val="6FACD189"/>
    <w:rsid w:val="6FCDB3A0"/>
    <w:rsid w:val="6FFDD94B"/>
    <w:rsid w:val="70A33A87"/>
    <w:rsid w:val="70C6C8D0"/>
    <w:rsid w:val="70C6FBA1"/>
    <w:rsid w:val="7117E5C2"/>
    <w:rsid w:val="712262FE"/>
    <w:rsid w:val="713BD651"/>
    <w:rsid w:val="71A78A84"/>
    <w:rsid w:val="71F8C41C"/>
    <w:rsid w:val="72179D0C"/>
    <w:rsid w:val="727FC835"/>
    <w:rsid w:val="72D06A55"/>
    <w:rsid w:val="7301D2BD"/>
    <w:rsid w:val="730AE408"/>
    <w:rsid w:val="733E08A8"/>
    <w:rsid w:val="7342B8D5"/>
    <w:rsid w:val="73615EF4"/>
    <w:rsid w:val="73A24E17"/>
    <w:rsid w:val="74147559"/>
    <w:rsid w:val="74A5DF88"/>
    <w:rsid w:val="74AA4139"/>
    <w:rsid w:val="74C86B61"/>
    <w:rsid w:val="7517DF8C"/>
    <w:rsid w:val="75283499"/>
    <w:rsid w:val="7556AF5D"/>
    <w:rsid w:val="759D0712"/>
    <w:rsid w:val="759ED812"/>
    <w:rsid w:val="761B49BF"/>
    <w:rsid w:val="76304DD4"/>
    <w:rsid w:val="767FB66C"/>
    <w:rsid w:val="768F2BBD"/>
    <w:rsid w:val="76B16190"/>
    <w:rsid w:val="77308641"/>
    <w:rsid w:val="7778AEF6"/>
    <w:rsid w:val="77C99D07"/>
    <w:rsid w:val="77E6F07E"/>
    <w:rsid w:val="77F1F87A"/>
    <w:rsid w:val="788F196D"/>
    <w:rsid w:val="78BF3F18"/>
    <w:rsid w:val="798AFBBC"/>
    <w:rsid w:val="79A373EB"/>
    <w:rsid w:val="79D4AD70"/>
    <w:rsid w:val="79D94B8F"/>
    <w:rsid w:val="79DDA1AD"/>
    <w:rsid w:val="79E3C8CB"/>
    <w:rsid w:val="7A212C43"/>
    <w:rsid w:val="7A8710DC"/>
    <w:rsid w:val="7AE732FE"/>
    <w:rsid w:val="7AFC3713"/>
    <w:rsid w:val="7B1FDBB1"/>
    <w:rsid w:val="7B7FBF74"/>
    <w:rsid w:val="7BAE8454"/>
    <w:rsid w:val="7BE77508"/>
    <w:rsid w:val="7C63B3E4"/>
    <w:rsid w:val="7C7195B7"/>
    <w:rsid w:val="7C75B904"/>
    <w:rsid w:val="7C81C8DC"/>
    <w:rsid w:val="7C90E437"/>
    <w:rsid w:val="7CCB5DEA"/>
    <w:rsid w:val="7CEADF3B"/>
    <w:rsid w:val="7CF529A6"/>
    <w:rsid w:val="7D160BBD"/>
    <w:rsid w:val="7D17DCBD"/>
    <w:rsid w:val="7D89D12E"/>
    <w:rsid w:val="7D9E17B2"/>
    <w:rsid w:val="7E18152A"/>
    <w:rsid w:val="7E3EEB8E"/>
    <w:rsid w:val="7E603DDF"/>
    <w:rsid w:val="7E842E6E"/>
    <w:rsid w:val="7F15583F"/>
    <w:rsid w:val="7F278F35"/>
    <w:rsid w:val="7F5A9B1F"/>
    <w:rsid w:val="7F82F692"/>
    <w:rsid w:val="7F9B22D0"/>
  </w:rsids>
  <m:mathPr>
    <m:mathFont m:val="Cambria Math"/>
    <m:brkBin m:val="before"/>
    <m:brkBinSub m:val="--"/>
    <m:smallFrac m:val="0"/>
    <m:dispDef/>
    <m:lMargin m:val="0"/>
    <m:rMargin m:val="0"/>
    <m:defJc m:val="centerGroup"/>
    <m:wrapIndent m:val="1440"/>
    <m:intLim m:val="subSup"/>
    <m:naryLim m:val="undOvr"/>
  </m:mathPr>
  <w:themeFontLang w:val="es-C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36D83E"/>
  <w15:chartTrackingRefBased/>
  <w15:docId w15:val="{53E44286-DE05-4EB2-836B-804F0C415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CFD"/>
    <w:pPr>
      <w:spacing w:line="276" w:lineRule="auto"/>
      <w:jc w:val="both"/>
    </w:pPr>
    <w:rPr>
      <w:rFonts w:ascii="Arial" w:hAnsi="Arial" w:cs="Arial"/>
      <w:sz w:val="24"/>
      <w:szCs w:val="24"/>
    </w:rPr>
  </w:style>
  <w:style w:type="paragraph" w:styleId="Ttulo1">
    <w:name w:val="heading 1"/>
    <w:basedOn w:val="Normal"/>
    <w:next w:val="Normal"/>
    <w:link w:val="Ttulo1Car"/>
    <w:uiPriority w:val="9"/>
    <w:qFormat/>
    <w:rsid w:val="00B152E3"/>
    <w:pPr>
      <w:keepNext/>
      <w:keepLines/>
      <w:spacing w:before="240" w:after="0"/>
      <w:outlineLvl w:val="0"/>
    </w:pPr>
    <w:rPr>
      <w:rFonts w:ascii="Times New Roman" w:eastAsia="OpenSymbol" w:hAnsi="Times New Roman" w:cs="Times New Roman"/>
      <w:b/>
      <w:bCs/>
    </w:rPr>
  </w:style>
  <w:style w:type="paragraph" w:styleId="Ttulo2">
    <w:name w:val="heading 2"/>
    <w:basedOn w:val="Normal"/>
    <w:next w:val="Normal"/>
    <w:link w:val="Ttulo2Car"/>
    <w:uiPriority w:val="9"/>
    <w:unhideWhenUsed/>
    <w:qFormat/>
    <w:rsid w:val="002527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0379F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pPr>
      <w:ind w:left="720"/>
      <w:contextualSpacing/>
    </w:pPr>
  </w:style>
  <w:style w:type="character" w:customStyle="1" w:styleId="Ttulo1Car">
    <w:name w:val="Título 1 Car"/>
    <w:basedOn w:val="Fuentedeprrafopredeter"/>
    <w:link w:val="Ttulo1"/>
    <w:uiPriority w:val="9"/>
    <w:rsid w:val="00B152E3"/>
    <w:rPr>
      <w:rFonts w:ascii="Times New Roman" w:eastAsia="OpenSymbol" w:hAnsi="Times New Roman" w:cs="Times New Roman"/>
      <w:b/>
      <w:bCs/>
      <w:sz w:val="24"/>
      <w:szCs w:val="24"/>
    </w:rPr>
  </w:style>
  <w:style w:type="character" w:styleId="Hipervnculo">
    <w:name w:val="Hyperlink"/>
    <w:basedOn w:val="Fuentedeprrafopredeter"/>
    <w:uiPriority w:val="99"/>
    <w:unhideWhenUsed/>
    <w:rsid w:val="0042516A"/>
    <w:rPr>
      <w:color w:val="0563C1" w:themeColor="hyperlink"/>
      <w:u w:val="single"/>
    </w:rPr>
  </w:style>
  <w:style w:type="paragraph" w:styleId="TDC1">
    <w:name w:val="toc 1"/>
    <w:basedOn w:val="Normal"/>
    <w:next w:val="Normal"/>
    <w:autoRedefine/>
    <w:uiPriority w:val="39"/>
    <w:unhideWhenUsed/>
    <w:rsid w:val="001B3837"/>
    <w:pPr>
      <w:tabs>
        <w:tab w:val="right" w:leader="dot" w:pos="8828"/>
      </w:tabs>
      <w:spacing w:after="100" w:line="360" w:lineRule="auto"/>
    </w:pPr>
    <w:rPr>
      <w:rFonts w:ascii="Times New Roman" w:hAnsi="Times New Roman" w:cs="Times New Roman"/>
      <w:noProof/>
    </w:rPr>
  </w:style>
  <w:style w:type="character" w:customStyle="1" w:styleId="Ttulo2Car">
    <w:name w:val="Título 2 Car"/>
    <w:basedOn w:val="Fuentedeprrafopredeter"/>
    <w:link w:val="Ttulo2"/>
    <w:uiPriority w:val="9"/>
    <w:rsid w:val="0025279C"/>
    <w:rPr>
      <w:rFonts w:asciiTheme="majorHAnsi" w:eastAsiaTheme="majorEastAsia" w:hAnsiTheme="majorHAnsi" w:cstheme="majorBidi"/>
      <w:color w:val="2F5496" w:themeColor="accent1" w:themeShade="BF"/>
      <w:sz w:val="26"/>
      <w:szCs w:val="26"/>
    </w:rPr>
  </w:style>
  <w:style w:type="paragraph" w:styleId="TDC2">
    <w:name w:val="toc 2"/>
    <w:basedOn w:val="Normal"/>
    <w:next w:val="Normal"/>
    <w:autoRedefine/>
    <w:uiPriority w:val="39"/>
    <w:unhideWhenUsed/>
    <w:rsid w:val="0025279C"/>
    <w:pPr>
      <w:spacing w:after="100"/>
      <w:ind w:left="240"/>
    </w:pPr>
  </w:style>
  <w:style w:type="paragraph" w:styleId="Subttulo">
    <w:name w:val="Subtitle"/>
    <w:basedOn w:val="Normal"/>
    <w:next w:val="Normal"/>
    <w:link w:val="SubttuloCar"/>
    <w:uiPriority w:val="11"/>
    <w:qFormat/>
    <w:rsid w:val="007A5D5E"/>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tuloCar">
    <w:name w:val="Subtítulo Car"/>
    <w:basedOn w:val="Fuentedeprrafopredeter"/>
    <w:link w:val="Subttulo"/>
    <w:uiPriority w:val="11"/>
    <w:rsid w:val="007A5D5E"/>
    <w:rPr>
      <w:rFonts w:eastAsiaTheme="minorEastAsia"/>
      <w:color w:val="5A5A5A" w:themeColor="text1" w:themeTint="A5"/>
      <w:spacing w:val="15"/>
    </w:rPr>
  </w:style>
  <w:style w:type="character" w:customStyle="1" w:styleId="Ttulo3Car">
    <w:name w:val="Título 3 Car"/>
    <w:basedOn w:val="Fuentedeprrafopredeter"/>
    <w:link w:val="Ttulo3"/>
    <w:uiPriority w:val="9"/>
    <w:rsid w:val="000379FE"/>
    <w:rPr>
      <w:rFonts w:asciiTheme="majorHAnsi" w:eastAsiaTheme="majorEastAsia" w:hAnsiTheme="majorHAnsi" w:cstheme="majorBidi"/>
      <w:color w:val="1F3763" w:themeColor="accent1" w:themeShade="7F"/>
      <w:sz w:val="24"/>
      <w:szCs w:val="24"/>
    </w:rPr>
  </w:style>
  <w:style w:type="paragraph" w:styleId="Ttulo">
    <w:name w:val="Title"/>
    <w:basedOn w:val="Normal"/>
    <w:next w:val="Normal"/>
    <w:link w:val="TtuloCar"/>
    <w:uiPriority w:val="10"/>
    <w:qFormat/>
    <w:rsid w:val="000379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379FE"/>
    <w:rPr>
      <w:rFonts w:asciiTheme="majorHAnsi" w:eastAsiaTheme="majorEastAsia" w:hAnsiTheme="majorHAnsi" w:cstheme="majorBidi"/>
      <w:spacing w:val="-10"/>
      <w:kern w:val="28"/>
      <w:sz w:val="56"/>
      <w:szCs w:val="56"/>
    </w:rPr>
  </w:style>
  <w:style w:type="paragraph" w:styleId="TDC3">
    <w:name w:val="toc 3"/>
    <w:basedOn w:val="Normal"/>
    <w:next w:val="Normal"/>
    <w:autoRedefine/>
    <w:uiPriority w:val="39"/>
    <w:unhideWhenUsed/>
    <w:rsid w:val="000379FE"/>
    <w:pPr>
      <w:spacing w:after="100"/>
      <w:ind w:left="480"/>
    </w:pPr>
  </w:style>
  <w:style w:type="paragraph" w:styleId="Encabezado">
    <w:name w:val="header"/>
    <w:basedOn w:val="Normal"/>
    <w:link w:val="EncabezadoCar"/>
    <w:uiPriority w:val="99"/>
    <w:unhideWhenUsed/>
    <w:rsid w:val="00B64EB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B64EB3"/>
    <w:rPr>
      <w:rFonts w:ascii="Arial" w:hAnsi="Arial" w:cs="Arial"/>
      <w:sz w:val="24"/>
      <w:szCs w:val="24"/>
    </w:rPr>
  </w:style>
  <w:style w:type="paragraph" w:styleId="Piedepgina">
    <w:name w:val="footer"/>
    <w:basedOn w:val="Normal"/>
    <w:link w:val="PiedepginaCar"/>
    <w:uiPriority w:val="99"/>
    <w:unhideWhenUsed/>
    <w:rsid w:val="00B64EB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B64EB3"/>
    <w:rPr>
      <w:rFonts w:ascii="Arial" w:hAnsi="Arial" w:cs="Arial"/>
      <w:sz w:val="24"/>
      <w:szCs w:val="24"/>
    </w:rPr>
  </w:style>
  <w:style w:type="paragraph" w:styleId="Revisin">
    <w:name w:val="Revision"/>
    <w:hidden/>
    <w:uiPriority w:val="99"/>
    <w:semiHidden/>
    <w:rsid w:val="00F5133D"/>
    <w:pPr>
      <w:spacing w:after="0" w:line="240" w:lineRule="auto"/>
    </w:pPr>
    <w:rPr>
      <w:rFonts w:ascii="Arial" w:hAnsi="Arial" w:cs="Arial"/>
      <w:sz w:val="24"/>
      <w:szCs w:val="24"/>
    </w:rPr>
  </w:style>
  <w:style w:type="character" w:styleId="Mencinsinresolver">
    <w:name w:val="Unresolved Mention"/>
    <w:basedOn w:val="Fuentedeprrafopredeter"/>
    <w:uiPriority w:val="99"/>
    <w:semiHidden/>
    <w:unhideWhenUsed/>
    <w:rsid w:val="00790EE8"/>
    <w:rPr>
      <w:color w:val="605E5C"/>
      <w:shd w:val="clear" w:color="auto" w:fill="E1DFDD"/>
    </w:rPr>
  </w:style>
  <w:style w:type="paragraph" w:customStyle="1" w:styleId="Default">
    <w:name w:val="Default"/>
    <w:rsid w:val="0014299C"/>
    <w:pPr>
      <w:autoSpaceDE w:val="0"/>
      <w:autoSpaceDN w:val="0"/>
      <w:adjustRightInd w:val="0"/>
      <w:spacing w:after="0" w:line="240" w:lineRule="auto"/>
    </w:pPr>
    <w:rPr>
      <w:rFonts w:ascii="Verdana" w:hAnsi="Verdana" w:cs="Verdan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741165">
      <w:bodyDiv w:val="1"/>
      <w:marLeft w:val="0"/>
      <w:marRight w:val="0"/>
      <w:marTop w:val="0"/>
      <w:marBottom w:val="0"/>
      <w:divBdr>
        <w:top w:val="none" w:sz="0" w:space="0" w:color="auto"/>
        <w:left w:val="none" w:sz="0" w:space="0" w:color="auto"/>
        <w:bottom w:val="none" w:sz="0" w:space="0" w:color="auto"/>
        <w:right w:val="none" w:sz="0" w:space="0" w:color="auto"/>
      </w:divBdr>
      <w:divsChild>
        <w:div w:id="1840266112">
          <w:marLeft w:val="0"/>
          <w:marRight w:val="0"/>
          <w:marTop w:val="0"/>
          <w:marBottom w:val="0"/>
          <w:divBdr>
            <w:top w:val="none" w:sz="0" w:space="0" w:color="auto"/>
            <w:left w:val="none" w:sz="0" w:space="0" w:color="auto"/>
            <w:bottom w:val="none" w:sz="0" w:space="0" w:color="auto"/>
            <w:right w:val="none" w:sz="0" w:space="0" w:color="auto"/>
          </w:divBdr>
          <w:divsChild>
            <w:div w:id="1907448781">
              <w:marLeft w:val="0"/>
              <w:marRight w:val="0"/>
              <w:marTop w:val="0"/>
              <w:marBottom w:val="0"/>
              <w:divBdr>
                <w:top w:val="none" w:sz="0" w:space="0" w:color="auto"/>
                <w:left w:val="none" w:sz="0" w:space="0" w:color="auto"/>
                <w:bottom w:val="none" w:sz="0" w:space="0" w:color="auto"/>
                <w:right w:val="none" w:sz="0" w:space="0" w:color="auto"/>
              </w:divBdr>
              <w:divsChild>
                <w:div w:id="771903680">
                  <w:marLeft w:val="0"/>
                  <w:marRight w:val="0"/>
                  <w:marTop w:val="120"/>
                  <w:marBottom w:val="120"/>
                  <w:divBdr>
                    <w:top w:val="none" w:sz="0" w:space="0" w:color="auto"/>
                    <w:left w:val="none" w:sz="0" w:space="0" w:color="auto"/>
                    <w:bottom w:val="none" w:sz="0" w:space="0" w:color="auto"/>
                    <w:right w:val="none" w:sz="0" w:space="0" w:color="auto"/>
                  </w:divBdr>
                  <w:divsChild>
                    <w:div w:id="18628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270082">
      <w:bodyDiv w:val="1"/>
      <w:marLeft w:val="0"/>
      <w:marRight w:val="0"/>
      <w:marTop w:val="0"/>
      <w:marBottom w:val="0"/>
      <w:divBdr>
        <w:top w:val="none" w:sz="0" w:space="0" w:color="auto"/>
        <w:left w:val="none" w:sz="0" w:space="0" w:color="auto"/>
        <w:bottom w:val="none" w:sz="0" w:space="0" w:color="auto"/>
        <w:right w:val="none" w:sz="0" w:space="0" w:color="auto"/>
      </w:divBdr>
      <w:divsChild>
        <w:div w:id="85031840">
          <w:marLeft w:val="0"/>
          <w:marRight w:val="0"/>
          <w:marTop w:val="0"/>
          <w:marBottom w:val="0"/>
          <w:divBdr>
            <w:top w:val="none" w:sz="0" w:space="0" w:color="auto"/>
            <w:left w:val="none" w:sz="0" w:space="0" w:color="auto"/>
            <w:bottom w:val="none" w:sz="0" w:space="0" w:color="auto"/>
            <w:right w:val="none" w:sz="0" w:space="0" w:color="auto"/>
          </w:divBdr>
          <w:divsChild>
            <w:div w:id="1210730244">
              <w:marLeft w:val="0"/>
              <w:marRight w:val="0"/>
              <w:marTop w:val="0"/>
              <w:marBottom w:val="0"/>
              <w:divBdr>
                <w:top w:val="none" w:sz="0" w:space="0" w:color="auto"/>
                <w:left w:val="none" w:sz="0" w:space="0" w:color="auto"/>
                <w:bottom w:val="none" w:sz="0" w:space="0" w:color="auto"/>
                <w:right w:val="none" w:sz="0" w:space="0" w:color="auto"/>
              </w:divBdr>
              <w:divsChild>
                <w:div w:id="1318265803">
                  <w:marLeft w:val="0"/>
                  <w:marRight w:val="0"/>
                  <w:marTop w:val="120"/>
                  <w:marBottom w:val="120"/>
                  <w:divBdr>
                    <w:top w:val="none" w:sz="0" w:space="0" w:color="auto"/>
                    <w:left w:val="none" w:sz="0" w:space="0" w:color="auto"/>
                    <w:bottom w:val="none" w:sz="0" w:space="0" w:color="auto"/>
                    <w:right w:val="none" w:sz="0" w:space="0" w:color="auto"/>
                  </w:divBdr>
                  <w:divsChild>
                    <w:div w:id="81580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gdata-analytics.es/sq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r.net/marketing-comunicacion/revista/que-es-sql/" TargetMode="External"/><Relationship Id="rId5" Type="http://schemas.openxmlformats.org/officeDocument/2006/relationships/footnotes" Target="footnotes.xml"/><Relationship Id="rId10" Type="http://schemas.openxmlformats.org/officeDocument/2006/relationships/hyperlink" Target="https://books.google.co.cr/books?hl=es&amp;lr=&amp;id=ExK0AQRjPk4C&amp;oi=fnd&amp;pg=PR13&amp;dq=Sql&amp;ots=va1UqRMLnG&amp;sig=3cYjXubRaCfRW-xb_Z4t1rMhp5I&amp;redir_esc=y" TargetMode="External"/><Relationship Id="rId4" Type="http://schemas.openxmlformats.org/officeDocument/2006/relationships/webSettings" Target="webSettings.xml"/><Relationship Id="rId9" Type="http://schemas.openxmlformats.org/officeDocument/2006/relationships/hyperlink" Target="https://desarrolloweb.com/articulos/que-es-html.html" TargetMode="External"/><Relationship Id="rId14" Type="http://schemas.microsoft.com/office/2020/10/relationships/intelligence" Target="intelligence2.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304</Words>
  <Characters>7176</Characters>
  <Application>Microsoft Office Word</Application>
  <DocSecurity>0</DocSecurity>
  <Lines>59</Lines>
  <Paragraphs>16</Paragraphs>
  <ScaleCrop>false</ScaleCrop>
  <Company/>
  <LinksUpToDate>false</LinksUpToDate>
  <CharactersWithSpaces>8464</CharactersWithSpaces>
  <SharedDoc>false</SharedDoc>
  <HLinks>
    <vt:vector size="54" baseType="variant">
      <vt:variant>
        <vt:i4>7929899</vt:i4>
      </vt:variant>
      <vt:variant>
        <vt:i4>42</vt:i4>
      </vt:variant>
      <vt:variant>
        <vt:i4>0</vt:i4>
      </vt:variant>
      <vt:variant>
        <vt:i4>5</vt:i4>
      </vt:variant>
      <vt:variant>
        <vt:lpwstr>https://www.unir.net/marketing-comunicacion/revista/que-es-sql/</vt:lpwstr>
      </vt:variant>
      <vt:variant>
        <vt:lpwstr/>
      </vt:variant>
      <vt:variant>
        <vt:i4>2949179</vt:i4>
      </vt:variant>
      <vt:variant>
        <vt:i4>39</vt:i4>
      </vt:variant>
      <vt:variant>
        <vt:i4>0</vt:i4>
      </vt:variant>
      <vt:variant>
        <vt:i4>5</vt:i4>
      </vt:variant>
      <vt:variant>
        <vt:lpwstr>https://books.google.co.cr/books?hl=es&amp;lr=&amp;id=ExK0AQRjPk4C&amp;oi=fnd&amp;pg=PR13&amp;dq=Sql&amp;ots=va1UqRMLnG&amp;sig=3cYjXubRaCfRW-xb_Z4t1rMhp5I&amp;redir_esc=y</vt:lpwstr>
      </vt:variant>
      <vt:variant>
        <vt:lpwstr>v=onepage&amp;q=Sql&amp;f=false</vt:lpwstr>
      </vt:variant>
      <vt:variant>
        <vt:i4>5832725</vt:i4>
      </vt:variant>
      <vt:variant>
        <vt:i4>36</vt:i4>
      </vt:variant>
      <vt:variant>
        <vt:i4>0</vt:i4>
      </vt:variant>
      <vt:variant>
        <vt:i4>5</vt:i4>
      </vt:variant>
      <vt:variant>
        <vt:lpwstr>https://desarrolloweb.com/articulos/que-es-html.html</vt:lpwstr>
      </vt:variant>
      <vt:variant>
        <vt:lpwstr/>
      </vt:variant>
      <vt:variant>
        <vt:i4>1179677</vt:i4>
      </vt:variant>
      <vt:variant>
        <vt:i4>33</vt:i4>
      </vt:variant>
      <vt:variant>
        <vt:i4>0</vt:i4>
      </vt:variant>
      <vt:variant>
        <vt:i4>5</vt:i4>
      </vt:variant>
      <vt:variant>
        <vt:lpwstr>https://bigdata-analytics.es/sql/</vt:lpwstr>
      </vt:variant>
      <vt:variant>
        <vt:lpwstr/>
      </vt:variant>
      <vt:variant>
        <vt:i4>1507391</vt:i4>
      </vt:variant>
      <vt:variant>
        <vt:i4>26</vt:i4>
      </vt:variant>
      <vt:variant>
        <vt:i4>0</vt:i4>
      </vt:variant>
      <vt:variant>
        <vt:i4>5</vt:i4>
      </vt:variant>
      <vt:variant>
        <vt:lpwstr/>
      </vt:variant>
      <vt:variant>
        <vt:lpwstr>_Toc177793032</vt:lpwstr>
      </vt:variant>
      <vt:variant>
        <vt:i4>2490376</vt:i4>
      </vt:variant>
      <vt:variant>
        <vt:i4>20</vt:i4>
      </vt:variant>
      <vt:variant>
        <vt:i4>0</vt:i4>
      </vt:variant>
      <vt:variant>
        <vt:i4>5</vt:i4>
      </vt:variant>
      <vt:variant>
        <vt:lpwstr/>
      </vt:variant>
      <vt:variant>
        <vt:lpwstr>_Toc1384014354</vt:lpwstr>
      </vt:variant>
      <vt:variant>
        <vt:i4>1376315</vt:i4>
      </vt:variant>
      <vt:variant>
        <vt:i4>14</vt:i4>
      </vt:variant>
      <vt:variant>
        <vt:i4>0</vt:i4>
      </vt:variant>
      <vt:variant>
        <vt:i4>5</vt:i4>
      </vt:variant>
      <vt:variant>
        <vt:lpwstr/>
      </vt:variant>
      <vt:variant>
        <vt:lpwstr>_Toc718621642</vt:lpwstr>
      </vt:variant>
      <vt:variant>
        <vt:i4>1441841</vt:i4>
      </vt:variant>
      <vt:variant>
        <vt:i4>8</vt:i4>
      </vt:variant>
      <vt:variant>
        <vt:i4>0</vt:i4>
      </vt:variant>
      <vt:variant>
        <vt:i4>5</vt:i4>
      </vt:variant>
      <vt:variant>
        <vt:lpwstr/>
      </vt:variant>
      <vt:variant>
        <vt:lpwstr>_Toc883838992</vt:lpwstr>
      </vt:variant>
      <vt:variant>
        <vt:i4>3014662</vt:i4>
      </vt:variant>
      <vt:variant>
        <vt:i4>2</vt:i4>
      </vt:variant>
      <vt:variant>
        <vt:i4>0</vt:i4>
      </vt:variant>
      <vt:variant>
        <vt:i4>5</vt:i4>
      </vt:variant>
      <vt:variant>
        <vt:lpwstr/>
      </vt:variant>
      <vt:variant>
        <vt:lpwstr>_Toc16720184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UÑA QUESADA OLMAN ALONSO</dc:creator>
  <cp:keywords/>
  <dc:description/>
  <cp:lastModifiedBy>Usuario invitado</cp:lastModifiedBy>
  <cp:revision>2</cp:revision>
  <dcterms:created xsi:type="dcterms:W3CDTF">2022-06-09T05:54:00Z</dcterms:created>
  <dcterms:modified xsi:type="dcterms:W3CDTF">2022-06-09T05:54:00Z</dcterms:modified>
</cp:coreProperties>
</file>